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624EFE6D"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1E84701D" w:rsidR="004048B0" w:rsidRPr="004048B0" w:rsidRDefault="00E1230C" w:rsidP="004048B0">
            <w:pPr>
              <w:pStyle w:val="Title"/>
            </w:pPr>
            <w:r>
              <w:t>FINAL</w:t>
            </w:r>
            <w:r w:rsidR="00B36C2B">
              <w:t xml:space="preserve"> REPORT</w:t>
            </w:r>
          </w:p>
        </w:tc>
      </w:tr>
      <w:tr w:rsidR="004048B0" w:rsidRPr="004048B0" w14:paraId="7B0EBB4C" w14:textId="77777777" w:rsidTr="008F1ABD">
        <w:trPr>
          <w:trHeight w:val="1528"/>
        </w:trPr>
        <w:tc>
          <w:tcPr>
            <w:tcW w:w="10800" w:type="dxa"/>
            <w:vAlign w:val="center"/>
          </w:tcPr>
          <w:p w14:paraId="6BF6EDD3" w14:textId="557C898F" w:rsidR="004048B0" w:rsidRPr="004048B0" w:rsidRDefault="00B36C2B" w:rsidP="004048B0">
            <w:pPr>
              <w:pStyle w:val="Subtitle"/>
              <w:framePr w:wrap="auto" w:vAnchor="margin" w:hAnchor="text" w:yAlign="inline"/>
            </w:pPr>
            <w:r>
              <w:t>SAFEBO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58E62A7E"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sz w:val="28"/>
          <w:szCs w:val="28"/>
        </w:rPr>
      </w:sdtEndPr>
      <w:sdtContent>
        <w:p w14:paraId="3751A0A8" w14:textId="5E142F66" w:rsidR="00EA4D0A" w:rsidRPr="001570DE" w:rsidRDefault="00EA4D0A">
          <w:pPr>
            <w:pStyle w:val="TOCHeading"/>
            <w:rPr>
              <w:b/>
              <w:bCs/>
              <w:sz w:val="52"/>
              <w:szCs w:val="52"/>
            </w:rPr>
          </w:pPr>
          <w:r w:rsidRPr="001570DE">
            <w:rPr>
              <w:b/>
              <w:bCs/>
              <w:sz w:val="52"/>
              <w:szCs w:val="52"/>
            </w:rPr>
            <w:t>Table of Contents</w:t>
          </w:r>
        </w:p>
        <w:p w14:paraId="518D1184" w14:textId="4A9A6CCB" w:rsidR="00EA4D0A" w:rsidRPr="001570DE" w:rsidRDefault="00EA4D0A">
          <w:pPr>
            <w:pStyle w:val="TOC1"/>
            <w:rPr>
              <w:sz w:val="24"/>
              <w:szCs w:val="24"/>
            </w:rPr>
          </w:pPr>
          <w:r w:rsidRPr="001570DE">
            <w:rPr>
              <w:b/>
              <w:bCs/>
              <w:sz w:val="24"/>
              <w:szCs w:val="24"/>
            </w:rPr>
            <w:t>Summary</w:t>
          </w:r>
          <w:r w:rsidRPr="001570DE">
            <w:rPr>
              <w:sz w:val="24"/>
              <w:szCs w:val="24"/>
            </w:rPr>
            <w:ptab w:relativeTo="margin" w:alignment="right" w:leader="dot"/>
          </w:r>
          <w:r w:rsidR="00044B97" w:rsidRPr="001570DE">
            <w:rPr>
              <w:b/>
              <w:bCs/>
              <w:sz w:val="24"/>
              <w:szCs w:val="24"/>
            </w:rPr>
            <w:t>3</w:t>
          </w:r>
        </w:p>
        <w:p w14:paraId="2BE5CF8B" w14:textId="6852B04D" w:rsidR="00EA4D0A" w:rsidRPr="001570DE" w:rsidRDefault="003237BF">
          <w:pPr>
            <w:pStyle w:val="TOC2"/>
            <w:ind w:left="216"/>
            <w:rPr>
              <w:sz w:val="24"/>
              <w:szCs w:val="24"/>
            </w:rPr>
          </w:pPr>
          <w:r w:rsidRPr="001570DE">
            <w:rPr>
              <w:sz w:val="24"/>
              <w:szCs w:val="24"/>
            </w:rPr>
            <w:t>Abstract</w:t>
          </w:r>
          <w:r w:rsidR="00EA4D0A" w:rsidRPr="001570DE">
            <w:rPr>
              <w:sz w:val="24"/>
              <w:szCs w:val="24"/>
            </w:rPr>
            <w:ptab w:relativeTo="margin" w:alignment="right" w:leader="dot"/>
          </w:r>
          <w:r w:rsidR="00044B97" w:rsidRPr="001570DE">
            <w:rPr>
              <w:sz w:val="24"/>
              <w:szCs w:val="24"/>
            </w:rPr>
            <w:t>4</w:t>
          </w:r>
        </w:p>
        <w:p w14:paraId="2A57D220" w14:textId="5B788BFA" w:rsidR="00EA4D0A" w:rsidRPr="001570DE" w:rsidRDefault="004305EF">
          <w:pPr>
            <w:pStyle w:val="TOC3"/>
            <w:ind w:left="446"/>
            <w:rPr>
              <w:sz w:val="24"/>
              <w:szCs w:val="24"/>
            </w:rPr>
          </w:pPr>
          <w:r w:rsidRPr="001570DE">
            <w:rPr>
              <w:sz w:val="24"/>
              <w:szCs w:val="24"/>
            </w:rPr>
            <w:t>Problem Statement</w:t>
          </w:r>
          <w:r w:rsidR="00EA4D0A" w:rsidRPr="001570DE">
            <w:rPr>
              <w:sz w:val="24"/>
              <w:szCs w:val="24"/>
            </w:rPr>
            <w:ptab w:relativeTo="margin" w:alignment="right" w:leader="dot"/>
          </w:r>
          <w:r w:rsidR="00044B97" w:rsidRPr="001570DE">
            <w:rPr>
              <w:sz w:val="24"/>
              <w:szCs w:val="24"/>
            </w:rPr>
            <w:t>5</w:t>
          </w:r>
        </w:p>
        <w:p w14:paraId="7B0FA6DD" w14:textId="00FB629E" w:rsidR="00044B97" w:rsidRPr="001570DE" w:rsidRDefault="00044B97" w:rsidP="00044B97">
          <w:pPr>
            <w:pStyle w:val="TOC3"/>
            <w:ind w:left="446"/>
            <w:rPr>
              <w:sz w:val="24"/>
              <w:szCs w:val="24"/>
            </w:rPr>
          </w:pPr>
          <w:r w:rsidRPr="001570DE">
            <w:rPr>
              <w:sz w:val="24"/>
              <w:szCs w:val="24"/>
            </w:rPr>
            <w:t>Insights</w:t>
          </w:r>
          <w:r w:rsidRPr="001570DE">
            <w:rPr>
              <w:sz w:val="24"/>
              <w:szCs w:val="24"/>
            </w:rPr>
            <w:ptab w:relativeTo="margin" w:alignment="right" w:leader="dot"/>
          </w:r>
          <w:r w:rsidRPr="001570DE">
            <w:rPr>
              <w:sz w:val="24"/>
              <w:szCs w:val="24"/>
            </w:rPr>
            <w:t>5</w:t>
          </w:r>
        </w:p>
        <w:p w14:paraId="44013ECE" w14:textId="77777777" w:rsidR="004305EF" w:rsidRPr="001570DE" w:rsidRDefault="004305EF" w:rsidP="004305EF">
          <w:pPr>
            <w:rPr>
              <w:sz w:val="24"/>
              <w:szCs w:val="24"/>
              <w14:textOutline w14:w="9525" w14:cap="rnd" w14:cmpd="sng" w14:algn="ctr">
                <w14:solidFill>
                  <w14:schemeClr w14:val="accent1"/>
                </w14:solidFill>
                <w14:prstDash w14:val="solid"/>
                <w14:bevel/>
              </w14:textOutline>
            </w:rPr>
          </w:pPr>
        </w:p>
        <w:p w14:paraId="0624EC2C" w14:textId="06F9D0FA" w:rsidR="00EA4D0A" w:rsidRPr="001570DE" w:rsidRDefault="00E64A89">
          <w:pPr>
            <w:pStyle w:val="TOC1"/>
            <w:rPr>
              <w:b/>
              <w:bCs/>
              <w:sz w:val="24"/>
              <w:szCs w:val="24"/>
            </w:rPr>
          </w:pPr>
          <w:r w:rsidRPr="001570DE">
            <w:rPr>
              <w:b/>
              <w:bCs/>
              <w:sz w:val="24"/>
              <w:szCs w:val="24"/>
            </w:rPr>
            <w:t>Objective</w:t>
          </w:r>
          <w:r w:rsidR="00EA4D0A" w:rsidRPr="001570DE">
            <w:rPr>
              <w:sz w:val="24"/>
              <w:szCs w:val="24"/>
            </w:rPr>
            <w:ptab w:relativeTo="margin" w:alignment="right" w:leader="dot"/>
          </w:r>
          <w:r w:rsidR="00EF4327" w:rsidRPr="001570DE">
            <w:rPr>
              <w:b/>
              <w:bCs/>
              <w:sz w:val="24"/>
              <w:szCs w:val="24"/>
            </w:rPr>
            <w:t>7</w:t>
          </w:r>
        </w:p>
        <w:p w14:paraId="57F55A7C" w14:textId="77777777" w:rsidR="00EF4327" w:rsidRPr="001570DE" w:rsidRDefault="00EF4327" w:rsidP="00044B97">
          <w:pPr>
            <w:pStyle w:val="TOC1"/>
            <w:rPr>
              <w:b/>
              <w:bCs/>
              <w:sz w:val="24"/>
              <w:szCs w:val="24"/>
            </w:rPr>
          </w:pPr>
        </w:p>
        <w:p w14:paraId="2BE56AC5" w14:textId="5ABE792A" w:rsidR="00044B97" w:rsidRPr="001570DE" w:rsidRDefault="00044B97" w:rsidP="00044B97">
          <w:pPr>
            <w:pStyle w:val="TOC1"/>
            <w:rPr>
              <w:sz w:val="24"/>
              <w:szCs w:val="24"/>
            </w:rPr>
          </w:pPr>
          <w:r w:rsidRPr="001570DE">
            <w:rPr>
              <w:b/>
              <w:bCs/>
              <w:sz w:val="24"/>
              <w:szCs w:val="24"/>
            </w:rPr>
            <w:t>Exploratory Data Analysis</w:t>
          </w:r>
          <w:r w:rsidRPr="001570DE">
            <w:rPr>
              <w:sz w:val="24"/>
              <w:szCs w:val="24"/>
            </w:rPr>
            <w:ptab w:relativeTo="margin" w:alignment="right" w:leader="dot"/>
          </w:r>
          <w:r w:rsidR="00EF4327" w:rsidRPr="001570DE">
            <w:rPr>
              <w:b/>
              <w:bCs/>
              <w:sz w:val="24"/>
              <w:szCs w:val="24"/>
            </w:rPr>
            <w:t>8</w:t>
          </w:r>
        </w:p>
        <w:p w14:paraId="617D3278" w14:textId="3D08F4A5" w:rsidR="00512377" w:rsidRPr="001570DE" w:rsidRDefault="009066AB" w:rsidP="00EF4327">
          <w:pPr>
            <w:pStyle w:val="TOC2"/>
            <w:ind w:left="216"/>
            <w:rPr>
              <w:sz w:val="24"/>
              <w:szCs w:val="24"/>
            </w:rPr>
          </w:pPr>
          <w:r w:rsidRPr="001570DE">
            <w:rPr>
              <w:sz w:val="24"/>
              <w:szCs w:val="24"/>
            </w:rPr>
            <w:t>What’s</w:t>
          </w:r>
          <w:r w:rsidR="00044B97" w:rsidRPr="001570DE">
            <w:rPr>
              <w:sz w:val="24"/>
              <w:szCs w:val="24"/>
            </w:rPr>
            <w:t xml:space="preserve"> Next</w:t>
          </w:r>
          <w:r w:rsidRPr="001570DE">
            <w:rPr>
              <w:sz w:val="24"/>
              <w:szCs w:val="24"/>
            </w:rPr>
            <w:t xml:space="preserve"> ?</w:t>
          </w:r>
          <w:r w:rsidR="00EA4D0A" w:rsidRPr="001570DE">
            <w:rPr>
              <w:sz w:val="24"/>
              <w:szCs w:val="24"/>
            </w:rPr>
            <w:ptab w:relativeTo="margin" w:alignment="right" w:leader="dot"/>
          </w:r>
          <w:r w:rsidR="00EF4327" w:rsidRPr="001570DE">
            <w:rPr>
              <w:sz w:val="24"/>
              <w:szCs w:val="24"/>
            </w:rPr>
            <w:t>9</w:t>
          </w:r>
        </w:p>
        <w:p w14:paraId="0CC5F431" w14:textId="77777777" w:rsidR="00EF4327" w:rsidRPr="001570DE" w:rsidRDefault="00EF4327" w:rsidP="00512377">
          <w:pPr>
            <w:pStyle w:val="TOC1"/>
            <w:rPr>
              <w:b/>
              <w:bCs/>
              <w:sz w:val="24"/>
              <w:szCs w:val="24"/>
            </w:rPr>
          </w:pPr>
        </w:p>
        <w:p w14:paraId="470CE87F" w14:textId="64B03B93" w:rsidR="00D37020" w:rsidRPr="001570DE" w:rsidRDefault="00D37020" w:rsidP="00D37020">
          <w:pPr>
            <w:pStyle w:val="TOC1"/>
            <w:rPr>
              <w:b/>
              <w:bCs/>
              <w:sz w:val="24"/>
              <w:szCs w:val="24"/>
            </w:rPr>
          </w:pPr>
          <w:r w:rsidRPr="001570DE">
            <w:rPr>
              <w:b/>
              <w:bCs/>
              <w:sz w:val="24"/>
              <w:szCs w:val="24"/>
            </w:rPr>
            <w:t>Visual Analysis</w:t>
          </w:r>
          <w:r w:rsidRPr="001570DE">
            <w:rPr>
              <w:sz w:val="24"/>
              <w:szCs w:val="24"/>
            </w:rPr>
            <w:ptab w:relativeTo="margin" w:alignment="right" w:leader="dot"/>
          </w:r>
          <w:r w:rsidR="00EF4327" w:rsidRPr="001570DE">
            <w:rPr>
              <w:b/>
              <w:bCs/>
              <w:sz w:val="24"/>
              <w:szCs w:val="24"/>
            </w:rPr>
            <w:t>1</w:t>
          </w:r>
          <w:r w:rsidR="001570DE" w:rsidRPr="001570DE">
            <w:rPr>
              <w:b/>
              <w:bCs/>
              <w:sz w:val="24"/>
              <w:szCs w:val="24"/>
            </w:rPr>
            <w:t>0</w:t>
          </w:r>
        </w:p>
        <w:p w14:paraId="58C6A32A" w14:textId="5631685F" w:rsidR="00EF4327" w:rsidRPr="001570DE" w:rsidRDefault="00EF4327" w:rsidP="00EF4327">
          <w:pPr>
            <w:pStyle w:val="TOC2"/>
            <w:ind w:left="216"/>
            <w:rPr>
              <w:sz w:val="24"/>
              <w:szCs w:val="24"/>
            </w:rPr>
          </w:pPr>
          <w:r w:rsidRPr="001570DE">
            <w:rPr>
              <w:sz w:val="24"/>
              <w:szCs w:val="24"/>
            </w:rPr>
            <w:t xml:space="preserve">Causal </w:t>
          </w:r>
          <w:r w:rsidR="00E07DCC" w:rsidRPr="001570DE">
            <w:rPr>
              <w:sz w:val="24"/>
              <w:szCs w:val="24"/>
            </w:rPr>
            <w:t>Analysis</w:t>
          </w:r>
          <w:r w:rsidRPr="001570DE">
            <w:rPr>
              <w:sz w:val="24"/>
              <w:szCs w:val="24"/>
            </w:rPr>
            <w:ptab w:relativeTo="margin" w:alignment="right" w:leader="dot"/>
          </w:r>
          <w:r w:rsidR="000E1081" w:rsidRPr="001570DE">
            <w:rPr>
              <w:sz w:val="24"/>
              <w:szCs w:val="24"/>
            </w:rPr>
            <w:t>1</w:t>
          </w:r>
          <w:r w:rsidR="001570DE" w:rsidRPr="001570DE">
            <w:rPr>
              <w:sz w:val="24"/>
              <w:szCs w:val="24"/>
            </w:rPr>
            <w:t>2</w:t>
          </w:r>
        </w:p>
        <w:p w14:paraId="4FB51D30" w14:textId="391E04FA" w:rsidR="00EF4327" w:rsidRPr="001570DE" w:rsidRDefault="00E07DCC" w:rsidP="00E07DCC">
          <w:pPr>
            <w:pStyle w:val="TOC2"/>
            <w:ind w:left="216"/>
            <w:rPr>
              <w:sz w:val="24"/>
              <w:szCs w:val="24"/>
            </w:rPr>
          </w:pPr>
          <w:r w:rsidRPr="001570DE">
            <w:rPr>
              <w:sz w:val="24"/>
              <w:szCs w:val="24"/>
            </w:rPr>
            <w:t>Word Cloud</w:t>
          </w:r>
          <w:r w:rsidRPr="001570DE">
            <w:rPr>
              <w:sz w:val="24"/>
              <w:szCs w:val="24"/>
            </w:rPr>
            <w:ptab w:relativeTo="margin" w:alignment="right" w:leader="dot"/>
          </w:r>
          <w:r w:rsidR="000E1081" w:rsidRPr="001570DE">
            <w:rPr>
              <w:sz w:val="24"/>
              <w:szCs w:val="24"/>
            </w:rPr>
            <w:t>1</w:t>
          </w:r>
          <w:r w:rsidR="001570DE" w:rsidRPr="001570DE">
            <w:rPr>
              <w:sz w:val="24"/>
              <w:szCs w:val="24"/>
            </w:rPr>
            <w:t>3</w:t>
          </w:r>
        </w:p>
        <w:p w14:paraId="1B46C866" w14:textId="73002B7C" w:rsidR="00D37020" w:rsidRPr="001570DE" w:rsidRDefault="00D37020" w:rsidP="00D37020">
          <w:pPr>
            <w:pStyle w:val="TOC1"/>
            <w:rPr>
              <w:b/>
              <w:bCs/>
              <w:sz w:val="24"/>
              <w:szCs w:val="24"/>
            </w:rPr>
          </w:pPr>
          <w:r w:rsidRPr="001570DE">
            <w:rPr>
              <w:b/>
              <w:bCs/>
              <w:sz w:val="24"/>
              <w:szCs w:val="24"/>
            </w:rPr>
            <w:t>Model Tunings</w:t>
          </w:r>
          <w:r w:rsidRPr="001570DE">
            <w:rPr>
              <w:sz w:val="24"/>
              <w:szCs w:val="24"/>
            </w:rPr>
            <w:ptab w:relativeTo="margin" w:alignment="right" w:leader="dot"/>
          </w:r>
          <w:r w:rsidR="000E1081" w:rsidRPr="001570DE">
            <w:rPr>
              <w:b/>
              <w:bCs/>
              <w:sz w:val="24"/>
              <w:szCs w:val="24"/>
            </w:rPr>
            <w:t>1</w:t>
          </w:r>
          <w:r w:rsidR="001570DE" w:rsidRPr="001570DE">
            <w:rPr>
              <w:b/>
              <w:bCs/>
              <w:sz w:val="24"/>
              <w:szCs w:val="24"/>
            </w:rPr>
            <w:t>5</w:t>
          </w:r>
        </w:p>
        <w:p w14:paraId="6D18CDE8" w14:textId="23E20058" w:rsidR="00EF4327" w:rsidRPr="001570DE" w:rsidRDefault="00F01046" w:rsidP="00EF4327">
          <w:pPr>
            <w:pStyle w:val="TOC2"/>
            <w:ind w:left="216"/>
            <w:rPr>
              <w:sz w:val="24"/>
              <w:szCs w:val="24"/>
            </w:rPr>
          </w:pPr>
          <w:r w:rsidRPr="001570DE">
            <w:rPr>
              <w:sz w:val="24"/>
              <w:szCs w:val="24"/>
            </w:rPr>
            <w:t>f</w:t>
          </w:r>
          <w:r w:rsidR="00EF4327" w:rsidRPr="001570DE">
            <w:rPr>
              <w:sz w:val="24"/>
              <w:szCs w:val="24"/>
            </w:rPr>
            <w:t>astText</w:t>
          </w:r>
          <w:r w:rsidR="00EF4327" w:rsidRPr="001570DE">
            <w:rPr>
              <w:sz w:val="24"/>
              <w:szCs w:val="24"/>
            </w:rPr>
            <w:ptab w:relativeTo="margin" w:alignment="right" w:leader="dot"/>
          </w:r>
          <w:r w:rsidR="000E1081" w:rsidRPr="001570DE">
            <w:rPr>
              <w:sz w:val="24"/>
              <w:szCs w:val="24"/>
            </w:rPr>
            <w:t>1</w:t>
          </w:r>
          <w:r w:rsidR="001570DE" w:rsidRPr="001570DE">
            <w:rPr>
              <w:sz w:val="24"/>
              <w:szCs w:val="24"/>
            </w:rPr>
            <w:t>5</w:t>
          </w:r>
        </w:p>
        <w:p w14:paraId="7AAD9486" w14:textId="53B7666B" w:rsidR="000E1081" w:rsidRPr="001570DE" w:rsidRDefault="000E1081" w:rsidP="000E1081">
          <w:pPr>
            <w:pStyle w:val="TOC2"/>
            <w:ind w:left="216"/>
            <w:rPr>
              <w:sz w:val="24"/>
              <w:szCs w:val="24"/>
            </w:rPr>
          </w:pPr>
          <w:r w:rsidRPr="001570DE">
            <w:rPr>
              <w:sz w:val="24"/>
              <w:szCs w:val="24"/>
            </w:rPr>
            <w:t>LSTM</w:t>
          </w:r>
          <w:r w:rsidRPr="001570DE">
            <w:rPr>
              <w:sz w:val="24"/>
              <w:szCs w:val="24"/>
            </w:rPr>
            <w:ptab w:relativeTo="margin" w:alignment="right" w:leader="dot"/>
          </w:r>
          <w:r w:rsidRPr="001570DE">
            <w:rPr>
              <w:sz w:val="24"/>
              <w:szCs w:val="24"/>
            </w:rPr>
            <w:t>1</w:t>
          </w:r>
          <w:r w:rsidR="001570DE" w:rsidRPr="001570DE">
            <w:rPr>
              <w:sz w:val="24"/>
              <w:szCs w:val="24"/>
            </w:rPr>
            <w:t>5</w:t>
          </w:r>
        </w:p>
        <w:p w14:paraId="7027DAAD" w14:textId="63031192" w:rsidR="000E1081" w:rsidRPr="001570DE" w:rsidRDefault="00F01046" w:rsidP="000E1081">
          <w:pPr>
            <w:pStyle w:val="TOC2"/>
            <w:ind w:left="216"/>
            <w:rPr>
              <w:sz w:val="24"/>
              <w:szCs w:val="24"/>
            </w:rPr>
          </w:pPr>
          <w:r w:rsidRPr="001570DE">
            <w:rPr>
              <w:sz w:val="24"/>
              <w:szCs w:val="24"/>
            </w:rPr>
            <w:t>Neural Network</w:t>
          </w:r>
          <w:r w:rsidR="000E1081" w:rsidRPr="001570DE">
            <w:rPr>
              <w:sz w:val="24"/>
              <w:szCs w:val="24"/>
            </w:rPr>
            <w:ptab w:relativeTo="margin" w:alignment="right" w:leader="dot"/>
          </w:r>
          <w:r w:rsidR="001570DE" w:rsidRPr="001570DE">
            <w:rPr>
              <w:sz w:val="24"/>
              <w:szCs w:val="24"/>
            </w:rPr>
            <w:t>17</w:t>
          </w:r>
        </w:p>
        <w:p w14:paraId="43FD24BF" w14:textId="76933D47" w:rsidR="000E1081" w:rsidRPr="001570DE" w:rsidRDefault="00AA1B15" w:rsidP="000E1081">
          <w:pPr>
            <w:pStyle w:val="TOC2"/>
            <w:ind w:left="216"/>
            <w:rPr>
              <w:sz w:val="24"/>
              <w:szCs w:val="24"/>
            </w:rPr>
          </w:pPr>
          <w:r w:rsidRPr="001570DE">
            <w:rPr>
              <w:sz w:val="24"/>
              <w:szCs w:val="24"/>
            </w:rPr>
            <w:t>Linear SVC</w:t>
          </w:r>
          <w:r w:rsidR="000E1081" w:rsidRPr="001570DE">
            <w:rPr>
              <w:sz w:val="24"/>
              <w:szCs w:val="24"/>
            </w:rPr>
            <w:ptab w:relativeTo="margin" w:alignment="right" w:leader="dot"/>
          </w:r>
          <w:r w:rsidR="001570DE" w:rsidRPr="001570DE">
            <w:rPr>
              <w:sz w:val="24"/>
              <w:szCs w:val="24"/>
            </w:rPr>
            <w:t>18</w:t>
          </w:r>
        </w:p>
        <w:p w14:paraId="61777DA4" w14:textId="44DBAD2D" w:rsidR="000E1081" w:rsidRPr="001570DE" w:rsidRDefault="00AA1B15" w:rsidP="000E1081">
          <w:pPr>
            <w:pStyle w:val="TOC2"/>
            <w:ind w:left="216"/>
            <w:rPr>
              <w:sz w:val="24"/>
              <w:szCs w:val="24"/>
            </w:rPr>
          </w:pPr>
          <w:r w:rsidRPr="001570DE">
            <w:rPr>
              <w:sz w:val="24"/>
              <w:szCs w:val="24"/>
            </w:rPr>
            <w:t>Logistic Regression</w:t>
          </w:r>
          <w:r w:rsidR="000E1081" w:rsidRPr="001570DE">
            <w:rPr>
              <w:sz w:val="24"/>
              <w:szCs w:val="24"/>
            </w:rPr>
            <w:ptab w:relativeTo="margin" w:alignment="right" w:leader="dot"/>
          </w:r>
          <w:r w:rsidR="000E1081" w:rsidRPr="001570DE">
            <w:rPr>
              <w:sz w:val="24"/>
              <w:szCs w:val="24"/>
            </w:rPr>
            <w:t>1</w:t>
          </w:r>
          <w:r w:rsidR="001570DE" w:rsidRPr="001570DE">
            <w:rPr>
              <w:sz w:val="24"/>
              <w:szCs w:val="24"/>
            </w:rPr>
            <w:t>9</w:t>
          </w:r>
        </w:p>
        <w:p w14:paraId="401BD6A4" w14:textId="376812D0" w:rsidR="000E1081" w:rsidRPr="001570DE" w:rsidRDefault="00AA1B15" w:rsidP="000E1081">
          <w:pPr>
            <w:pStyle w:val="TOC2"/>
            <w:ind w:left="216"/>
            <w:rPr>
              <w:sz w:val="24"/>
              <w:szCs w:val="24"/>
            </w:rPr>
          </w:pPr>
          <w:r w:rsidRPr="001570DE">
            <w:rPr>
              <w:sz w:val="24"/>
              <w:szCs w:val="24"/>
            </w:rPr>
            <w:t>Gradient Boosting</w:t>
          </w:r>
          <w:r w:rsidR="000E1081" w:rsidRPr="001570DE">
            <w:rPr>
              <w:sz w:val="24"/>
              <w:szCs w:val="24"/>
            </w:rPr>
            <w:ptab w:relativeTo="margin" w:alignment="right" w:leader="dot"/>
          </w:r>
          <w:r w:rsidR="001570DE" w:rsidRPr="001570DE">
            <w:rPr>
              <w:sz w:val="24"/>
              <w:szCs w:val="24"/>
            </w:rPr>
            <w:t>19</w:t>
          </w:r>
        </w:p>
        <w:p w14:paraId="68FB9FC6" w14:textId="73836AA8" w:rsidR="00F61F44" w:rsidRPr="001570DE" w:rsidRDefault="00F61F44" w:rsidP="00F61F44">
          <w:pPr>
            <w:pStyle w:val="TOC2"/>
            <w:ind w:left="216"/>
            <w:rPr>
              <w:sz w:val="24"/>
              <w:szCs w:val="24"/>
            </w:rPr>
          </w:pPr>
          <w:r w:rsidRPr="001570DE">
            <w:rPr>
              <w:sz w:val="24"/>
              <w:szCs w:val="24"/>
            </w:rPr>
            <w:t>Random Forest</w:t>
          </w:r>
          <w:r w:rsidRPr="001570DE">
            <w:rPr>
              <w:sz w:val="24"/>
              <w:szCs w:val="24"/>
            </w:rPr>
            <w:ptab w:relativeTo="margin" w:alignment="right" w:leader="dot"/>
          </w:r>
          <w:r w:rsidR="001570DE" w:rsidRPr="001570DE">
            <w:rPr>
              <w:sz w:val="24"/>
              <w:szCs w:val="24"/>
            </w:rPr>
            <w:t>19</w:t>
          </w:r>
        </w:p>
        <w:p w14:paraId="53C05658" w14:textId="6C1030C9" w:rsidR="00F61F44" w:rsidRPr="001570DE" w:rsidRDefault="00F61F44" w:rsidP="00F61F44">
          <w:pPr>
            <w:pStyle w:val="TOC1"/>
            <w:rPr>
              <w:b/>
              <w:bCs/>
              <w:sz w:val="24"/>
              <w:szCs w:val="24"/>
            </w:rPr>
          </w:pPr>
          <w:r w:rsidRPr="001570DE">
            <w:rPr>
              <w:b/>
              <w:bCs/>
              <w:sz w:val="24"/>
              <w:szCs w:val="24"/>
            </w:rPr>
            <w:t>Global Model Comparison</w:t>
          </w:r>
          <w:r w:rsidRPr="001570DE">
            <w:rPr>
              <w:sz w:val="24"/>
              <w:szCs w:val="24"/>
            </w:rPr>
            <w:ptab w:relativeTo="margin" w:alignment="right" w:leader="dot"/>
          </w:r>
          <w:r w:rsidR="0077132D" w:rsidRPr="001570DE">
            <w:rPr>
              <w:b/>
              <w:bCs/>
              <w:sz w:val="24"/>
              <w:szCs w:val="24"/>
            </w:rPr>
            <w:t>2</w:t>
          </w:r>
          <w:r w:rsidR="001570DE" w:rsidRPr="001570DE">
            <w:rPr>
              <w:b/>
              <w:bCs/>
              <w:sz w:val="24"/>
              <w:szCs w:val="24"/>
            </w:rPr>
            <w:t>0</w:t>
          </w:r>
        </w:p>
        <w:p w14:paraId="22A459A2" w14:textId="16DC74A0" w:rsidR="001570DE" w:rsidRPr="001570DE" w:rsidRDefault="001570DE" w:rsidP="001570DE">
          <w:pPr>
            <w:pStyle w:val="TOC1"/>
            <w:rPr>
              <w:sz w:val="24"/>
              <w:szCs w:val="24"/>
            </w:rPr>
          </w:pPr>
          <w:r w:rsidRPr="001570DE">
            <w:rPr>
              <w:b/>
              <w:bCs/>
              <w:sz w:val="24"/>
              <w:szCs w:val="24"/>
            </w:rPr>
            <w:t>The Architecture</w:t>
          </w:r>
          <w:r w:rsidRPr="001570DE">
            <w:rPr>
              <w:sz w:val="24"/>
              <w:szCs w:val="24"/>
            </w:rPr>
            <w:ptab w:relativeTo="margin" w:alignment="right" w:leader="dot"/>
          </w:r>
          <w:r w:rsidRPr="001570DE">
            <w:rPr>
              <w:b/>
              <w:bCs/>
              <w:sz w:val="24"/>
              <w:szCs w:val="24"/>
            </w:rPr>
            <w:t>21</w:t>
          </w:r>
        </w:p>
        <w:p w14:paraId="160F4E22" w14:textId="68A332AC" w:rsidR="001570DE" w:rsidRPr="001570DE" w:rsidRDefault="001570DE" w:rsidP="001570DE">
          <w:pPr>
            <w:pStyle w:val="TOC1"/>
            <w:rPr>
              <w:b/>
              <w:bCs/>
              <w:sz w:val="24"/>
              <w:szCs w:val="24"/>
            </w:rPr>
          </w:pPr>
          <w:r w:rsidRPr="001570DE">
            <w:rPr>
              <w:b/>
              <w:bCs/>
              <w:sz w:val="24"/>
              <w:szCs w:val="24"/>
            </w:rPr>
            <w:t>The Snapshot of the BOT</w:t>
          </w:r>
          <w:r w:rsidRPr="001570DE">
            <w:rPr>
              <w:sz w:val="24"/>
              <w:szCs w:val="24"/>
            </w:rPr>
            <w:ptab w:relativeTo="margin" w:alignment="right" w:leader="dot"/>
          </w:r>
          <w:r w:rsidRPr="001570DE">
            <w:rPr>
              <w:b/>
              <w:bCs/>
              <w:sz w:val="24"/>
              <w:szCs w:val="24"/>
            </w:rPr>
            <w:t>23</w:t>
          </w:r>
        </w:p>
        <w:p w14:paraId="060357D2" w14:textId="732DA129" w:rsidR="001570DE" w:rsidRPr="001570DE" w:rsidRDefault="001570DE" w:rsidP="001570DE">
          <w:pPr>
            <w:pStyle w:val="TOC1"/>
            <w:rPr>
              <w:b/>
              <w:bCs/>
              <w:sz w:val="24"/>
              <w:szCs w:val="24"/>
            </w:rPr>
          </w:pPr>
          <w:r w:rsidRPr="001570DE">
            <w:rPr>
              <w:b/>
              <w:bCs/>
              <w:sz w:val="24"/>
              <w:szCs w:val="24"/>
            </w:rPr>
            <w:t>Deployment Startegy</w:t>
          </w:r>
          <w:r w:rsidRPr="001570DE">
            <w:rPr>
              <w:sz w:val="24"/>
              <w:szCs w:val="24"/>
            </w:rPr>
            <w:ptab w:relativeTo="margin" w:alignment="right" w:leader="dot"/>
          </w:r>
          <w:r w:rsidRPr="001570DE">
            <w:rPr>
              <w:b/>
              <w:bCs/>
              <w:sz w:val="24"/>
              <w:szCs w:val="24"/>
            </w:rPr>
            <w:t>25</w:t>
          </w:r>
        </w:p>
        <w:p w14:paraId="07E3D9D8" w14:textId="77777777" w:rsidR="001570DE" w:rsidRPr="001570DE" w:rsidRDefault="0077132D" w:rsidP="0077132D">
          <w:pPr>
            <w:pStyle w:val="TOC1"/>
            <w:rPr>
              <w:b/>
              <w:bCs/>
              <w:sz w:val="24"/>
              <w:szCs w:val="24"/>
            </w:rPr>
          </w:pPr>
          <w:r w:rsidRPr="001570DE">
            <w:rPr>
              <w:b/>
              <w:bCs/>
              <w:sz w:val="24"/>
              <w:szCs w:val="24"/>
            </w:rPr>
            <w:t xml:space="preserve">How to improve your model </w:t>
          </w:r>
          <w:r w:rsidR="00D26D4E" w:rsidRPr="001570DE">
            <w:rPr>
              <w:b/>
              <w:bCs/>
              <w:sz w:val="24"/>
              <w:szCs w:val="24"/>
            </w:rPr>
            <w:t>performance?</w:t>
          </w:r>
          <w:r w:rsidRPr="001570DE">
            <w:rPr>
              <w:sz w:val="24"/>
              <w:szCs w:val="24"/>
            </w:rPr>
            <w:ptab w:relativeTo="margin" w:alignment="right" w:leader="dot"/>
          </w:r>
          <w:r w:rsidRPr="001570DE">
            <w:rPr>
              <w:b/>
              <w:bCs/>
              <w:sz w:val="24"/>
              <w:szCs w:val="24"/>
            </w:rPr>
            <w:t>2</w:t>
          </w:r>
          <w:r w:rsidR="001570DE" w:rsidRPr="001570DE">
            <w:rPr>
              <w:b/>
              <w:bCs/>
              <w:sz w:val="24"/>
              <w:szCs w:val="24"/>
            </w:rPr>
            <w:t>7</w:t>
          </w:r>
        </w:p>
        <w:p w14:paraId="4B28E55F" w14:textId="144E6FCA" w:rsidR="001570DE" w:rsidRDefault="001570DE" w:rsidP="001570DE">
          <w:pPr>
            <w:pStyle w:val="TOC1"/>
            <w:rPr>
              <w:b/>
              <w:bCs/>
              <w:sz w:val="24"/>
              <w:szCs w:val="24"/>
            </w:rPr>
          </w:pPr>
          <w:r w:rsidRPr="001570DE">
            <w:rPr>
              <w:b/>
              <w:bCs/>
              <w:sz w:val="24"/>
              <w:szCs w:val="24"/>
            </w:rPr>
            <w:t>Future</w:t>
          </w:r>
          <w:r>
            <w:rPr>
              <w:b/>
              <w:bCs/>
              <w:sz w:val="24"/>
              <w:szCs w:val="24"/>
            </w:rPr>
            <w:t xml:space="preserve"> Work and Enhancements</w:t>
          </w:r>
          <w:r w:rsidRPr="001570DE">
            <w:rPr>
              <w:sz w:val="24"/>
              <w:szCs w:val="24"/>
            </w:rPr>
            <w:ptab w:relativeTo="margin" w:alignment="right" w:leader="dot"/>
          </w:r>
          <w:r w:rsidRPr="001570DE">
            <w:rPr>
              <w:b/>
              <w:bCs/>
              <w:sz w:val="24"/>
              <w:szCs w:val="24"/>
            </w:rPr>
            <w:t>2</w:t>
          </w:r>
          <w:r w:rsidR="007143BF">
            <w:rPr>
              <w:b/>
              <w:bCs/>
              <w:sz w:val="24"/>
              <w:szCs w:val="24"/>
            </w:rPr>
            <w:t>9</w:t>
          </w:r>
        </w:p>
        <w:p w14:paraId="202346EA" w14:textId="51861EBF" w:rsidR="005653F4" w:rsidRPr="005653F4" w:rsidRDefault="005653F4" w:rsidP="005653F4">
          <w:pPr>
            <w:pStyle w:val="TOC1"/>
            <w:rPr>
              <w:b/>
              <w:bCs/>
              <w:sz w:val="24"/>
              <w:szCs w:val="24"/>
            </w:rPr>
          </w:pPr>
          <w:r>
            <w:rPr>
              <w:b/>
              <w:bCs/>
              <w:sz w:val="24"/>
              <w:szCs w:val="24"/>
            </w:rPr>
            <w:t>Integration Touchpoints</w:t>
          </w:r>
          <w:r w:rsidRPr="001570DE">
            <w:rPr>
              <w:sz w:val="24"/>
              <w:szCs w:val="24"/>
            </w:rPr>
            <w:ptab w:relativeTo="margin" w:alignment="right" w:leader="dot"/>
          </w:r>
          <w:r w:rsidRPr="005653F4">
            <w:rPr>
              <w:b/>
              <w:bCs/>
              <w:sz w:val="24"/>
              <w:szCs w:val="24"/>
            </w:rPr>
            <w:t>30</w:t>
          </w:r>
        </w:p>
        <w:p w14:paraId="2E9A3A12" w14:textId="4CFD03F0" w:rsidR="001570DE" w:rsidRDefault="001570DE" w:rsidP="001570DE">
          <w:pPr>
            <w:pStyle w:val="TOC1"/>
            <w:rPr>
              <w:b/>
              <w:bCs/>
              <w:sz w:val="24"/>
              <w:szCs w:val="24"/>
            </w:rPr>
          </w:pPr>
          <w:r>
            <w:rPr>
              <w:b/>
              <w:bCs/>
              <w:sz w:val="24"/>
              <w:szCs w:val="24"/>
            </w:rPr>
            <w:t>Limitations</w:t>
          </w:r>
          <w:r w:rsidRPr="001570DE">
            <w:rPr>
              <w:sz w:val="24"/>
              <w:szCs w:val="24"/>
            </w:rPr>
            <w:ptab w:relativeTo="margin" w:alignment="right" w:leader="dot"/>
          </w:r>
          <w:r w:rsidR="007143BF">
            <w:rPr>
              <w:b/>
              <w:bCs/>
              <w:sz w:val="24"/>
              <w:szCs w:val="24"/>
            </w:rPr>
            <w:t>30</w:t>
          </w:r>
        </w:p>
        <w:p w14:paraId="7939E9D2" w14:textId="79CC2C25" w:rsidR="007143BF" w:rsidRPr="001570DE" w:rsidRDefault="007143BF" w:rsidP="007143BF">
          <w:pPr>
            <w:pStyle w:val="TOC1"/>
            <w:rPr>
              <w:b/>
              <w:bCs/>
              <w:sz w:val="24"/>
              <w:szCs w:val="24"/>
            </w:rPr>
          </w:pPr>
          <w:r>
            <w:rPr>
              <w:b/>
              <w:bCs/>
              <w:sz w:val="24"/>
              <w:szCs w:val="24"/>
            </w:rPr>
            <w:t>Closing Reflections</w:t>
          </w:r>
          <w:r w:rsidRPr="001570DE">
            <w:rPr>
              <w:sz w:val="24"/>
              <w:szCs w:val="24"/>
            </w:rPr>
            <w:ptab w:relativeTo="margin" w:alignment="right" w:leader="dot"/>
          </w:r>
          <w:r>
            <w:rPr>
              <w:b/>
              <w:bCs/>
              <w:sz w:val="24"/>
              <w:szCs w:val="24"/>
            </w:rPr>
            <w:t>31</w:t>
          </w:r>
        </w:p>
        <w:p w14:paraId="27C7DB47" w14:textId="39340776" w:rsidR="005653F4" w:rsidRPr="005653F4" w:rsidRDefault="007143BF" w:rsidP="005653F4">
          <w:pPr>
            <w:pStyle w:val="TOC1"/>
            <w:rPr>
              <w:b/>
              <w:bCs/>
              <w:sz w:val="24"/>
              <w:szCs w:val="24"/>
            </w:rPr>
          </w:pPr>
          <w:r>
            <w:rPr>
              <w:b/>
              <w:bCs/>
              <w:sz w:val="24"/>
              <w:szCs w:val="24"/>
            </w:rPr>
            <w:t>References</w:t>
          </w:r>
          <w:r w:rsidRPr="001570DE">
            <w:rPr>
              <w:sz w:val="24"/>
              <w:szCs w:val="24"/>
            </w:rPr>
            <w:ptab w:relativeTo="margin" w:alignment="right" w:leader="dot"/>
          </w:r>
          <w:r>
            <w:rPr>
              <w:b/>
              <w:bCs/>
              <w:sz w:val="24"/>
              <w:szCs w:val="24"/>
            </w:rPr>
            <w:t>32</w:t>
          </w:r>
        </w:p>
      </w:sdtContent>
    </w:sdt>
    <w:p w14:paraId="5CC17559" w14:textId="3133B587" w:rsidR="00EA4D0A" w:rsidRDefault="00EA4D0A" w:rsidP="005653F4">
      <w:r>
        <w:br w:type="page"/>
      </w:r>
    </w:p>
    <w:p w14:paraId="256E95E9" w14:textId="09704461"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0B1E47C4"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Kiran Bobba</w:t>
                                  </w:r>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Kiran Bobba</w:t>
                            </w:r>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F92A9C2" w:rsidR="00517D36" w:rsidRPr="004048B0" w:rsidRDefault="00A90372"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453CBA" w:rsidRDefault="00F177BB" w:rsidP="00F177BB">
            <w:pPr>
              <w:pStyle w:val="NormalBold"/>
              <w:rPr>
                <w:sz w:val="28"/>
                <w:szCs w:val="28"/>
              </w:rPr>
            </w:pPr>
            <w:r w:rsidRPr="00453CBA">
              <w:rPr>
                <w:sz w:val="28"/>
                <w:szCs w:val="28"/>
              </w:rPr>
              <w:t>There is an emerging need in the current industrial sector to find a solution for the increase in r</w:t>
            </w:r>
            <w:r w:rsidR="00183CFB" w:rsidRPr="00453CBA">
              <w:rPr>
                <w:sz w:val="28"/>
                <w:szCs w:val="28"/>
              </w:rPr>
              <w:t>e</w:t>
            </w:r>
            <w:r w:rsidRPr="00453CBA">
              <w:rPr>
                <w:sz w:val="28"/>
                <w:szCs w:val="28"/>
              </w:rPr>
              <w:t xml:space="preserve">cent </w:t>
            </w:r>
            <w:r w:rsidR="00183CFB" w:rsidRPr="00453CBA">
              <w:rPr>
                <w:sz w:val="28"/>
                <w:szCs w:val="28"/>
              </w:rPr>
              <w:t>i</w:t>
            </w:r>
            <w:r w:rsidRPr="00453CBA">
              <w:rPr>
                <w:sz w:val="28"/>
                <w:szCs w:val="28"/>
              </w:rPr>
              <w:t>njuries/accidents in plants</w:t>
            </w:r>
            <w:r w:rsidR="00183CFB" w:rsidRPr="00453CBA">
              <w:rPr>
                <w:sz w:val="28"/>
                <w:szCs w:val="28"/>
              </w:rPr>
              <w:t>. There are cases of death which has also been registered.</w:t>
            </w:r>
          </w:p>
          <w:p w14:paraId="591955B0" w14:textId="77777777" w:rsidR="00183CFB" w:rsidRPr="00453CBA" w:rsidRDefault="00183CFB" w:rsidP="00F177BB">
            <w:pPr>
              <w:pStyle w:val="NormalBold"/>
              <w:rPr>
                <w:sz w:val="28"/>
                <w:szCs w:val="28"/>
              </w:rPr>
            </w:pPr>
          </w:p>
          <w:p w14:paraId="28FDE228" w14:textId="7D787666" w:rsidR="00183CFB" w:rsidRPr="004048B0" w:rsidRDefault="00183CFB" w:rsidP="00F177BB">
            <w:pPr>
              <w:pStyle w:val="NormalBold"/>
            </w:pPr>
            <w:r w:rsidRPr="00453CBA">
              <w:rPr>
                <w:sz w:val="28"/>
                <w:szCs w:val="28"/>
              </w:rPr>
              <w:t>The industry is in dire need of a solution for it’s employees to safeguard their interests in certain sectors.</w:t>
            </w:r>
          </w:p>
        </w:tc>
      </w:tr>
    </w:tbl>
    <w:p w14:paraId="784B4E2A" w14:textId="7AD77C28"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0F38E6CA"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7C182725"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7E3DDBAD"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36174772"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57265C5B"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14D84665"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05997AC3"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18811F49"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87C15EB"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71755A25"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13BF5EA2"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7F603A">
            <w:pPr>
              <w:pStyle w:val="ListParagraph"/>
              <w:numPr>
                <w:ilvl w:val="0"/>
                <w:numId w:val="3"/>
              </w:numPr>
            </w:pPr>
            <w:r>
              <w:t>To create</w:t>
            </w:r>
            <w:r w:rsidR="00440F75">
              <w:t xml:space="preserve"> an</w:t>
            </w:r>
            <w:r>
              <w:t xml:space="preserve"> </w:t>
            </w:r>
            <w:r w:rsidR="00A4423B">
              <w:t>ind</w:t>
            </w:r>
            <w:r w:rsidR="00440F75">
              <w:t>ustrial conversational bot</w:t>
            </w:r>
          </w:p>
          <w:p w14:paraId="15DE8E88" w14:textId="2AA8110E" w:rsidR="00765B92" w:rsidRDefault="00B1585E" w:rsidP="007F603A">
            <w:pPr>
              <w:pStyle w:val="ListParagraph"/>
              <w:numPr>
                <w:ilvl w:val="0"/>
                <w:numId w:val="4"/>
              </w:numPr>
            </w:pPr>
            <w:r>
              <w:t xml:space="preserve">The </w:t>
            </w:r>
            <w:r w:rsidR="00A2015D">
              <w:t xml:space="preserve">chatbot </w:t>
            </w:r>
            <w:r>
              <w:t xml:space="preserve">will be used as </w:t>
            </w:r>
            <w:r w:rsidR="00453CBA">
              <w:t>a</w:t>
            </w:r>
            <w:r>
              <w:t xml:space="preserve"> guide for the customer, employe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7F603A">
            <w:pPr>
              <w:pStyle w:val="ListParagraph"/>
              <w:numPr>
                <w:ilvl w:val="0"/>
                <w:numId w:val="6"/>
              </w:numPr>
            </w:pPr>
            <w:r>
              <w:t>Many body-related actions and accidents has been found.</w:t>
            </w:r>
          </w:p>
          <w:p w14:paraId="47EC317F" w14:textId="30F2E325" w:rsidR="00ED5EE9" w:rsidRDefault="00ED5EE9" w:rsidP="007F603A">
            <w:pPr>
              <w:pStyle w:val="ListParagraph"/>
              <w:numPr>
                <w:ilvl w:val="0"/>
                <w:numId w:val="6"/>
              </w:numPr>
            </w:pPr>
            <w:r>
              <w:t>A lot of equipment related accident has been mentioned in the dataset.</w:t>
            </w:r>
          </w:p>
          <w:p w14:paraId="7100BD42" w14:textId="2E9E71E1" w:rsidR="00ED5EE9" w:rsidRPr="004048B0" w:rsidRDefault="00ED5EE9" w:rsidP="007F603A">
            <w:pPr>
              <w:pStyle w:val="ListParagraph"/>
              <w:numPr>
                <w:ilvl w:val="0"/>
                <w:numId w:val="6"/>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7F603A">
            <w:pPr>
              <w:pStyle w:val="ListParagraph"/>
              <w:numPr>
                <w:ilvl w:val="0"/>
                <w:numId w:val="5"/>
              </w:numPr>
            </w:pPr>
            <w:r>
              <w:t>The main causes of the accidents are hand related operation and time base factor.</w:t>
            </w:r>
          </w:p>
          <w:p w14:paraId="3662CA9E" w14:textId="5A98316F" w:rsidR="00CF4CE8" w:rsidRDefault="00CF4CE8" w:rsidP="007F603A">
            <w:pPr>
              <w:pStyle w:val="ListParagraph"/>
              <w:numPr>
                <w:ilvl w:val="0"/>
                <w:numId w:val="5"/>
              </w:numPr>
            </w:pPr>
            <w:r>
              <w:t>More strict safety standard needs to be maintained to reduce accidents.</w:t>
            </w:r>
          </w:p>
          <w:p w14:paraId="1BAD5946" w14:textId="3209042E" w:rsidR="00B65346" w:rsidRPr="004048B0" w:rsidRDefault="00B65346" w:rsidP="007F603A">
            <w:pPr>
              <w:pStyle w:val="ListParagraph"/>
              <w:numPr>
                <w:ilvl w:val="0"/>
                <w:numId w:val="5"/>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65C6E350"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A90372"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3930019D"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77810B7F"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539E985E"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086EBC79"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7CAB4F43" w:rsidR="006624D2" w:rsidRDefault="006624D2" w:rsidP="00C17936">
            <w:r>
              <w:t xml:space="preserve">We started using N Gram, Univariate </w:t>
            </w:r>
            <w:r w:rsidR="002437E2">
              <w:t>and</w:t>
            </w:r>
            <w:r>
              <w:t xml:space="preserve"> Bivariate and time series analysis to decide on the type, </w:t>
            </w:r>
            <w:r w:rsidR="00453CBA">
              <w:t>trend,</w:t>
            </w:r>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7F603A">
            <w:pPr>
              <w:pStyle w:val="ListParagraph"/>
              <w:numPr>
                <w:ilvl w:val="0"/>
                <w:numId w:val="12"/>
              </w:numPr>
            </w:pPr>
            <w:r>
              <w:t>Time-related feature extraction</w:t>
            </w:r>
          </w:p>
          <w:p w14:paraId="7BA8158F" w14:textId="0D63EBC5" w:rsidR="009F5CFA" w:rsidRDefault="009F5CFA" w:rsidP="007F603A">
            <w:pPr>
              <w:pStyle w:val="ListParagraph"/>
              <w:numPr>
                <w:ilvl w:val="0"/>
                <w:numId w:val="12"/>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7F603A">
            <w:pPr>
              <w:pStyle w:val="ListParagraph"/>
              <w:numPr>
                <w:ilvl w:val="0"/>
                <w:numId w:val="2"/>
              </w:numPr>
            </w:pPr>
            <w:r w:rsidRPr="00812AC0">
              <w:t>We noticed that except a 'date' column all other columns are categorical columns.</w:t>
            </w:r>
          </w:p>
          <w:p w14:paraId="752C2DF1" w14:textId="50CCCD67" w:rsidR="00812AC0" w:rsidRPr="00595820" w:rsidRDefault="00812AC0" w:rsidP="007F603A">
            <w:pPr>
              <w:pStyle w:val="ListParagraph"/>
              <w:numPr>
                <w:ilvl w:val="0"/>
                <w:numId w:val="2"/>
              </w:numPr>
            </w:pPr>
            <w:r w:rsidRPr="00595820">
              <w:t xml:space="preserve">We observed that there are records of accidents from 1st Jan 2016 to 9th July 2017 in every month. </w:t>
            </w:r>
            <w:r w:rsidR="00453CBA" w:rsidRPr="00595820">
              <w:t>So,</w:t>
            </w:r>
            <w:r w:rsidRPr="00595820">
              <w:t xml:space="preserve"> there are no outliers in the 'Date' column.</w:t>
            </w:r>
          </w:p>
          <w:p w14:paraId="74EFEA9A" w14:textId="08084104" w:rsidR="00812AC0" w:rsidRPr="00595820" w:rsidRDefault="00812AC0" w:rsidP="007F603A">
            <w:pPr>
              <w:pStyle w:val="ListParagraph"/>
              <w:numPr>
                <w:ilvl w:val="0"/>
                <w:numId w:val="2"/>
              </w:numPr>
            </w:pPr>
            <w:r w:rsidRPr="00595820">
              <w:t xml:space="preserve">There are 12 Local cities where manufacturing plant is </w:t>
            </w:r>
            <w:r w:rsidR="00453CBA" w:rsidRPr="00595820">
              <w:t>located,</w:t>
            </w:r>
            <w:r w:rsidRPr="00595820">
              <w:t xml:space="preserve"> and </w:t>
            </w:r>
            <w:r w:rsidR="00453CBA" w:rsidRPr="00595820">
              <w:t>its</w:t>
            </w:r>
            <w:r w:rsidRPr="00595820">
              <w:t xml:space="preserve"> types are in sequence so there are no outliers in 'Local' column.</w:t>
            </w:r>
          </w:p>
          <w:p w14:paraId="3307FFBF" w14:textId="77777777" w:rsidR="00812AC0" w:rsidRPr="00595820" w:rsidRDefault="00812AC0" w:rsidP="007F603A">
            <w:pPr>
              <w:pStyle w:val="ListParagraph"/>
              <w:numPr>
                <w:ilvl w:val="0"/>
                <w:numId w:val="2"/>
              </w:numPr>
            </w:pPr>
            <w:r w:rsidRPr="00595820">
              <w:t>There are only three Industry Sector types which are in sequence so there are no outliers in 'Industry Sector' column.</w:t>
            </w:r>
          </w:p>
          <w:p w14:paraId="54EB0825" w14:textId="77777777" w:rsidR="00812AC0" w:rsidRPr="00595820" w:rsidRDefault="00812AC0" w:rsidP="007F603A">
            <w:pPr>
              <w:pStyle w:val="ListParagraph"/>
              <w:numPr>
                <w:ilvl w:val="0"/>
                <w:numId w:val="2"/>
              </w:numPr>
            </w:pPr>
            <w:r w:rsidRPr="00595820">
              <w:t>There are only five Accident Level types which are in sequence so there are no outliers in 'Accident Level' column.</w:t>
            </w:r>
          </w:p>
          <w:p w14:paraId="57A45166" w14:textId="77777777" w:rsidR="00812AC0" w:rsidRPr="00595820" w:rsidRDefault="00812AC0" w:rsidP="007F603A">
            <w:pPr>
              <w:pStyle w:val="ListParagraph"/>
              <w:numPr>
                <w:ilvl w:val="0"/>
                <w:numId w:val="2"/>
              </w:numPr>
            </w:pPr>
            <w:r w:rsidRPr="00595820">
              <w:t>There are only six Potential Accident Level types which are in sequence so there are no outliers in 'Potential Accident Level' column.</w:t>
            </w:r>
          </w:p>
          <w:p w14:paraId="55D3ADB7" w14:textId="77777777" w:rsidR="00812AC0" w:rsidRPr="00595820" w:rsidRDefault="00812AC0" w:rsidP="007F603A">
            <w:pPr>
              <w:pStyle w:val="ListParagraph"/>
              <w:numPr>
                <w:ilvl w:val="0"/>
                <w:numId w:val="2"/>
              </w:numPr>
            </w:pPr>
            <w:r w:rsidRPr="00595820">
              <w:t>There are only two Gender types in the provided data so there are no outliers in 'Gender' column.</w:t>
            </w:r>
          </w:p>
          <w:p w14:paraId="34BC2264" w14:textId="77777777" w:rsidR="00812AC0" w:rsidRPr="00595820" w:rsidRDefault="00812AC0" w:rsidP="007F603A">
            <w:pPr>
              <w:pStyle w:val="ListParagraph"/>
              <w:numPr>
                <w:ilvl w:val="0"/>
                <w:numId w:val="2"/>
              </w:numPr>
            </w:pPr>
            <w:r w:rsidRPr="00595820">
              <w:t>There are only three Employee types in the provided data so there are no outliers in 'Gender' column.</w:t>
            </w:r>
          </w:p>
          <w:p w14:paraId="30803929" w14:textId="44E7B9B8" w:rsidR="00812AC0" w:rsidRPr="00595820" w:rsidRDefault="00812AC0" w:rsidP="007F603A">
            <w:pPr>
              <w:pStyle w:val="ListParagraph"/>
              <w:numPr>
                <w:ilvl w:val="0"/>
                <w:numId w:val="2"/>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7F603A">
            <w:pPr>
              <w:pStyle w:val="Heading3"/>
              <w:numPr>
                <w:ilvl w:val="0"/>
                <w:numId w:val="9"/>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7F603A">
            <w:pPr>
              <w:pStyle w:val="ListParagraph"/>
              <w:numPr>
                <w:ilvl w:val="0"/>
                <w:numId w:val="9"/>
              </w:numPr>
            </w:pPr>
            <w:r w:rsidRPr="00D12FBB">
              <w:t>And males tend to get involved in accidents with higher risk levels than females.</w:t>
            </w:r>
          </w:p>
          <w:p w14:paraId="7F9DC06C" w14:textId="77777777" w:rsidR="009413BA" w:rsidRDefault="009413BA" w:rsidP="007F603A">
            <w:pPr>
              <w:pStyle w:val="ListParagraph"/>
              <w:numPr>
                <w:ilvl w:val="0"/>
                <w:numId w:val="9"/>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75D2AAB"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6BE15E45"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2DD7D275" w:rsidR="004A4C49" w:rsidRPr="004048B0" w:rsidRDefault="00A90372"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7F603A">
            <w:pPr>
              <w:pStyle w:val="ListParagraph"/>
              <w:numPr>
                <w:ilvl w:val="0"/>
                <w:numId w:val="7"/>
              </w:numPr>
            </w:pPr>
            <w:r>
              <w:t>Presumption of cause of accidents</w:t>
            </w:r>
          </w:p>
          <w:p w14:paraId="56F9D0C1" w14:textId="3A996550" w:rsidR="004A4C49" w:rsidRDefault="00D12FBB" w:rsidP="007F603A">
            <w:pPr>
              <w:pStyle w:val="ListParagraph"/>
              <w:numPr>
                <w:ilvl w:val="0"/>
                <w:numId w:val="7"/>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7F603A">
            <w:pPr>
              <w:pStyle w:val="ListParagraph"/>
              <w:numPr>
                <w:ilvl w:val="0"/>
                <w:numId w:val="8"/>
              </w:numPr>
            </w:pPr>
            <w:r>
              <w:t>Accident Level.</w:t>
            </w:r>
          </w:p>
          <w:p w14:paraId="4C7C3946" w14:textId="77777777" w:rsidR="00D12FBB" w:rsidRDefault="00D12FBB" w:rsidP="007F603A">
            <w:pPr>
              <w:pStyle w:val="ListParagraph"/>
              <w:numPr>
                <w:ilvl w:val="0"/>
                <w:numId w:val="8"/>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7F603A">
            <w:pPr>
              <w:pStyle w:val="ListParagraph"/>
              <w:numPr>
                <w:ilvl w:val="0"/>
                <w:numId w:val="10"/>
              </w:numPr>
            </w:pPr>
            <w:r w:rsidRPr="00A34033">
              <w:t>Random Forest</w:t>
            </w:r>
          </w:p>
          <w:p w14:paraId="158B1824" w14:textId="77777777" w:rsidR="00A34033" w:rsidRDefault="00A34033" w:rsidP="007F603A">
            <w:pPr>
              <w:pStyle w:val="ListParagraph"/>
              <w:numPr>
                <w:ilvl w:val="0"/>
                <w:numId w:val="10"/>
              </w:numPr>
            </w:pPr>
            <w:r w:rsidRPr="00A34033">
              <w:t>Gradient Boosting</w:t>
            </w:r>
          </w:p>
          <w:p w14:paraId="04D9A047" w14:textId="77777777" w:rsidR="00A34033" w:rsidRDefault="00A34033" w:rsidP="007F603A">
            <w:pPr>
              <w:pStyle w:val="ListParagraph"/>
              <w:numPr>
                <w:ilvl w:val="0"/>
                <w:numId w:val="10"/>
              </w:numPr>
            </w:pPr>
            <w:r w:rsidRPr="00A34033">
              <w:t>Logistic Regression</w:t>
            </w:r>
          </w:p>
          <w:p w14:paraId="590FE0F4" w14:textId="77777777" w:rsidR="00A34033" w:rsidRDefault="00A34033" w:rsidP="007F603A">
            <w:pPr>
              <w:pStyle w:val="ListParagraph"/>
              <w:numPr>
                <w:ilvl w:val="0"/>
                <w:numId w:val="10"/>
              </w:numPr>
            </w:pPr>
            <w:r w:rsidRPr="00A34033">
              <w:t>Linear SVC model</w:t>
            </w:r>
          </w:p>
          <w:p w14:paraId="45842468" w14:textId="77777777" w:rsidR="00A34033" w:rsidRDefault="00A34033" w:rsidP="00A34033"/>
          <w:p w14:paraId="2F1B9BD8" w14:textId="5F62B138"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7F603A">
            <w:pPr>
              <w:pStyle w:val="ListParagraph"/>
              <w:numPr>
                <w:ilvl w:val="0"/>
                <w:numId w:val="11"/>
              </w:numPr>
            </w:pPr>
            <w:r>
              <w:t>Padding sequences.</w:t>
            </w:r>
          </w:p>
          <w:p w14:paraId="02EF98F6" w14:textId="278FDDA9" w:rsidR="00C313FD" w:rsidRDefault="00C313FD" w:rsidP="007F603A">
            <w:pPr>
              <w:pStyle w:val="ListParagraph"/>
              <w:numPr>
                <w:ilvl w:val="0"/>
                <w:numId w:val="11"/>
              </w:numPr>
            </w:pPr>
            <w:r>
              <w:t>Use of Glove embedding</w:t>
            </w:r>
          </w:p>
          <w:p w14:paraId="55375FFB" w14:textId="42E23F12" w:rsidR="00C313FD" w:rsidRDefault="00C313FD" w:rsidP="007F603A">
            <w:pPr>
              <w:pStyle w:val="ListParagraph"/>
              <w:numPr>
                <w:ilvl w:val="0"/>
                <w:numId w:val="11"/>
              </w:numPr>
            </w:pPr>
            <w:r>
              <w:t>RNN Classifier</w:t>
            </w:r>
          </w:p>
          <w:p w14:paraId="7C9A5C45" w14:textId="3C4F55A2" w:rsidR="00C313FD" w:rsidRDefault="00C313FD" w:rsidP="007F603A">
            <w:pPr>
              <w:pStyle w:val="ListParagraph"/>
              <w:numPr>
                <w:ilvl w:val="0"/>
                <w:numId w:val="11"/>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19AE6ECF"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57469C2B" w:rsidR="006E23AF" w:rsidRPr="004048B0" w:rsidRDefault="006E23AF" w:rsidP="006E23AF"/>
        </w:tc>
      </w:tr>
    </w:tbl>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456191C" w:rsidR="005A0AD1" w:rsidRPr="004048B0" w:rsidRDefault="005A0AD1" w:rsidP="005E6F60">
            <w:pPr>
              <w:rPr>
                <w:noProof/>
              </w:rPr>
            </w:pPr>
            <w:r w:rsidRPr="004048B0">
              <w:rPr>
                <w:noProof/>
                <w:lang w:eastAsia="en-AU"/>
              </w:rPr>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08C92FD1" w:rsidR="005A0AD1" w:rsidRPr="005A0AD1" w:rsidRDefault="00A90372"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5F5AAAA5" w:rsidR="005A0AD1" w:rsidRPr="005A0AD1" w:rsidRDefault="00A90372"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54B1E282" w:rsidR="005A0AD1" w:rsidRPr="005A0AD1" w:rsidRDefault="00A90372"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3D99D402"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4908AA88"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Most possible cases of accident has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5DD49BC5"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4F5E5CA2"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1F54E546" w:rsidR="00D5138D" w:rsidRDefault="00D5138D" w:rsidP="005E6F60">
            <w:pPr>
              <w:rPr>
                <w:color w:val="000000" w:themeColor="text1"/>
              </w:rPr>
            </w:pPr>
            <w:r w:rsidRPr="00D5138D">
              <w:rPr>
                <w:noProof/>
                <w:color w:val="000000" w:themeColor="text1"/>
              </w:rPr>
              <w:lastRenderedPageBreak/>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CE0C0C">
        <w:trPr>
          <w:trHeight w:val="5715"/>
        </w:trPr>
        <w:tc>
          <w:tcPr>
            <w:tcW w:w="10800" w:type="dxa"/>
          </w:tcPr>
          <w:p w14:paraId="3C906831" w14:textId="37FE69C1"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9831" cy="3524659"/>
                          </a:xfrm>
                          <a:prstGeom prst="rect">
                            <a:avLst/>
                          </a:prstGeom>
                        </pic:spPr>
                      </pic:pic>
                    </a:graphicData>
                  </a:graphic>
                </wp:inline>
              </w:drawing>
            </w:r>
          </w:p>
          <w:p w14:paraId="3D9E7DBD" w14:textId="288615D2" w:rsidR="00991765" w:rsidRPr="00CE0C0C" w:rsidRDefault="00991765" w:rsidP="00CE0C0C">
            <w:pPr>
              <w:pStyle w:val="TableHeader"/>
              <w:ind w:left="601" w:right="627"/>
              <w:jc w:val="both"/>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r w:rsidR="00CE0C0C">
              <w:rPr>
                <w:sz w:val="22"/>
                <w:szCs w:val="18"/>
              </w:rPr>
              <w:t xml:space="preserve">. </w:t>
            </w: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167960A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7F603A">
      <w:pPr>
        <w:pStyle w:val="ListParagraph"/>
        <w:numPr>
          <w:ilvl w:val="0"/>
          <w:numId w:val="24"/>
        </w:numPr>
      </w:pPr>
      <w:r w:rsidRPr="00956D89">
        <w:t>The most frequent word is causing (a verb).</w:t>
      </w:r>
    </w:p>
    <w:p w14:paraId="3E7CF0D3" w14:textId="77777777" w:rsidR="00743CB7" w:rsidRPr="00956D89" w:rsidRDefault="00743CB7" w:rsidP="007F603A">
      <w:pPr>
        <w:pStyle w:val="ListParagraph"/>
        <w:numPr>
          <w:ilvl w:val="0"/>
          <w:numId w:val="24"/>
        </w:numPr>
      </w:pPr>
      <w:r w:rsidRPr="00956D89">
        <w:t>There are several nouns like pipe, collaborator, time etc.</w:t>
      </w:r>
    </w:p>
    <w:p w14:paraId="5A2FA8CA" w14:textId="5F8AE06F" w:rsidR="00743CB7" w:rsidRPr="00956D89" w:rsidRDefault="00743CB7" w:rsidP="007F603A">
      <w:pPr>
        <w:pStyle w:val="ListParagraph"/>
        <w:numPr>
          <w:ilvl w:val="0"/>
          <w:numId w:val="24"/>
        </w:numPr>
      </w:pPr>
      <w:r w:rsidRPr="00956D89">
        <w:t>Most accidents involved the hands of the persons involved from which we can draw a statement that operation procedure well define can definitely impose accident-avoidance conditions.</w:t>
      </w:r>
    </w:p>
    <w:p w14:paraId="3904DC92" w14:textId="5F1D3B46" w:rsidR="00743CB7" w:rsidRPr="00956D89" w:rsidRDefault="00743CB7" w:rsidP="007F603A">
      <w:pPr>
        <w:pStyle w:val="ListParagraph"/>
        <w:numPr>
          <w:ilvl w:val="0"/>
          <w:numId w:val="24"/>
        </w:numPr>
      </w:pPr>
      <w:r w:rsidRPr="00956D89">
        <w:t>There are other words which depict some sort of action (verbs). For example, hit, remove, fall move...etc.</w:t>
      </w:r>
    </w:p>
    <w:p w14:paraId="08074337" w14:textId="5F7DD9BE"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55"/>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46493424" w:rsidR="00D224D1" w:rsidRDefault="00D224D1" w:rsidP="00A34033">
      <w:pPr>
        <w:pStyle w:val="ListParagraph"/>
      </w:pPr>
      <w:r>
        <w:t xml:space="preserve">From the below diagram we can draw </w:t>
      </w:r>
      <w:r w:rsidR="00CE0C0C">
        <w:t>that m</w:t>
      </w:r>
      <w:r w:rsidR="00CE0C0C" w:rsidRPr="00D224D1">
        <w:t>ale</w:t>
      </w:r>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475317D4"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21BA9B42"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58"/>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related and accident-related words.</w:t>
      </w:r>
    </w:p>
    <w:p w14:paraId="3ADEA87C" w14:textId="77777777" w:rsidR="008F2E13" w:rsidRDefault="008F2E13" w:rsidP="008F2E13">
      <w:pPr>
        <w:pStyle w:val="ListParagraph"/>
      </w:pPr>
    </w:p>
    <w:p w14:paraId="0AF261E9" w14:textId="2444A9B9" w:rsidR="008F2E13" w:rsidRDefault="008F2E13" w:rsidP="007F603A">
      <w:pPr>
        <w:pStyle w:val="ListParagraph"/>
        <w:numPr>
          <w:ilvl w:val="1"/>
          <w:numId w:val="24"/>
        </w:numPr>
      </w:pPr>
      <w:r>
        <w:t>Body-related: left</w:t>
      </w:r>
      <w:r w:rsidR="00BC46E1">
        <w:t>.</w:t>
      </w:r>
    </w:p>
    <w:p w14:paraId="3C8BA13A" w14:textId="77777777" w:rsidR="0076374A" w:rsidRDefault="0076374A" w:rsidP="007F603A">
      <w:pPr>
        <w:pStyle w:val="ListParagraph"/>
        <w:numPr>
          <w:ilvl w:val="1"/>
          <w:numId w:val="24"/>
        </w:numPr>
      </w:pPr>
      <w:r>
        <w:t>Employee-related: employee, supervisor.</w:t>
      </w:r>
    </w:p>
    <w:p w14:paraId="53B502D0" w14:textId="77777777" w:rsidR="0076374A" w:rsidRDefault="0076374A" w:rsidP="007F603A">
      <w:pPr>
        <w:pStyle w:val="ListParagraph"/>
        <w:numPr>
          <w:ilvl w:val="1"/>
          <w:numId w:val="24"/>
        </w:numPr>
      </w:pPr>
      <w:r>
        <w:t>Movement-related: drill, lift, align, remove</w:t>
      </w:r>
    </w:p>
    <w:p w14:paraId="6239D01C" w14:textId="77777777" w:rsidR="0076374A" w:rsidRDefault="0076374A" w:rsidP="007F603A">
      <w:pPr>
        <w:pStyle w:val="ListParagraph"/>
        <w:numPr>
          <w:ilvl w:val="1"/>
          <w:numId w:val="24"/>
        </w:numPr>
      </w:pPr>
      <w:r>
        <w:t>Equipment-related: cathode, pump, rod, sodium.</w:t>
      </w:r>
    </w:p>
    <w:p w14:paraId="5EF1A740" w14:textId="77777777" w:rsidR="0076374A" w:rsidRDefault="0076374A" w:rsidP="007F603A">
      <w:pPr>
        <w:pStyle w:val="ListParagraph"/>
        <w:numPr>
          <w:ilvl w:val="1"/>
          <w:numId w:val="24"/>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F603A">
            <w:pPr>
              <w:pStyle w:val="TableData"/>
              <w:numPr>
                <w:ilvl w:val="0"/>
                <w:numId w:val="25"/>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33F24BAB"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59"/>
                          <a:stretch>
                            <a:fillRect/>
                          </a:stretch>
                        </pic:blipFill>
                        <pic:spPr>
                          <a:xfrm>
                            <a:off x="0" y="0"/>
                            <a:ext cx="3116927" cy="1807528"/>
                          </a:xfrm>
                          <a:prstGeom prst="rect">
                            <a:avLst/>
                          </a:prstGeom>
                        </pic:spPr>
                      </pic:pic>
                    </a:graphicData>
                  </a:graphic>
                </wp:inline>
              </w:drawing>
            </w:r>
          </w:p>
        </w:tc>
        <w:tc>
          <w:tcPr>
            <w:tcW w:w="4986" w:type="dxa"/>
          </w:tcPr>
          <w:p w14:paraId="41373D4A" w14:textId="2F2133B9"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0"/>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7F603A">
            <w:pPr>
              <w:pStyle w:val="ListParagraph"/>
              <w:numPr>
                <w:ilvl w:val="0"/>
                <w:numId w:val="26"/>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7F603A">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3B060828"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0618" cy="1723237"/>
                          </a:xfrm>
                          <a:prstGeom prst="rect">
                            <a:avLst/>
                          </a:prstGeom>
                        </pic:spPr>
                      </pic:pic>
                    </a:graphicData>
                  </a:graphic>
                </wp:inline>
              </w:drawing>
            </w:r>
          </w:p>
        </w:tc>
        <w:tc>
          <w:tcPr>
            <w:tcW w:w="4986" w:type="dxa"/>
          </w:tcPr>
          <w:p w14:paraId="785F33D8" w14:textId="7924273D"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7F603A">
      <w:pPr>
        <w:pStyle w:val="ListParagraph"/>
        <w:numPr>
          <w:ilvl w:val="0"/>
          <w:numId w:val="27"/>
        </w:numPr>
      </w:pPr>
      <w:r w:rsidRPr="00BF1E8C">
        <w:t>Mining sector is the most effected sector and most of the classes of Critical Risk comes from this sector.</w:t>
      </w:r>
    </w:p>
    <w:p w14:paraId="6D0585F1" w14:textId="21747618"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3"/>
                    <a:stretch>
                      <a:fillRect/>
                    </a:stretch>
                  </pic:blipFill>
                  <pic:spPr>
                    <a:xfrm>
                      <a:off x="0" y="0"/>
                      <a:ext cx="6631346" cy="2004707"/>
                    </a:xfrm>
                    <a:prstGeom prst="rect">
                      <a:avLst/>
                    </a:prstGeom>
                  </pic:spPr>
                </pic:pic>
              </a:graphicData>
            </a:graphic>
          </wp:inline>
        </w:drawing>
      </w:r>
    </w:p>
    <w:p w14:paraId="77608911" w14:textId="2017E4C2" w:rsidR="00BF1E8C" w:rsidRDefault="00BF1E8C" w:rsidP="007F603A">
      <w:pPr>
        <w:pStyle w:val="ListParagraph"/>
        <w:numPr>
          <w:ilvl w:val="0"/>
          <w:numId w:val="27"/>
        </w:numPr>
      </w:pPr>
      <w:r>
        <w:t>Most of the classes of Potential Accident Level are from other class of Critical Risk which is 232 in No.</w:t>
      </w:r>
    </w:p>
    <w:p w14:paraId="4DE93CE7" w14:textId="4D77581F" w:rsidR="00BF1E8C" w:rsidRDefault="00BF1E8C" w:rsidP="007F603A">
      <w:pPr>
        <w:pStyle w:val="ListParagraph"/>
        <w:numPr>
          <w:ilvl w:val="0"/>
          <w:numId w:val="27"/>
        </w:numPr>
      </w:pPr>
      <w:r>
        <w:t>The severity of the Potential Accident Level are from the class Fall, Electrical installation, Vehicles, Projection, Pressed and Mobile equipment.</w:t>
      </w:r>
    </w:p>
    <w:p w14:paraId="6D0791D8" w14:textId="106E87AB"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4"/>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69014F3B"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53985A9E"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r w:rsidRPr="00786C2A">
              <w:rPr>
                <w:sz w:val="20"/>
                <w:szCs w:val="20"/>
              </w:rPr>
              <w:t>FastText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630E289D"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well-suited to classifying, processing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3699761E"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3DB50A37"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1B1BE86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2DF844C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64B679C2"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2F7E51D1"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33D3BDF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C8901C"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362C5EA3"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151890F0"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04C9CDD1"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A747E14"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44CE0C8F"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285E260E"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60E6D5D4" w:rsidR="00FB454E" w:rsidRDefault="00D55FA6" w:rsidP="007F603A">
            <w:pPr>
              <w:pStyle w:val="ListParagraph"/>
              <w:numPr>
                <w:ilvl w:val="0"/>
                <w:numId w:val="18"/>
              </w:numPr>
            </w:pPr>
            <w:r>
              <w:t xml:space="preserve">With Hyper parameters tuning with below code such as EPOC, </w:t>
            </w:r>
            <w:r w:rsidR="008833EA">
              <w:t>Learning</w:t>
            </w:r>
            <w:r>
              <w:t xml:space="preserve"> Rate,</w:t>
            </w:r>
            <w:r w:rsidR="008833EA">
              <w:t xml:space="preserve"> </w:t>
            </w:r>
            <w:r>
              <w:t xml:space="preserve">Wordgrams, hierarchical softmax and Multi </w:t>
            </w:r>
            <w:r w:rsidR="00453CBA">
              <w:t>label (</w:t>
            </w:r>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564BB982" w:rsidR="00FB454E" w:rsidRPr="00741C11" w:rsidRDefault="00FB454E" w:rsidP="007F603A">
            <w:pPr>
              <w:pStyle w:val="ListParagraph"/>
              <w:numPr>
                <w:ilvl w:val="0"/>
                <w:numId w:val="18"/>
              </w:numPr>
            </w:pPr>
            <w:r w:rsidRPr="00741C11">
              <w:t xml:space="preserve">With </w:t>
            </w:r>
            <w:r w:rsidR="00453CBA" w:rsidRPr="00741C11">
              <w:t>WordNGrams</w:t>
            </w:r>
            <w:r w:rsidR="00453CBA">
              <w:t>:</w:t>
            </w:r>
            <w:r w:rsidR="00741C11">
              <w:t xml:space="preserve"> a</w:t>
            </w:r>
            <w:r w:rsidRPr="00741C11">
              <w:t xml:space="preserve">dding more than '1' Wordgram </w:t>
            </w:r>
            <w:r w:rsidR="008833EA" w:rsidRPr="00741C11">
              <w:t>decreasing</w:t>
            </w:r>
            <w:r w:rsidRPr="00741C11">
              <w:t xml:space="preserve"> the accuracy so No effect or improvement adding wordgram hyperparameter</w:t>
            </w:r>
          </w:p>
          <w:p w14:paraId="4D9B4ED7" w14:textId="77777777" w:rsidR="00C63BE3" w:rsidRPr="00C63BE3" w:rsidRDefault="00C63BE3" w:rsidP="00C63BE3">
            <w:pPr>
              <w:pStyle w:val="ListParagraph"/>
              <w:rPr>
                <w:b/>
                <w:bCs/>
              </w:rPr>
            </w:pPr>
            <w:r w:rsidRPr="00C63BE3">
              <w:rPr>
                <w:b/>
                <w:bCs/>
              </w:rPr>
              <w:t>So far FastText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3C97F960"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8205" cy="2479675"/>
                          </a:xfrm>
                          <a:prstGeom prst="rect">
                            <a:avLst/>
                          </a:prstGeom>
                        </pic:spPr>
                      </pic:pic>
                    </a:graphicData>
                  </a:graphic>
                </wp:inline>
              </w:drawing>
            </w:r>
          </w:p>
          <w:p w14:paraId="3F0A1E09" w14:textId="76BE5736"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4E8A1546" w:rsidR="008750E2" w:rsidRDefault="008750E2" w:rsidP="008750E2">
            <w:r>
              <w:t xml:space="preserve">LSTM networks are well-suited to classifying, </w:t>
            </w:r>
            <w:r w:rsidR="00453CBA">
              <w:t>processing,</w:t>
            </w:r>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56D5624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1A002224" w:rsidR="002C5CD8" w:rsidRDefault="002C5CD8" w:rsidP="007F603A">
            <w:pPr>
              <w:pStyle w:val="ListParagraph"/>
              <w:numPr>
                <w:ilvl w:val="0"/>
                <w:numId w:val="19"/>
              </w:numPr>
            </w:pPr>
            <w:r>
              <w:t xml:space="preserve">Steps </w:t>
            </w:r>
            <w:r w:rsidR="00361271">
              <w:t>used :</w:t>
            </w:r>
          </w:p>
          <w:p w14:paraId="3B8BF82A" w14:textId="77777777" w:rsidR="00C40AD7" w:rsidRDefault="00C40AD7" w:rsidP="007F603A">
            <w:pPr>
              <w:pStyle w:val="ListParagraph"/>
              <w:numPr>
                <w:ilvl w:val="0"/>
                <w:numId w:val="20"/>
              </w:numPr>
            </w:pPr>
            <w:r w:rsidRPr="00C40AD7">
              <w:t>Adding the Bidirectional LSTM layer with 128 units</w:t>
            </w:r>
          </w:p>
          <w:p w14:paraId="030F53B1" w14:textId="77777777" w:rsidR="00C40AD7" w:rsidRDefault="00C40AD7" w:rsidP="007F603A">
            <w:pPr>
              <w:pStyle w:val="ListParagraph"/>
              <w:numPr>
                <w:ilvl w:val="0"/>
                <w:numId w:val="20"/>
              </w:numPr>
            </w:pPr>
            <w:r w:rsidRPr="00C40AD7">
              <w:t>Adding global pooling to make it 1D</w:t>
            </w:r>
          </w:p>
          <w:p w14:paraId="63C956A5" w14:textId="6DFFB253" w:rsidR="00F44B88" w:rsidRDefault="00F44B88" w:rsidP="007F603A">
            <w:pPr>
              <w:pStyle w:val="ListParagraph"/>
              <w:numPr>
                <w:ilvl w:val="0"/>
                <w:numId w:val="20"/>
              </w:numPr>
            </w:pPr>
            <w:r w:rsidRPr="00F44B88">
              <w:t>Adding dropout to avoid overfitting</w:t>
            </w:r>
          </w:p>
          <w:p w14:paraId="056913C4" w14:textId="68124E75" w:rsidR="00F97046" w:rsidRDefault="00361271" w:rsidP="007F603A">
            <w:pPr>
              <w:pStyle w:val="ListParagraph"/>
              <w:numPr>
                <w:ilvl w:val="0"/>
                <w:numId w:val="20"/>
              </w:numPr>
            </w:pPr>
            <w:r w:rsidRPr="00F97046">
              <w:t>Dense (</w:t>
            </w:r>
            <w:r w:rsidR="00F97046" w:rsidRPr="00F97046">
              <w:t>6, activation='softmax')</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11129D14" w:rsidR="003C13BE" w:rsidRDefault="00B302C9" w:rsidP="003E431C">
            <w:r>
              <w:t xml:space="preserve">   </w:t>
            </w:r>
            <w:r w:rsidR="00563AE2" w:rsidRPr="00563AE2">
              <w:rPr>
                <w:noProof/>
              </w:rPr>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7FEED330"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2258F953"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2E3078A8" w:rsidR="00457611" w:rsidRDefault="00361271" w:rsidP="003E431C">
            <w:pPr>
              <w:rPr>
                <w:b/>
                <w:bCs/>
              </w:rPr>
            </w:pPr>
            <w:r w:rsidRPr="00F726DD">
              <w:rPr>
                <w:b/>
                <w:bCs/>
              </w:rPr>
              <w:t>Approach</w:t>
            </w:r>
            <w:r>
              <w:rPr>
                <w:b/>
                <w:bCs/>
              </w:rPr>
              <w:t>:</w:t>
            </w:r>
          </w:p>
          <w:p w14:paraId="72E288B1" w14:textId="77A2D4E0" w:rsidR="00F726DD" w:rsidRDefault="00F726DD" w:rsidP="003E431C">
            <w:pPr>
              <w:rPr>
                <w:b/>
                <w:bCs/>
              </w:rPr>
            </w:pPr>
          </w:p>
          <w:p w14:paraId="3CCD88D7" w14:textId="6CAE2EA3" w:rsidR="00F726DD" w:rsidRDefault="008A2198" w:rsidP="007F603A">
            <w:pPr>
              <w:pStyle w:val="ListParagraph"/>
              <w:numPr>
                <w:ilvl w:val="0"/>
                <w:numId w:val="19"/>
              </w:numPr>
            </w:pPr>
            <w:r w:rsidRPr="008A2198">
              <w:t xml:space="preserve">The model is </w:t>
            </w:r>
            <w:r>
              <w:t>s</w:t>
            </w:r>
            <w:r w:rsidRPr="008A2198">
              <w:t xml:space="preserve">plit into </w:t>
            </w:r>
            <w:r>
              <w:t>382 group for train and 43 groups for test.</w:t>
            </w:r>
          </w:p>
          <w:p w14:paraId="714019F9" w14:textId="0D476BA6" w:rsidR="008A2198" w:rsidRDefault="00457AA0" w:rsidP="007F603A">
            <w:pPr>
              <w:pStyle w:val="ListParagraph"/>
              <w:numPr>
                <w:ilvl w:val="0"/>
                <w:numId w:val="19"/>
              </w:numPr>
            </w:pPr>
            <w:r>
              <w:t>M</w:t>
            </w:r>
            <w:r w:rsidRPr="00457AA0">
              <w:t>ax</w:t>
            </w:r>
            <w:r>
              <w:t xml:space="preserve"> </w:t>
            </w:r>
            <w:r w:rsidRPr="00457AA0">
              <w:t xml:space="preserve">features </w:t>
            </w:r>
            <w:r>
              <w:t xml:space="preserve">used is </w:t>
            </w:r>
            <w:r w:rsidRPr="00457AA0">
              <w:t>10000</w:t>
            </w:r>
          </w:p>
          <w:p w14:paraId="07F968D2" w14:textId="2E38A8D6" w:rsidR="0038060B" w:rsidRDefault="0038060B" w:rsidP="007F603A">
            <w:pPr>
              <w:pStyle w:val="ListParagraph"/>
              <w:numPr>
                <w:ilvl w:val="0"/>
                <w:numId w:val="19"/>
              </w:numPr>
            </w:pPr>
            <w:r>
              <w:t xml:space="preserve">Steps </w:t>
            </w:r>
            <w:r w:rsidR="00361271">
              <w:t>used:</w:t>
            </w:r>
          </w:p>
          <w:p w14:paraId="1C025FD3" w14:textId="45F65307" w:rsidR="0038060B" w:rsidRDefault="0038060B" w:rsidP="007F603A">
            <w:pPr>
              <w:pStyle w:val="ListParagraph"/>
              <w:numPr>
                <w:ilvl w:val="0"/>
                <w:numId w:val="20"/>
              </w:numPr>
            </w:pPr>
            <w:r>
              <w:t>Pad sequences</w:t>
            </w:r>
          </w:p>
          <w:p w14:paraId="15DC1F71" w14:textId="3D6E36E5" w:rsidR="0038060B" w:rsidRDefault="008956D3" w:rsidP="007F603A">
            <w:pPr>
              <w:pStyle w:val="ListParagraph"/>
              <w:numPr>
                <w:ilvl w:val="0"/>
                <w:numId w:val="20"/>
              </w:numPr>
            </w:pPr>
            <w:r>
              <w:t>Creating weight matrix and Glove embeddings.</w:t>
            </w:r>
          </w:p>
          <w:p w14:paraId="483CB3E7" w14:textId="21FD37B7" w:rsidR="008956D3" w:rsidRDefault="008956D3" w:rsidP="007F603A">
            <w:pPr>
              <w:pStyle w:val="ListParagraph"/>
              <w:numPr>
                <w:ilvl w:val="0"/>
                <w:numId w:val="20"/>
              </w:numPr>
            </w:pPr>
            <w:r>
              <w:t xml:space="preserve">Glove </w:t>
            </w:r>
            <w:r w:rsidR="00361271">
              <w:t>used:</w:t>
            </w:r>
            <w:r>
              <w:t xml:space="preserve"> </w:t>
            </w:r>
            <w:r w:rsidRPr="008956D3">
              <w:t>glove.6B.200d</w:t>
            </w:r>
          </w:p>
          <w:p w14:paraId="54F4355A" w14:textId="78DCD781" w:rsidR="004438FF" w:rsidRDefault="004438FF" w:rsidP="007F603A">
            <w:pPr>
              <w:pStyle w:val="ListParagraph"/>
              <w:numPr>
                <w:ilvl w:val="0"/>
                <w:numId w:val="21"/>
              </w:numPr>
            </w:pPr>
            <w:r>
              <w:t xml:space="preserve">Layer </w:t>
            </w:r>
            <w:r w:rsidR="00361271">
              <w:t>structure used:</w:t>
            </w:r>
          </w:p>
          <w:p w14:paraId="6AEC6215" w14:textId="0B5ABEC2" w:rsidR="004438FF" w:rsidRPr="00083AB9" w:rsidRDefault="00361271" w:rsidP="007F603A">
            <w:pPr>
              <w:pStyle w:val="ListParagraph"/>
              <w:numPr>
                <w:ilvl w:val="0"/>
                <w:numId w:val="20"/>
              </w:numPr>
            </w:pPr>
            <w:r w:rsidRPr="00083AB9">
              <w:t>Dense (</w:t>
            </w:r>
            <w:r w:rsidR="004438FF" w:rsidRPr="00083AB9">
              <w:t>100, activation='relu',</w:t>
            </w:r>
            <w:r w:rsidR="00437064" w:rsidRPr="00083AB9">
              <w:t>i</w:t>
            </w:r>
            <w:r w:rsidR="004438FF" w:rsidRPr="00083AB9">
              <w:t>nput_shape=())</w:t>
            </w:r>
          </w:p>
          <w:p w14:paraId="097B9FC4" w14:textId="4E01B67B" w:rsidR="004438FF" w:rsidRPr="00083AB9" w:rsidRDefault="00361271" w:rsidP="007F603A">
            <w:pPr>
              <w:pStyle w:val="ListParagraph"/>
              <w:numPr>
                <w:ilvl w:val="0"/>
                <w:numId w:val="20"/>
              </w:numPr>
            </w:pPr>
            <w:r w:rsidRPr="00083AB9">
              <w:t>Dropout (</w:t>
            </w:r>
            <w:r w:rsidR="004438FF" w:rsidRPr="00083AB9">
              <w:t>0.4))</w:t>
            </w:r>
          </w:p>
          <w:p w14:paraId="66ACD77A" w14:textId="265FBF55" w:rsidR="004438FF" w:rsidRPr="00083AB9" w:rsidRDefault="00361271" w:rsidP="007F603A">
            <w:pPr>
              <w:pStyle w:val="ListParagraph"/>
              <w:numPr>
                <w:ilvl w:val="0"/>
                <w:numId w:val="20"/>
              </w:numPr>
            </w:pPr>
            <w:r w:rsidRPr="00083AB9">
              <w:t>BatchNormalization (</w:t>
            </w:r>
            <w:r w:rsidR="004438FF" w:rsidRPr="00083AB9">
              <w:t>)</w:t>
            </w:r>
          </w:p>
          <w:p w14:paraId="0FD342C8" w14:textId="135555C5" w:rsidR="004438FF" w:rsidRPr="00083AB9" w:rsidRDefault="00361271" w:rsidP="007F603A">
            <w:pPr>
              <w:pStyle w:val="ListParagraph"/>
              <w:numPr>
                <w:ilvl w:val="0"/>
                <w:numId w:val="20"/>
              </w:numPr>
            </w:pPr>
            <w:r w:rsidRPr="00083AB9">
              <w:t>Dense (</w:t>
            </w:r>
            <w:r w:rsidR="004438FF" w:rsidRPr="00083AB9">
              <w:t>50, activation='relu')</w:t>
            </w:r>
          </w:p>
          <w:p w14:paraId="36B5B5DE" w14:textId="71418D07" w:rsidR="004438FF" w:rsidRPr="00083AB9" w:rsidRDefault="00361271" w:rsidP="007F603A">
            <w:pPr>
              <w:pStyle w:val="ListParagraph"/>
              <w:numPr>
                <w:ilvl w:val="0"/>
                <w:numId w:val="20"/>
              </w:numPr>
            </w:pPr>
            <w:r w:rsidRPr="00083AB9">
              <w:t>Dropout (</w:t>
            </w:r>
            <w:r w:rsidR="004438FF" w:rsidRPr="00083AB9">
              <w:t>0.4)</w:t>
            </w:r>
          </w:p>
          <w:p w14:paraId="740EDCDD" w14:textId="292A7650" w:rsidR="004438FF" w:rsidRPr="00083AB9" w:rsidRDefault="00361271" w:rsidP="007F603A">
            <w:pPr>
              <w:pStyle w:val="ListParagraph"/>
              <w:numPr>
                <w:ilvl w:val="0"/>
                <w:numId w:val="20"/>
              </w:numPr>
            </w:pPr>
            <w:r w:rsidRPr="00083AB9">
              <w:t>BatchNormalization (</w:t>
            </w:r>
            <w:r w:rsidR="004438FF" w:rsidRPr="00083AB9">
              <w:t>)</w:t>
            </w:r>
          </w:p>
          <w:p w14:paraId="793BF49B" w14:textId="2BFC1B9E" w:rsidR="004438FF" w:rsidRPr="00083AB9" w:rsidRDefault="00361271" w:rsidP="007F603A">
            <w:pPr>
              <w:pStyle w:val="ListParagraph"/>
              <w:numPr>
                <w:ilvl w:val="0"/>
                <w:numId w:val="20"/>
              </w:numPr>
            </w:pPr>
            <w:r w:rsidRPr="00083AB9">
              <w:t>Dense (</w:t>
            </w:r>
            <w:r w:rsidR="004438FF" w:rsidRPr="00083AB9">
              <w:t>25, activation='relu')</w:t>
            </w:r>
          </w:p>
          <w:p w14:paraId="0C23D4EC" w14:textId="57B6D5AF" w:rsidR="004438FF" w:rsidRPr="00083AB9" w:rsidRDefault="00361271" w:rsidP="007F603A">
            <w:pPr>
              <w:pStyle w:val="ListParagraph"/>
              <w:numPr>
                <w:ilvl w:val="0"/>
                <w:numId w:val="20"/>
              </w:numPr>
            </w:pPr>
            <w:r w:rsidRPr="00083AB9">
              <w:t>Dropout (</w:t>
            </w:r>
            <w:r w:rsidR="004438FF"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1DF4823D"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7C2CD765"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E1DFF92"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142196D5"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1171E437"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151D9774"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608C2DB1"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79511" cy="1693050"/>
                          </a:xfrm>
                          <a:prstGeom prst="rect">
                            <a:avLst/>
                          </a:prstGeom>
                        </pic:spPr>
                      </pic:pic>
                    </a:graphicData>
                  </a:graphic>
                </wp:inline>
              </w:drawing>
            </w:r>
          </w:p>
          <w:p w14:paraId="7FD1336B" w14:textId="700CB809"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6FF07C18" w:rsidR="007E1195" w:rsidRPr="007E1195" w:rsidRDefault="007E1195" w:rsidP="003E431C">
            <w:r w:rsidRPr="007E1195">
              <w:t xml:space="preserve">Gradient boosting is a machine learning technique for regression, </w:t>
            </w:r>
            <w:r w:rsidR="00361271" w:rsidRPr="007E1195">
              <w:t>classification,</w:t>
            </w:r>
            <w:r w:rsidRPr="007E1195">
              <w:t xml:space="preserve"> and other tasks, which produces a prediction model in the form of an ensemble of weak prediction models, typically decision trees.</w:t>
            </w:r>
          </w:p>
          <w:p w14:paraId="784DE9F8" w14:textId="72239BD7"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4734" cy="1672670"/>
                          </a:xfrm>
                          <a:prstGeom prst="rect">
                            <a:avLst/>
                          </a:prstGeom>
                        </pic:spPr>
                      </pic:pic>
                    </a:graphicData>
                  </a:graphic>
                </wp:inline>
              </w:drawing>
            </w:r>
          </w:p>
          <w:p w14:paraId="6015CF25" w14:textId="7449CE30"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87" w:tooltip="Ensemble learning" w:history="1">
              <w:r w:rsidRPr="00F87EC5">
                <w:t>ensemble learning</w:t>
              </w:r>
            </w:hyperlink>
            <w:r w:rsidRPr="00F87EC5">
              <w:t> method for </w:t>
            </w:r>
            <w:hyperlink r:id="rId88" w:tooltip="Statistical classification" w:history="1">
              <w:r w:rsidRPr="00F87EC5">
                <w:t>classification</w:t>
              </w:r>
            </w:hyperlink>
            <w:r w:rsidRPr="00F87EC5">
              <w:t>, </w:t>
            </w:r>
            <w:hyperlink r:id="rId89" w:tooltip="Regression analysis" w:history="1">
              <w:r w:rsidRPr="00F87EC5">
                <w:t>regression</w:t>
              </w:r>
            </w:hyperlink>
            <w:r w:rsidRPr="00F87EC5">
              <w:t> and other tasks that operates by constructing a multitude of </w:t>
            </w:r>
            <w:hyperlink r:id="rId90"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31ACD8A0"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0098B540"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1DA87E5D"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7F603A">
            <w:pPr>
              <w:pStyle w:val="ListParagraph"/>
              <w:numPr>
                <w:ilvl w:val="0"/>
                <w:numId w:val="22"/>
              </w:numPr>
            </w:pPr>
            <w:r w:rsidRPr="00CF30CB">
              <w:t xml:space="preserve">The best performing model is </w:t>
            </w:r>
            <w:r w:rsidR="001404E0">
              <w:t>LSTM.</w:t>
            </w:r>
          </w:p>
          <w:p w14:paraId="5B66FBAE" w14:textId="26195826" w:rsidR="001404E0" w:rsidRDefault="001404E0" w:rsidP="007F603A">
            <w:pPr>
              <w:pStyle w:val="ListParagraph"/>
              <w:numPr>
                <w:ilvl w:val="0"/>
                <w:numId w:val="22"/>
              </w:numPr>
            </w:pPr>
            <w:r>
              <w:t>The poorest performer is Logistic regression.</w:t>
            </w:r>
          </w:p>
          <w:p w14:paraId="136F8A71" w14:textId="1F4E1339" w:rsidR="009B0600" w:rsidRDefault="009B0600" w:rsidP="009B0600"/>
          <w:p w14:paraId="1144421C" w14:textId="0496E14E" w:rsidR="009B0600" w:rsidRPr="0071263B" w:rsidRDefault="005354CE" w:rsidP="009B0600">
            <w:pPr>
              <w:rPr>
                <w:b/>
                <w:bCs/>
              </w:rPr>
            </w:pPr>
            <w:r>
              <w:rPr>
                <w:b/>
                <w:bCs/>
              </w:rPr>
              <w:t xml:space="preserve">Model </w:t>
            </w:r>
            <w:r w:rsidR="00361271">
              <w:rPr>
                <w:b/>
                <w:bCs/>
              </w:rPr>
              <w:t>Descriptions</w:t>
            </w:r>
            <w:r w:rsidR="00361271" w:rsidRPr="0071263B">
              <w:rPr>
                <w:b/>
                <w:bCs/>
              </w:rPr>
              <w:t>:</w:t>
            </w:r>
          </w:p>
          <w:p w14:paraId="2C4F29B3" w14:textId="73FF8A12" w:rsidR="009B0600" w:rsidRDefault="009B0600" w:rsidP="009B0600"/>
          <w:p w14:paraId="0E292C57" w14:textId="182A6E6E" w:rsidR="00393CEA" w:rsidRDefault="00393CEA" w:rsidP="007F603A">
            <w:pPr>
              <w:pStyle w:val="ListParagraph"/>
              <w:numPr>
                <w:ilvl w:val="0"/>
                <w:numId w:val="23"/>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val_loss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7F603A">
            <w:pPr>
              <w:pStyle w:val="ListParagraph"/>
              <w:numPr>
                <w:ilvl w:val="0"/>
                <w:numId w:val="23"/>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7F603A">
            <w:pPr>
              <w:pStyle w:val="ListParagraph"/>
              <w:numPr>
                <w:ilvl w:val="0"/>
                <w:numId w:val="23"/>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F603A">
            <w:pPr>
              <w:pStyle w:val="ListParagraph"/>
              <w:numPr>
                <w:ilvl w:val="0"/>
                <w:numId w:val="23"/>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F603A">
            <w:pPr>
              <w:pStyle w:val="ListParagraph"/>
              <w:numPr>
                <w:ilvl w:val="0"/>
                <w:numId w:val="23"/>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tbl>
            <w:tblPr>
              <w:tblpPr w:leftFromText="180" w:rightFromText="180" w:vertAnchor="text" w:horzAnchor="margin" w:tblpY="-227"/>
              <w:tblW w:w="0" w:type="auto"/>
              <w:tblLook w:val="0600" w:firstRow="0" w:lastRow="0" w:firstColumn="0" w:lastColumn="0" w:noHBand="1" w:noVBand="1"/>
            </w:tblPr>
            <w:tblGrid>
              <w:gridCol w:w="7780"/>
            </w:tblGrid>
            <w:tr w:rsidR="00987A15" w:rsidRPr="004048B0" w14:paraId="29BB483E" w14:textId="77777777" w:rsidTr="004E7C02">
              <w:trPr>
                <w:trHeight w:val="1515"/>
              </w:trPr>
              <w:tc>
                <w:tcPr>
                  <w:tcW w:w="7780" w:type="dxa"/>
                </w:tcPr>
                <w:p w14:paraId="597D7FEF" w14:textId="279C5A72" w:rsidR="00987A15" w:rsidRDefault="00987A15" w:rsidP="00987A15">
                  <w:pPr>
                    <w:pStyle w:val="Heading2"/>
                  </w:pPr>
                  <w:r w:rsidRPr="004048B0">
                    <w:rPr>
                      <w:noProof/>
                      <w:lang w:eastAsia="en-AU"/>
                    </w:rPr>
                    <w:lastRenderedPageBreak/>
                    <w:drawing>
                      <wp:inline distT="0" distB="0" distL="0" distR="0" wp14:anchorId="640A9A02" wp14:editId="05C3357E">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70C3FC84" w14:textId="4AE1F4EA" w:rsidR="00987A15" w:rsidRPr="004048B0" w:rsidRDefault="00987A15" w:rsidP="00987A15">
                  <w:pPr>
                    <w:pStyle w:val="Heading2"/>
                  </w:pPr>
                  <w:r>
                    <w:t>The architecture</w:t>
                  </w:r>
                </w:p>
              </w:tc>
            </w:tr>
          </w:tbl>
          <w:p w14:paraId="10CF48C5" w14:textId="77777777" w:rsidR="00987A15" w:rsidRDefault="00987A15" w:rsidP="00987A15"/>
          <w:p w14:paraId="7B2763A9" w14:textId="77777777" w:rsidR="00987A15" w:rsidRDefault="00987A15" w:rsidP="00987A15"/>
          <w:p w14:paraId="31275025" w14:textId="5E379458" w:rsidR="00987A15" w:rsidRDefault="00987A15" w:rsidP="00987A15">
            <w:r w:rsidRPr="00F419F7">
              <w:rPr>
                <w:noProof/>
              </w:rPr>
              <w:drawing>
                <wp:inline distT="0" distB="0" distL="0" distR="0" wp14:anchorId="2DDB9872" wp14:editId="5C741E43">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4C3A57C2" w14:textId="77777777" w:rsidR="00987A15" w:rsidRDefault="00987A15" w:rsidP="00987A15"/>
          <w:p w14:paraId="75458FC8" w14:textId="559F640B" w:rsidR="00987A15" w:rsidRDefault="00987A15" w:rsidP="00987A15">
            <w:r>
              <w:t xml:space="preserve">    In </w:t>
            </w:r>
            <w:r w:rsidR="00361271">
              <w:t>Detail:</w:t>
            </w:r>
          </w:p>
          <w:p w14:paraId="08A9D17D" w14:textId="6EFC1D03" w:rsidR="00987A15" w:rsidRDefault="00987A15" w:rsidP="007F603A">
            <w:pPr>
              <w:pStyle w:val="ListParagraph"/>
              <w:numPr>
                <w:ilvl w:val="0"/>
                <w:numId w:val="13"/>
              </w:numPr>
            </w:pPr>
            <w:r>
              <w:t xml:space="preserve">We have used a Hybrid NLU based architecture that will learn your daily interactions and enhance </w:t>
            </w:r>
            <w:r w:rsidR="00361271">
              <w:t>its</w:t>
            </w:r>
            <w:r>
              <w:t xml:space="preserve"> stories accordingly. In conjunction to that it will also use the custom model we have built in basic python landscape.</w:t>
            </w:r>
          </w:p>
          <w:p w14:paraId="75D65630" w14:textId="77777777" w:rsidR="00987A15" w:rsidRDefault="00987A15" w:rsidP="00987A15"/>
          <w:tbl>
            <w:tblPr>
              <w:tblW w:w="0" w:type="auto"/>
              <w:tblLook w:val="0600" w:firstRow="0" w:lastRow="0" w:firstColumn="0" w:lastColumn="0" w:noHBand="1" w:noVBand="1"/>
            </w:tblPr>
            <w:tblGrid>
              <w:gridCol w:w="8947"/>
            </w:tblGrid>
            <w:tr w:rsidR="00987A15" w:rsidRPr="004048B0" w14:paraId="2DFA8BC3" w14:textId="77777777" w:rsidTr="004E7C02">
              <w:trPr>
                <w:trHeight w:val="432"/>
              </w:trPr>
              <w:tc>
                <w:tcPr>
                  <w:tcW w:w="8947" w:type="dxa"/>
                </w:tcPr>
                <w:p w14:paraId="009D4F5E" w14:textId="2244E4B5" w:rsidR="00987A15" w:rsidRPr="004048B0" w:rsidRDefault="00987A15" w:rsidP="00987A15">
                  <w:r w:rsidRPr="004048B0">
                    <w:rPr>
                      <w:noProof/>
                      <w:lang w:eastAsia="en-AU"/>
                    </w:rPr>
                    <w:drawing>
                      <wp:inline distT="0" distB="0" distL="0" distR="0" wp14:anchorId="6DB9C9CD" wp14:editId="0B7FB908">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987A15" w:rsidRPr="004048B0" w14:paraId="5C270970" w14:textId="77777777" w:rsidTr="004E7C02">
              <w:trPr>
                <w:trHeight w:val="1440"/>
              </w:trPr>
              <w:tc>
                <w:tcPr>
                  <w:tcW w:w="8947" w:type="dxa"/>
                </w:tcPr>
                <w:p w14:paraId="7FD07DAC" w14:textId="77777777" w:rsidR="00987A15" w:rsidRPr="004B7F45" w:rsidRDefault="00987A15" w:rsidP="00987A15">
                  <w:pPr>
                    <w:pStyle w:val="Heading2"/>
                    <w:rPr>
                      <w:sz w:val="40"/>
                      <w:szCs w:val="40"/>
                    </w:rPr>
                  </w:pPr>
                  <w:r w:rsidRPr="004B7F45">
                    <w:rPr>
                      <w:sz w:val="40"/>
                      <w:szCs w:val="40"/>
                    </w:rPr>
                    <w:t>EXPLORATION</w:t>
                  </w:r>
                </w:p>
                <w:p w14:paraId="7C721FE9" w14:textId="77777777" w:rsidR="00987A15" w:rsidRDefault="00987A15" w:rsidP="00987A15"/>
                <w:p w14:paraId="413F2FF2" w14:textId="10BF9066" w:rsidR="00987A15" w:rsidRDefault="00987A15" w:rsidP="007F603A">
                  <w:pPr>
                    <w:pStyle w:val="ListParagraph"/>
                    <w:numPr>
                      <w:ilvl w:val="0"/>
                      <w:numId w:val="7"/>
                    </w:numPr>
                  </w:pPr>
                  <w:r>
                    <w:t xml:space="preserve">The architectural landscape is split in 5 </w:t>
                  </w:r>
                  <w:r w:rsidR="00361271">
                    <w:t>parts:</w:t>
                  </w:r>
                </w:p>
                <w:p w14:paraId="301F2BF5" w14:textId="154A4947" w:rsidR="00987A15" w:rsidRDefault="00987A15" w:rsidP="007F603A">
                  <w:pPr>
                    <w:pStyle w:val="ListParagraph"/>
                    <w:numPr>
                      <w:ilvl w:val="0"/>
                      <w:numId w:val="14"/>
                    </w:numPr>
                  </w:pPr>
                  <w:r>
                    <w:t xml:space="preserve">The Training </w:t>
                  </w:r>
                  <w:r w:rsidR="00361271">
                    <w:t>spaces</w:t>
                  </w:r>
                  <w:r>
                    <w:t>.</w:t>
                  </w:r>
                </w:p>
                <w:p w14:paraId="36E63610" w14:textId="77777777" w:rsidR="00987A15" w:rsidRDefault="00987A15" w:rsidP="007F603A">
                  <w:pPr>
                    <w:pStyle w:val="ListParagraph"/>
                    <w:numPr>
                      <w:ilvl w:val="0"/>
                      <w:numId w:val="14"/>
                    </w:numPr>
                  </w:pPr>
                  <w:r>
                    <w:t>The SAFEBOT itself.</w:t>
                  </w:r>
                </w:p>
                <w:p w14:paraId="38B4D868" w14:textId="77777777" w:rsidR="00987A15" w:rsidRDefault="00987A15" w:rsidP="007F603A">
                  <w:pPr>
                    <w:pStyle w:val="ListParagraph"/>
                    <w:numPr>
                      <w:ilvl w:val="0"/>
                      <w:numId w:val="14"/>
                    </w:numPr>
                  </w:pPr>
                  <w:r>
                    <w:t>The distribution.</w:t>
                  </w:r>
                </w:p>
                <w:p w14:paraId="0CDEEA65" w14:textId="77777777" w:rsidR="00987A15" w:rsidRDefault="00987A15" w:rsidP="007F603A">
                  <w:pPr>
                    <w:pStyle w:val="ListParagraph"/>
                    <w:numPr>
                      <w:ilvl w:val="0"/>
                      <w:numId w:val="14"/>
                    </w:numPr>
                  </w:pPr>
                  <w:r>
                    <w:t>External NLU</w:t>
                  </w:r>
                </w:p>
                <w:p w14:paraId="5ED2EBA6" w14:textId="77777777" w:rsidR="00987A15" w:rsidRDefault="00987A15" w:rsidP="007F603A">
                  <w:pPr>
                    <w:pStyle w:val="ListParagraph"/>
                    <w:numPr>
                      <w:ilvl w:val="0"/>
                      <w:numId w:val="14"/>
                    </w:numPr>
                  </w:pPr>
                  <w:r>
                    <w:t>The local server.</w:t>
                  </w:r>
                </w:p>
                <w:p w14:paraId="5CA719AB" w14:textId="77777777" w:rsidR="00987A15" w:rsidRDefault="00987A15" w:rsidP="00987A15">
                  <w:pPr>
                    <w:pStyle w:val="ListParagraph"/>
                    <w:ind w:left="1440"/>
                  </w:pPr>
                </w:p>
                <w:p w14:paraId="11909136" w14:textId="77777777" w:rsidR="00987A15" w:rsidRDefault="00987A15" w:rsidP="00987A15">
                  <w:pPr>
                    <w:rPr>
                      <w:b/>
                      <w:bCs/>
                    </w:rPr>
                  </w:pPr>
                  <w:r w:rsidRPr="00061DEE">
                    <w:rPr>
                      <w:b/>
                      <w:bCs/>
                    </w:rPr>
                    <w:t>THE TRAINING SPACE</w:t>
                  </w:r>
                </w:p>
                <w:p w14:paraId="721F8128" w14:textId="77777777" w:rsidR="00987A15" w:rsidRDefault="00987A15" w:rsidP="00987A15">
                  <w:pPr>
                    <w:rPr>
                      <w:b/>
                      <w:bCs/>
                    </w:rPr>
                  </w:pPr>
                </w:p>
                <w:p w14:paraId="3DAAD2BE" w14:textId="027181A9" w:rsidR="00987A15" w:rsidRDefault="00987A15" w:rsidP="00987A15">
                  <w:r w:rsidRPr="00E60E59">
                    <w:t xml:space="preserve">A dialogue modeler has been created with RASA </w:t>
                  </w:r>
                  <w:r>
                    <w:t xml:space="preserve">having </w:t>
                  </w:r>
                  <w:r w:rsidR="00361271">
                    <w:t>its</w:t>
                  </w:r>
                  <w:r>
                    <w:t xml:space="preserve"> normal architecture on Intents, Stories and Domain. The BOT is configured to response friendly chats and accordingly the intents has been feed to the system. This part is done by training via RASA NLU.</w:t>
                  </w:r>
                </w:p>
                <w:p w14:paraId="5D639C90" w14:textId="77777777" w:rsidR="00987A15" w:rsidRDefault="00987A15" w:rsidP="00987A15"/>
                <w:p w14:paraId="517A1C79" w14:textId="715F3F19" w:rsidR="00987A15" w:rsidRPr="00680421" w:rsidRDefault="00987A15" w:rsidP="00987A15">
                  <w:pPr>
                    <w:rPr>
                      <w:b/>
                      <w:bCs/>
                    </w:rPr>
                  </w:pPr>
                  <w:r w:rsidRPr="00680421">
                    <w:rPr>
                      <w:b/>
                      <w:bCs/>
                    </w:rPr>
                    <w:t>The SAFEBOT</w:t>
                  </w:r>
                </w:p>
                <w:p w14:paraId="54A337D4" w14:textId="77777777" w:rsidR="00987A15" w:rsidRDefault="00987A15" w:rsidP="00987A15"/>
                <w:p w14:paraId="14A1B31C" w14:textId="3A1A0C96" w:rsidR="00987A15" w:rsidRDefault="00987A15" w:rsidP="00987A15">
                  <w:r>
                    <w:t xml:space="preserve">The final version of the BOT design out of RASA has got numerous connection </w:t>
                  </w:r>
                  <w:r w:rsidR="00361271">
                    <w:t>interfaces:</w:t>
                  </w:r>
                </w:p>
                <w:p w14:paraId="1A60ECA6" w14:textId="4125AF2B" w:rsidR="00987A15" w:rsidRDefault="00987A15" w:rsidP="007F603A">
                  <w:pPr>
                    <w:pStyle w:val="ListParagraph"/>
                    <w:numPr>
                      <w:ilvl w:val="0"/>
                      <w:numId w:val="15"/>
                    </w:numPr>
                  </w:pPr>
                  <w:r>
                    <w:t>It copies the model trained by RASA NLU to respond friendly chats.</w:t>
                  </w:r>
                </w:p>
                <w:p w14:paraId="13636DFB" w14:textId="77777777" w:rsidR="00987A15" w:rsidRDefault="00987A15" w:rsidP="007F603A">
                  <w:pPr>
                    <w:pStyle w:val="ListParagraph"/>
                    <w:numPr>
                      <w:ilvl w:val="0"/>
                      <w:numId w:val="15"/>
                    </w:numPr>
                  </w:pPr>
                  <w:r>
                    <w:t xml:space="preserve">It is connected directly to the distribution channel via slack API. It is intercepting the messages via webhooks configured in the SLACK API. </w:t>
                  </w:r>
                </w:p>
                <w:p w14:paraId="687EE935" w14:textId="77777777" w:rsidR="00987A15" w:rsidRDefault="00987A15" w:rsidP="007F603A">
                  <w:pPr>
                    <w:pStyle w:val="ListParagraph"/>
                    <w:numPr>
                      <w:ilvl w:val="0"/>
                      <w:numId w:val="15"/>
                    </w:numPr>
                  </w:pPr>
                  <w:r>
                    <w:t>It is also connected to the interface via the local client.</w:t>
                  </w:r>
                </w:p>
                <w:p w14:paraId="67C58AD7" w14:textId="3E93757A" w:rsidR="00987A15" w:rsidRDefault="00987A15" w:rsidP="00987A15"/>
                <w:p w14:paraId="206C4C39" w14:textId="77777777" w:rsidR="00987A15" w:rsidRPr="00680421" w:rsidRDefault="00987A15" w:rsidP="00987A15">
                  <w:pPr>
                    <w:rPr>
                      <w:b/>
                      <w:bCs/>
                    </w:rPr>
                  </w:pPr>
                  <w:r w:rsidRPr="00680421">
                    <w:rPr>
                      <w:b/>
                      <w:bCs/>
                    </w:rPr>
                    <w:t xml:space="preserve">The </w:t>
                  </w:r>
                  <w:r>
                    <w:rPr>
                      <w:b/>
                      <w:bCs/>
                    </w:rPr>
                    <w:t>Distribution</w:t>
                  </w:r>
                </w:p>
                <w:p w14:paraId="75B4F2AE" w14:textId="12D94F78" w:rsidR="00987A15" w:rsidRDefault="00987A15" w:rsidP="00987A15"/>
                <w:p w14:paraId="39CF0475" w14:textId="64028886" w:rsidR="00987A15" w:rsidRDefault="00987A15" w:rsidP="00987A15">
                  <w:r>
                    <w:t xml:space="preserve">The distribution to the end customer is made via SLACK Channel. We could have used multiple platforms like WhatsApp, messenger on top of RASA but we choose this one being a clustered platform which has its own easy to use configuration along with </w:t>
                  </w:r>
                  <w:r w:rsidR="00361271">
                    <w:t>its</w:t>
                  </w:r>
                  <w:r>
                    <w:t xml:space="preserve"> own multi-channel interface which is also platform independent.</w:t>
                  </w:r>
                </w:p>
                <w:p w14:paraId="55EAD119" w14:textId="77777777" w:rsidR="00987A15" w:rsidRDefault="00987A15" w:rsidP="00987A15"/>
                <w:p w14:paraId="2C6488B2" w14:textId="63109289" w:rsidR="00987A15" w:rsidRDefault="00987A15" w:rsidP="00987A15"/>
                <w:p w14:paraId="27DCDB9F" w14:textId="180DFC30" w:rsidR="00987A15" w:rsidRDefault="00987A15" w:rsidP="00987A15">
                  <w:pPr>
                    <w:rPr>
                      <w:b/>
                      <w:bCs/>
                    </w:rPr>
                  </w:pPr>
                  <w:r>
                    <w:rPr>
                      <w:b/>
                      <w:bCs/>
                    </w:rPr>
                    <w:t>External NLU</w:t>
                  </w:r>
                </w:p>
                <w:p w14:paraId="5EE23D20" w14:textId="77777777" w:rsidR="00987A15" w:rsidRDefault="00987A15" w:rsidP="00987A15">
                  <w:pPr>
                    <w:rPr>
                      <w:b/>
                      <w:bCs/>
                    </w:rPr>
                  </w:pPr>
                </w:p>
                <w:p w14:paraId="284FD0B7" w14:textId="1F100B38" w:rsidR="00987A15" w:rsidRDefault="00987A15" w:rsidP="00987A15">
                  <w:r w:rsidRPr="00C12D85">
                    <w:t>We have created an API</w:t>
                  </w:r>
                  <w:r>
                    <w:t xml:space="preserve"> which is exposed to the RASA server and the configuration is handled in actions.py which is a pre-built architecture used inside RASA.</w:t>
                  </w:r>
                </w:p>
                <w:p w14:paraId="1906B906" w14:textId="77777777" w:rsidR="00987A15" w:rsidRDefault="00987A15" w:rsidP="00987A15"/>
                <w:p w14:paraId="31F4EC07" w14:textId="678D9111" w:rsidR="00987A15" w:rsidRDefault="00987A15" w:rsidP="00987A15">
                  <w:pPr>
                    <w:rPr>
                      <w:u w:val="single"/>
                    </w:rPr>
                  </w:pPr>
                  <w:r w:rsidRPr="00AA5EF3">
                    <w:rPr>
                      <w:u w:val="single"/>
                    </w:rPr>
                    <w:t>When to Create an AP</w:t>
                  </w:r>
                  <w:r>
                    <w:rPr>
                      <w:u w:val="single"/>
                    </w:rPr>
                    <w:t>I</w:t>
                  </w:r>
                </w:p>
                <w:p w14:paraId="1C0FA203" w14:textId="2548EC19" w:rsidR="00987A15" w:rsidRPr="00AA5EF3" w:rsidRDefault="00987A15" w:rsidP="00987A15">
                  <w:pPr>
                    <w:rPr>
                      <w:u w:val="single"/>
                    </w:rPr>
                  </w:pPr>
                  <w:r w:rsidRPr="00595451">
                    <w:rPr>
                      <w:b/>
                      <w:bCs/>
                      <w:noProof/>
                    </w:rPr>
                    <w:drawing>
                      <wp:inline distT="0" distB="0" distL="0" distR="0" wp14:anchorId="3DEA2F9D" wp14:editId="5C316D5B">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725" cy="869032"/>
                                </a:xfrm>
                                <a:prstGeom prst="rect">
                                  <a:avLst/>
                                </a:prstGeom>
                              </pic:spPr>
                            </pic:pic>
                          </a:graphicData>
                        </a:graphic>
                      </wp:inline>
                    </w:drawing>
                  </w:r>
                </w:p>
                <w:p w14:paraId="1EC6FBEC" w14:textId="77777777" w:rsidR="00987A15" w:rsidRDefault="00987A15" w:rsidP="00987A15">
                  <w:r>
                    <w:t>In general, consider an API if:</w:t>
                  </w:r>
                </w:p>
                <w:p w14:paraId="52BB545D" w14:textId="77777777" w:rsidR="00987A15" w:rsidRDefault="00987A15" w:rsidP="00987A15"/>
                <w:p w14:paraId="77A0667F" w14:textId="41052905" w:rsidR="00987A15" w:rsidRDefault="00987A15" w:rsidP="007F603A">
                  <w:pPr>
                    <w:pStyle w:val="ListParagraph"/>
                    <w:numPr>
                      <w:ilvl w:val="0"/>
                      <w:numId w:val="16"/>
                    </w:numPr>
                  </w:pPr>
                  <w:r>
                    <w:t xml:space="preserve">Your data set is large, making download via FTP unwieldy or </w:t>
                  </w:r>
                  <w:r w:rsidR="00361271">
                    <w:t>resource intensive</w:t>
                  </w:r>
                  <w:r>
                    <w:t>.</w:t>
                  </w:r>
                </w:p>
                <w:p w14:paraId="5F8919DC" w14:textId="7C8C612B" w:rsidR="00987A15" w:rsidRDefault="00987A15" w:rsidP="007F603A">
                  <w:pPr>
                    <w:pStyle w:val="ListParagraph"/>
                    <w:numPr>
                      <w:ilvl w:val="0"/>
                      <w:numId w:val="16"/>
                    </w:numPr>
                  </w:pPr>
                  <w:r>
                    <w:t>Your users will need to access your data in real time, such as for display on another website or as part of an application.</w:t>
                  </w:r>
                </w:p>
                <w:p w14:paraId="29B1F35A" w14:textId="77777777" w:rsidR="00987A15" w:rsidRDefault="00987A15" w:rsidP="007F603A">
                  <w:pPr>
                    <w:pStyle w:val="ListParagraph"/>
                    <w:numPr>
                      <w:ilvl w:val="0"/>
                      <w:numId w:val="16"/>
                    </w:numPr>
                  </w:pPr>
                  <w:r>
                    <w:t>Your data changes or is updated frequently.</w:t>
                  </w:r>
                </w:p>
                <w:p w14:paraId="2AD182C9" w14:textId="77777777" w:rsidR="00987A15" w:rsidRDefault="00987A15" w:rsidP="007F603A">
                  <w:pPr>
                    <w:pStyle w:val="ListParagraph"/>
                    <w:numPr>
                      <w:ilvl w:val="0"/>
                      <w:numId w:val="16"/>
                    </w:numPr>
                  </w:pPr>
                  <w:r>
                    <w:t>Your users only need access to a part of the data at any one time.</w:t>
                  </w:r>
                </w:p>
                <w:p w14:paraId="4293309C" w14:textId="76037154" w:rsidR="00987A15" w:rsidRDefault="00987A15" w:rsidP="007F603A">
                  <w:pPr>
                    <w:pStyle w:val="ListParagraph"/>
                    <w:numPr>
                      <w:ilvl w:val="0"/>
                      <w:numId w:val="16"/>
                    </w:numPr>
                  </w:pPr>
                  <w:r>
                    <w:t>Your users will need to perform actions other than retrieve data, such as contributing, updating, or deleting data.</w:t>
                  </w:r>
                </w:p>
                <w:p w14:paraId="23BCB77A" w14:textId="379EC947" w:rsidR="00987A15" w:rsidRDefault="00987A15" w:rsidP="00987A15"/>
                <w:p w14:paraId="19D77EE4" w14:textId="77777777" w:rsidR="00987A15" w:rsidRDefault="00987A15" w:rsidP="00987A15">
                  <w:r>
                    <w:t xml:space="preserve">In our case we have </w:t>
                  </w:r>
                  <w:r w:rsidRPr="004D56A1">
                    <w:t>data dump in the form of a downloadable CSV</w:t>
                  </w:r>
                  <w:r>
                    <w:t>.</w:t>
                  </w:r>
                </w:p>
                <w:p w14:paraId="7B2BB3D0" w14:textId="36AE5A7F" w:rsidR="00987A15" w:rsidRDefault="00987A15" w:rsidP="00987A15"/>
                <w:p w14:paraId="569E1B3C" w14:textId="5B94622F" w:rsidR="00987A15" w:rsidRDefault="00987A15" w:rsidP="00987A15">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0A87C390" w14:textId="77777777" w:rsidR="00987A15" w:rsidRDefault="00987A15" w:rsidP="00987A15"/>
                <w:p w14:paraId="15661AF8" w14:textId="48439E2D" w:rsidR="00987A15" w:rsidRDefault="00987A15" w:rsidP="00987A15">
                  <w:r>
                    <w:t>We used the saved model and exposed it via flask API to the RASA thereby used the trained model for interfacing the questions received by SLACK channel.</w:t>
                  </w:r>
                </w:p>
                <w:p w14:paraId="092563A7" w14:textId="77777777" w:rsidR="00987A15" w:rsidRDefault="00987A15" w:rsidP="00987A15"/>
                <w:p w14:paraId="7A6CC30C" w14:textId="77777777" w:rsidR="00987A15" w:rsidRDefault="00987A15" w:rsidP="00987A15">
                  <w:r w:rsidRPr="00FB740B">
                    <w:rPr>
                      <w:b/>
                      <w:bCs/>
                    </w:rPr>
                    <w:t>The local server</w:t>
                  </w:r>
                </w:p>
                <w:p w14:paraId="3983AB35" w14:textId="77777777" w:rsidR="00987A15" w:rsidRDefault="00987A15" w:rsidP="00987A15"/>
                <w:p w14:paraId="0B4BCFDF" w14:textId="62965A21" w:rsidR="00987A15" w:rsidRDefault="00987A15" w:rsidP="00987A15">
                  <w:r>
                    <w:t>We choose NGROK to be used as a local client server.</w:t>
                  </w:r>
                </w:p>
                <w:p w14:paraId="767259A7" w14:textId="0A052DF9" w:rsidR="00987A15" w:rsidRDefault="00987A15" w:rsidP="00987A15">
                  <w:r>
                    <w:t>ngrok provides a real-time web UI where you can introspect all HTTP traffic running over your tunnels. Replay any request against your tunnel with one click which also helped us to see the connections and also to debug for problem to short out.</w:t>
                  </w:r>
                </w:p>
                <w:p w14:paraId="1BE64BFD" w14:textId="7380B4A1" w:rsidR="00987A15" w:rsidRPr="00C12D85" w:rsidRDefault="00987A15" w:rsidP="00987A15"/>
                <w:p w14:paraId="6CFDE72C" w14:textId="77777777" w:rsidR="00987A15" w:rsidRDefault="00987A15" w:rsidP="00987A15">
                  <w:pPr>
                    <w:rPr>
                      <w:b/>
                      <w:bCs/>
                    </w:rPr>
                  </w:pPr>
                </w:p>
                <w:p w14:paraId="639A8103" w14:textId="77777777" w:rsidR="00987A15" w:rsidRPr="00680421" w:rsidRDefault="00987A15" w:rsidP="00987A15">
                  <w:pPr>
                    <w:rPr>
                      <w:b/>
                      <w:bCs/>
                    </w:rPr>
                  </w:pPr>
                </w:p>
                <w:p w14:paraId="39543E03" w14:textId="77777777" w:rsidR="00987A15" w:rsidRDefault="00987A15" w:rsidP="00987A15"/>
                <w:p w14:paraId="4CC2C111" w14:textId="77777777" w:rsidR="00987A15" w:rsidRDefault="00987A15" w:rsidP="00987A15">
                  <w:pPr>
                    <w:pStyle w:val="ListParagraph"/>
                  </w:pPr>
                </w:p>
                <w:p w14:paraId="453B819C" w14:textId="77777777" w:rsidR="00987A15" w:rsidRDefault="00987A15" w:rsidP="00987A15">
                  <w:pPr>
                    <w:pStyle w:val="ListParagraph"/>
                  </w:pPr>
                </w:p>
                <w:p w14:paraId="6FDBBE79" w14:textId="16E80694" w:rsidR="00987A15" w:rsidRPr="009F6A17" w:rsidRDefault="00987A15" w:rsidP="00987A15">
                  <w:pPr>
                    <w:pStyle w:val="ListParagraph"/>
                  </w:pPr>
                </w:p>
              </w:tc>
            </w:tr>
          </w:tbl>
          <w:p w14:paraId="60A1F3AA" w14:textId="77777777" w:rsidR="00987A15" w:rsidRDefault="00987A15" w:rsidP="00987A15"/>
          <w:p w14:paraId="400DA2C4" w14:textId="77777777" w:rsidR="00987A15" w:rsidRDefault="00987A15" w:rsidP="00987A15"/>
          <w:tbl>
            <w:tblPr>
              <w:tblW w:w="0" w:type="auto"/>
              <w:tblLook w:val="0600" w:firstRow="0" w:lastRow="0" w:firstColumn="0" w:lastColumn="0" w:noHBand="1" w:noVBand="1"/>
            </w:tblPr>
            <w:tblGrid>
              <w:gridCol w:w="7780"/>
            </w:tblGrid>
            <w:tr w:rsidR="00987A15" w:rsidRPr="004048B0" w14:paraId="74C7FA15" w14:textId="77777777" w:rsidTr="004E7C02">
              <w:trPr>
                <w:trHeight w:val="454"/>
              </w:trPr>
              <w:tc>
                <w:tcPr>
                  <w:tcW w:w="7780" w:type="dxa"/>
                </w:tcPr>
                <w:p w14:paraId="662A0328" w14:textId="67CABB76" w:rsidR="00987A15" w:rsidRPr="004048B0" w:rsidRDefault="00987A15" w:rsidP="00987A15">
                  <w:r w:rsidRPr="004048B0">
                    <w:rPr>
                      <w:noProof/>
                      <w:lang w:eastAsia="en-AU"/>
                    </w:rPr>
                    <w:lastRenderedPageBreak/>
                    <w:drawing>
                      <wp:inline distT="0" distB="0" distL="0" distR="0" wp14:anchorId="6F3D154C" wp14:editId="1566EB44">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987A15" w:rsidRPr="004048B0" w14:paraId="6807CD52" w14:textId="77777777" w:rsidTr="004E7C02">
              <w:trPr>
                <w:trHeight w:val="1515"/>
              </w:trPr>
              <w:tc>
                <w:tcPr>
                  <w:tcW w:w="7780" w:type="dxa"/>
                </w:tcPr>
                <w:p w14:paraId="36D1EEB1" w14:textId="315A5B3B" w:rsidR="00987A15" w:rsidRPr="00A4039C" w:rsidRDefault="00987A15" w:rsidP="00987A15">
                  <w:pPr>
                    <w:pStyle w:val="Heading2"/>
                    <w:rPr>
                      <w:sz w:val="48"/>
                      <w:szCs w:val="48"/>
                    </w:rPr>
                  </w:pPr>
                  <w:r w:rsidRPr="00A4039C">
                    <w:rPr>
                      <w:sz w:val="48"/>
                      <w:szCs w:val="48"/>
                    </w:rPr>
                    <w:t>The snapshot of the bot</w:t>
                  </w:r>
                </w:p>
                <w:p w14:paraId="2EBEC7E8" w14:textId="77777777" w:rsidR="00987A15" w:rsidRPr="007839C2" w:rsidRDefault="00987A15" w:rsidP="00987A15"/>
              </w:tc>
            </w:tr>
          </w:tbl>
          <w:p w14:paraId="0E5CABEB" w14:textId="793C7F23" w:rsidR="00987A15" w:rsidRDefault="00987A15" w:rsidP="00987A15">
            <w:pPr>
              <w:ind w:left="720"/>
            </w:pPr>
            <w:r>
              <w:t xml:space="preserve">As we have used the SLACK platform it helped to be on the same page </w:t>
            </w:r>
            <w:r w:rsidRPr="009B7529">
              <w:t>and make decisions faster by bringing all of your work communication into one place</w:t>
            </w:r>
            <w:r>
              <w:t xml:space="preserve">. The Slack </w:t>
            </w:r>
            <w:r w:rsidR="00361271">
              <w:t>features:</w:t>
            </w:r>
            <w:r>
              <w:t xml:space="preserve"> </w:t>
            </w:r>
          </w:p>
          <w:p w14:paraId="143C03C8" w14:textId="42C44AE2" w:rsidR="00987A15" w:rsidRDefault="00987A15" w:rsidP="00987A15">
            <w:pPr>
              <w:ind w:left="720"/>
            </w:pPr>
          </w:p>
          <w:p w14:paraId="5D69C5FA" w14:textId="77777777" w:rsidR="00987A15" w:rsidRDefault="00987A15" w:rsidP="00987A15">
            <w:pPr>
              <w:ind w:left="720"/>
            </w:pPr>
          </w:p>
          <w:p w14:paraId="3DDCFC1C" w14:textId="184227F6" w:rsidR="00987A15" w:rsidRDefault="00987A15" w:rsidP="00987A15">
            <w:pPr>
              <w:ind w:left="720"/>
            </w:pPr>
            <w:r w:rsidRPr="009B7529">
              <w:rPr>
                <w:noProof/>
              </w:rPr>
              <w:drawing>
                <wp:inline distT="0" distB="0" distL="0" distR="0" wp14:anchorId="285C3D7C" wp14:editId="71C38DCB">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4"/>
                          <a:stretch>
                            <a:fillRect/>
                          </a:stretch>
                        </pic:blipFill>
                        <pic:spPr>
                          <a:xfrm>
                            <a:off x="0" y="0"/>
                            <a:ext cx="1632064" cy="1070596"/>
                          </a:xfrm>
                          <a:prstGeom prst="rect">
                            <a:avLst/>
                          </a:prstGeom>
                        </pic:spPr>
                      </pic:pic>
                    </a:graphicData>
                  </a:graphic>
                </wp:inline>
              </w:drawing>
            </w:r>
            <w:r w:rsidRPr="004C2F6F">
              <w:rPr>
                <w:noProof/>
              </w:rPr>
              <w:drawing>
                <wp:inline distT="0" distB="0" distL="0" distR="0" wp14:anchorId="6C48D24C" wp14:editId="40B8AC2A">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stretch>
                            <a:fillRect/>
                          </a:stretch>
                        </pic:blipFill>
                        <pic:spPr>
                          <a:xfrm>
                            <a:off x="0" y="0"/>
                            <a:ext cx="1749549" cy="1123654"/>
                          </a:xfrm>
                          <a:prstGeom prst="rect">
                            <a:avLst/>
                          </a:prstGeom>
                        </pic:spPr>
                      </pic:pic>
                    </a:graphicData>
                  </a:graphic>
                </wp:inline>
              </w:drawing>
            </w:r>
            <w:r w:rsidRPr="009C1D69">
              <w:rPr>
                <w:noProof/>
              </w:rPr>
              <w:drawing>
                <wp:inline distT="0" distB="0" distL="0" distR="0" wp14:anchorId="07B19928" wp14:editId="434D5B76">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96"/>
                          <a:stretch>
                            <a:fillRect/>
                          </a:stretch>
                        </pic:blipFill>
                        <pic:spPr>
                          <a:xfrm>
                            <a:off x="0" y="0"/>
                            <a:ext cx="2597313" cy="984901"/>
                          </a:xfrm>
                          <a:prstGeom prst="rect">
                            <a:avLst/>
                          </a:prstGeom>
                        </pic:spPr>
                      </pic:pic>
                    </a:graphicData>
                  </a:graphic>
                </wp:inline>
              </w:drawing>
            </w:r>
          </w:p>
          <w:p w14:paraId="61C0946A" w14:textId="39417969" w:rsidR="00987A15" w:rsidRDefault="00987A15" w:rsidP="00987A15">
            <w:pPr>
              <w:ind w:left="720"/>
            </w:pPr>
          </w:p>
          <w:p w14:paraId="340A82F8" w14:textId="77777777" w:rsidR="00987A15" w:rsidRDefault="00987A15" w:rsidP="00987A15">
            <w:pPr>
              <w:ind w:left="720"/>
            </w:pPr>
          </w:p>
          <w:p w14:paraId="124F437B" w14:textId="34CF59E5" w:rsidR="00987A15" w:rsidRDefault="00987A15" w:rsidP="00987A15">
            <w:pPr>
              <w:ind w:left="720"/>
            </w:pPr>
            <w:r>
              <w:t>THE SAFEBOT in action (cross platform) :</w:t>
            </w:r>
          </w:p>
          <w:p w14:paraId="05DC81EE" w14:textId="77777777" w:rsidR="00987A15" w:rsidRDefault="00987A15" w:rsidP="00987A15"/>
          <w:p w14:paraId="77713C6F" w14:textId="332FC657" w:rsidR="00987A15" w:rsidRPr="004048B0" w:rsidRDefault="00987A15" w:rsidP="00987A15">
            <w:pPr>
              <w:ind w:left="720"/>
            </w:pPr>
            <w:r w:rsidRPr="0059490F">
              <w:rPr>
                <w:noProof/>
              </w:rPr>
              <w:drawing>
                <wp:inline distT="0" distB="0" distL="0" distR="0" wp14:anchorId="09BAA619" wp14:editId="1ED2A67F">
                  <wp:extent cx="6757035" cy="4260850"/>
                  <wp:effectExtent l="0" t="0" r="5715" b="635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97"/>
                          <a:stretch>
                            <a:fillRect/>
                          </a:stretch>
                        </pic:blipFill>
                        <pic:spPr>
                          <a:xfrm>
                            <a:off x="0" y="0"/>
                            <a:ext cx="6757035" cy="4260850"/>
                          </a:xfrm>
                          <a:prstGeom prst="rect">
                            <a:avLst/>
                          </a:prstGeom>
                        </pic:spPr>
                      </pic:pic>
                    </a:graphicData>
                  </a:graphic>
                </wp:inline>
              </w:drawing>
            </w:r>
          </w:p>
          <w:p w14:paraId="4E285846" w14:textId="5A5E16C0" w:rsidR="00987A15" w:rsidRDefault="00190FA0" w:rsidP="00987A15">
            <w:r w:rsidRPr="00190FA0">
              <w:rPr>
                <w:noProof/>
              </w:rPr>
              <w:lastRenderedPageBreak/>
              <mc:AlternateContent>
                <mc:Choice Requires="wpg">
                  <w:drawing>
                    <wp:anchor distT="0" distB="0" distL="114300" distR="114300" simplePos="0" relativeHeight="251683328" behindDoc="0" locked="0" layoutInCell="1" allowOverlap="1" wp14:anchorId="2E91DDEE" wp14:editId="53724419">
                      <wp:simplePos x="0" y="0"/>
                      <wp:positionH relativeFrom="column">
                        <wp:posOffset>-5080</wp:posOffset>
                      </wp:positionH>
                      <wp:positionV relativeFrom="paragraph">
                        <wp:posOffset>3455670</wp:posOffset>
                      </wp:positionV>
                      <wp:extent cx="11182363" cy="5007623"/>
                      <wp:effectExtent l="0" t="19050" r="19050" b="2540"/>
                      <wp:wrapNone/>
                      <wp:docPr id="58" name="Group 10"/>
                      <wp:cNvGraphicFramePr/>
                      <a:graphic xmlns:a="http://schemas.openxmlformats.org/drawingml/2006/main">
                        <a:graphicData uri="http://schemas.microsoft.com/office/word/2010/wordprocessingGroup">
                          <wpg:wgp>
                            <wpg:cNvGrpSpPr/>
                            <wpg:grpSpPr>
                              <a:xfrm>
                                <a:off x="0" y="0"/>
                                <a:ext cx="11182363" cy="5007623"/>
                                <a:chOff x="-13" y="0"/>
                                <a:chExt cx="10312413" cy="5075001"/>
                              </a:xfrm>
                            </wpg:grpSpPr>
                            <wps:wsp>
                              <wps:cNvPr id="59" name="Straight Connector 59"/>
                              <wps:cNvCnPr>
                                <a:cxnSpLocks/>
                              </wps:cNvCnPr>
                              <wps:spPr>
                                <a:xfrm>
                                  <a:off x="0" y="0"/>
                                  <a:ext cx="1031240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 name="Picture 62"/>
                                <pic:cNvPicPr>
                                  <a:picLocks noChangeAspect="1"/>
                                </pic:cNvPicPr>
                              </pic:nvPicPr>
                              <pic:blipFill>
                                <a:blip r:embed="rId98"/>
                                <a:stretch>
                                  <a:fillRect/>
                                </a:stretch>
                              </pic:blipFill>
                              <pic:spPr>
                                <a:xfrm>
                                  <a:off x="-11" y="14664"/>
                                  <a:ext cx="6248340" cy="3985598"/>
                                </a:xfrm>
                                <a:prstGeom prst="rect">
                                  <a:avLst/>
                                </a:prstGeom>
                              </pic:spPr>
                            </pic:pic>
                            <pic:pic xmlns:pic="http://schemas.openxmlformats.org/drawingml/2006/picture">
                              <pic:nvPicPr>
                                <pic:cNvPr id="63" name="Picture 63"/>
                                <pic:cNvPicPr>
                                  <a:picLocks noChangeAspect="1"/>
                                </pic:cNvPicPr>
                              </pic:nvPicPr>
                              <pic:blipFill>
                                <a:blip r:embed="rId99"/>
                                <a:stretch>
                                  <a:fillRect/>
                                </a:stretch>
                              </pic:blipFill>
                              <pic:spPr>
                                <a:xfrm>
                                  <a:off x="-13" y="3986672"/>
                                  <a:ext cx="6248343" cy="363487"/>
                                </a:xfrm>
                                <a:prstGeom prst="rect">
                                  <a:avLst/>
                                </a:prstGeom>
                              </pic:spPr>
                            </pic:pic>
                            <pic:pic xmlns:pic="http://schemas.openxmlformats.org/drawingml/2006/picture">
                              <pic:nvPicPr>
                                <pic:cNvPr id="128" name="Picture 128"/>
                                <pic:cNvPicPr>
                                  <a:picLocks noChangeAspect="1"/>
                                </pic:cNvPicPr>
                              </pic:nvPicPr>
                              <pic:blipFill>
                                <a:blip r:embed="rId100"/>
                                <a:stretch>
                                  <a:fillRect/>
                                </a:stretch>
                              </pic:blipFill>
                              <pic:spPr>
                                <a:xfrm>
                                  <a:off x="-13" y="4350250"/>
                                  <a:ext cx="6248343" cy="7247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3135D" id="Group 10" o:spid="_x0000_s1026" style="position:absolute;margin-left:-.4pt;margin-top:272.1pt;width:880.5pt;height:394.3pt;z-index:251683328;mso-width-relative:margin;mso-height-relative:margin" coordorigin="" coordsize="103124,5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">
                      <v:line id="Straight Connector 59" o:spid="_x0000_s1027" style="position:absolute;visibility:visible;mso-wrap-style:square" from="0,0" to="10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" strokecolor="#323e4f [2415]" strokeweight="2.25pt">
                        <v:stroke joinstyle="miter"/>
                        <o:lock v:ext="edit" shapetype="f"/>
                      </v:line>
                      <v:shape id="Picture 62" o:spid="_x0000_s1028" type="#_x0000_t75" style="position:absolute;top:146;width:62483;height:3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">
                        <v:imagedata r:id="rId101" o:title=""/>
                      </v:shape>
                      <v:shape id="Picture 63" o:spid="_x0000_s1029" type="#_x0000_t75" style="position:absolute;top:39866;width:62483;height: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">
                        <v:imagedata r:id="rId102" o:title=""/>
                      </v:shape>
                      <v:shape id="Picture 128" o:spid="_x0000_s1030" type="#_x0000_t75" style="position:absolute;top:43502;width:62483;height: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">
                        <v:imagedata r:id="rId103" o:title=""/>
                      </v:shape>
                    </v:group>
                  </w:pict>
                </mc:Fallback>
              </mc:AlternateContent>
            </w:r>
            <w:r w:rsidR="00DA536F" w:rsidRPr="00DA536F">
              <w:rPr>
                <w:noProof/>
              </w:rPr>
              <w:drawing>
                <wp:inline distT="0" distB="0" distL="0" distR="0" wp14:anchorId="163710B7" wp14:editId="47D9A6CF">
                  <wp:extent cx="6769100" cy="3451225"/>
                  <wp:effectExtent l="0" t="0" r="0" b="0"/>
                  <wp:docPr id="45" name="Picture 2">
                    <a:extLst xmlns:a="http://schemas.openxmlformats.org/drawingml/2006/main">
                      <a:ext uri="{FF2B5EF4-FFF2-40B4-BE49-F238E27FC236}">
                        <a16:creationId xmlns:a16="http://schemas.microsoft.com/office/drawing/2014/main" id="{C8058A81-41DB-45BA-942A-FD88FCEFF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058A81-41DB-45BA-942A-FD88FCEFF077}"/>
                              </a:ext>
                            </a:extLst>
                          </pic:cNvPr>
                          <pic:cNvPicPr>
                            <a:picLocks noChangeAspect="1"/>
                          </pic:cNvPicPr>
                        </pic:nvPicPr>
                        <pic:blipFill>
                          <a:blip r:embed="rId104"/>
                          <a:stretch>
                            <a:fillRect/>
                          </a:stretch>
                        </pic:blipFill>
                        <pic:spPr>
                          <a:xfrm>
                            <a:off x="0" y="0"/>
                            <a:ext cx="6769100" cy="3451225"/>
                          </a:xfrm>
                          <a:prstGeom prst="rect">
                            <a:avLst/>
                          </a:prstGeom>
                        </pic:spPr>
                      </pic:pic>
                    </a:graphicData>
                  </a:graphic>
                </wp:inline>
              </w:drawing>
            </w:r>
          </w:p>
          <w:p w14:paraId="7CCF4945" w14:textId="10A87827" w:rsidR="00987A15" w:rsidRDefault="00987A15" w:rsidP="00987A15"/>
          <w:p w14:paraId="373AE616" w14:textId="7CEC556D" w:rsidR="00987A15" w:rsidRDefault="00987A15" w:rsidP="00987A15"/>
          <w:p w14:paraId="12E56A66" w14:textId="043B2943" w:rsidR="00190FA0" w:rsidRDefault="00190FA0" w:rsidP="00987A15"/>
          <w:p w14:paraId="32A8E348" w14:textId="14240B30" w:rsidR="00190FA0" w:rsidRDefault="00190FA0" w:rsidP="00987A15"/>
          <w:p w14:paraId="45CDF599" w14:textId="0953BB2A" w:rsidR="00190FA0" w:rsidRDefault="00190FA0" w:rsidP="00987A15"/>
          <w:p w14:paraId="6C3FDFCB" w14:textId="69796F05" w:rsidR="00190FA0" w:rsidRDefault="00190FA0" w:rsidP="00987A15"/>
          <w:p w14:paraId="72A511D1" w14:textId="41A97A8F" w:rsidR="00190FA0" w:rsidRDefault="00190FA0" w:rsidP="00987A15"/>
          <w:p w14:paraId="1DCF8EB4" w14:textId="3EA23F32" w:rsidR="00190FA0" w:rsidRDefault="00190FA0" w:rsidP="00987A15"/>
          <w:p w14:paraId="715F36A8" w14:textId="6CC0AE89" w:rsidR="00190FA0" w:rsidRDefault="00190FA0" w:rsidP="00987A15"/>
          <w:p w14:paraId="36F4A000" w14:textId="61AAFEEF" w:rsidR="00190FA0" w:rsidRDefault="00190FA0" w:rsidP="00987A15"/>
          <w:p w14:paraId="7802F5FB" w14:textId="24A39240" w:rsidR="00190FA0" w:rsidRDefault="00190FA0" w:rsidP="00987A15"/>
          <w:p w14:paraId="322E62AA" w14:textId="388BDD30" w:rsidR="00190FA0" w:rsidRDefault="00190FA0" w:rsidP="00987A15"/>
          <w:p w14:paraId="68B15493" w14:textId="760678F2" w:rsidR="00190FA0" w:rsidRDefault="00190FA0" w:rsidP="00987A15"/>
          <w:p w14:paraId="715ACB2E" w14:textId="433199DF" w:rsidR="00190FA0" w:rsidRDefault="00190FA0" w:rsidP="00987A15"/>
          <w:p w14:paraId="60E8EB15" w14:textId="628F741F" w:rsidR="00190FA0" w:rsidRDefault="00190FA0" w:rsidP="00987A15"/>
          <w:p w14:paraId="3466ADE4" w14:textId="6229DB7E" w:rsidR="00190FA0" w:rsidRDefault="00190FA0" w:rsidP="00987A15"/>
          <w:p w14:paraId="7AD65E8A" w14:textId="0CF5D84F" w:rsidR="00190FA0" w:rsidRDefault="00190FA0" w:rsidP="00987A15"/>
          <w:p w14:paraId="4E78120F" w14:textId="6F59AE9A" w:rsidR="00190FA0" w:rsidRDefault="00190FA0" w:rsidP="00987A15"/>
          <w:p w14:paraId="5E8C2C06" w14:textId="4281D98A" w:rsidR="00190FA0" w:rsidRDefault="00190FA0" w:rsidP="00987A15"/>
          <w:p w14:paraId="0A836A8A" w14:textId="6E9AD6B8" w:rsidR="00190FA0" w:rsidRDefault="00190FA0" w:rsidP="00987A15"/>
          <w:p w14:paraId="452C3F96" w14:textId="4D904950" w:rsidR="00190FA0" w:rsidRDefault="00190FA0" w:rsidP="00987A15"/>
          <w:p w14:paraId="33596A83" w14:textId="08580560" w:rsidR="00190FA0" w:rsidRDefault="00190FA0" w:rsidP="00987A15"/>
          <w:p w14:paraId="33D2E8ED" w14:textId="3D3E96A7" w:rsidR="00190FA0" w:rsidRDefault="00190FA0" w:rsidP="00987A15"/>
          <w:p w14:paraId="2526543E" w14:textId="4A7AA49E" w:rsidR="00190FA0" w:rsidRDefault="00190FA0" w:rsidP="00987A15"/>
          <w:p w14:paraId="19DA8348" w14:textId="77777777" w:rsidR="00190FA0" w:rsidRDefault="00190FA0" w:rsidP="00987A15"/>
          <w:p w14:paraId="6999A3F2" w14:textId="208DDED7" w:rsidR="00987A15" w:rsidRDefault="00987A15" w:rsidP="00987A15"/>
          <w:p w14:paraId="46335F78" w14:textId="77777777" w:rsidR="00987A15" w:rsidRDefault="00987A15" w:rsidP="00987A15"/>
          <w:p w14:paraId="3BE24F4B" w14:textId="77777777" w:rsidR="00987A15" w:rsidRDefault="00987A15" w:rsidP="00987A15"/>
          <w:p w14:paraId="7408BBC5" w14:textId="77777777" w:rsidR="00987A15" w:rsidRDefault="00987A15" w:rsidP="00987A15"/>
          <w:p w14:paraId="0E18785E" w14:textId="2DD7E911" w:rsidR="00987A15" w:rsidRDefault="00987A15" w:rsidP="00987A15"/>
          <w:p w14:paraId="5BCE751B" w14:textId="77777777" w:rsidR="00987A15" w:rsidRDefault="00987A15" w:rsidP="00987A15"/>
          <w:p w14:paraId="1A6F672D" w14:textId="77777777" w:rsidR="00987A15" w:rsidRDefault="00987A15" w:rsidP="00987A15"/>
          <w:p w14:paraId="3ED5DF12" w14:textId="77777777" w:rsidR="00987A15" w:rsidRDefault="00987A15" w:rsidP="00987A15"/>
          <w:tbl>
            <w:tblPr>
              <w:tblStyle w:val="PlainTable4"/>
              <w:tblW w:w="0" w:type="auto"/>
              <w:tblLook w:val="0600" w:firstRow="0" w:lastRow="0" w:firstColumn="0" w:lastColumn="0" w:noHBand="1" w:noVBand="1"/>
            </w:tblPr>
            <w:tblGrid>
              <w:gridCol w:w="7780"/>
            </w:tblGrid>
            <w:tr w:rsidR="0043454B" w:rsidRPr="004048B0" w14:paraId="00D1A40E" w14:textId="77777777" w:rsidTr="00004FCB">
              <w:trPr>
                <w:trHeight w:val="454"/>
              </w:trPr>
              <w:tc>
                <w:tcPr>
                  <w:tcW w:w="7780" w:type="dxa"/>
                </w:tcPr>
                <w:p w14:paraId="12A28B96" w14:textId="3071F153" w:rsidR="0043454B" w:rsidRPr="004048B0" w:rsidRDefault="0043454B" w:rsidP="0043454B">
                  <w:r w:rsidRPr="004048B0">
                    <w:rPr>
                      <w:noProof/>
                      <w:lang w:eastAsia="en-AU"/>
                    </w:rPr>
                    <w:lastRenderedPageBreak/>
                    <w:drawing>
                      <wp:inline distT="0" distB="0" distL="0" distR="0" wp14:anchorId="700F3E6F" wp14:editId="3FB53C93">
                        <wp:extent cx="2286000" cy="222740"/>
                        <wp:effectExtent l="0" t="0" r="0" b="6350"/>
                        <wp:docPr id="41" name="Graphic 4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3454B" w:rsidRPr="007839C2" w14:paraId="51561FD0" w14:textId="77777777" w:rsidTr="00004FCB">
              <w:trPr>
                <w:trHeight w:val="1515"/>
              </w:trPr>
              <w:tc>
                <w:tcPr>
                  <w:tcW w:w="7780" w:type="dxa"/>
                </w:tcPr>
                <w:p w14:paraId="058F6729" w14:textId="7413214E" w:rsidR="0043454B" w:rsidRDefault="0043454B" w:rsidP="0043454B">
                  <w:pPr>
                    <w:pStyle w:val="Heading2"/>
                    <w:outlineLvl w:val="1"/>
                    <w:rPr>
                      <w:sz w:val="48"/>
                      <w:szCs w:val="48"/>
                    </w:rPr>
                  </w:pPr>
                  <w:r>
                    <w:rPr>
                      <w:sz w:val="48"/>
                      <w:szCs w:val="48"/>
                    </w:rPr>
                    <w:t>deployment strategy</w:t>
                  </w:r>
                </w:p>
                <w:p w14:paraId="65A9CFE3" w14:textId="43C2386A" w:rsidR="0043454B" w:rsidRDefault="0043454B" w:rsidP="0043454B"/>
                <w:p w14:paraId="13A972F2" w14:textId="6DB89725" w:rsidR="0043454B" w:rsidRDefault="0043454B" w:rsidP="0043454B">
                  <w:r>
                    <w:t>The complete architecture has been executed from a local test environment.</w:t>
                  </w:r>
                </w:p>
                <w:p w14:paraId="2FAB7894" w14:textId="10CB7E79" w:rsidR="00BB70AB" w:rsidRDefault="00BB70AB" w:rsidP="0043454B">
                  <w:r>
                    <w:t xml:space="preserve">Hence some of the below mentioned action </w:t>
                  </w:r>
                  <w:r w:rsidR="00496826">
                    <w:t>must</w:t>
                  </w:r>
                  <w:r>
                    <w:t xml:space="preserve"> be performed to be able to make the flow running:</w:t>
                  </w:r>
                </w:p>
                <w:p w14:paraId="0DAB3384" w14:textId="09461A2D" w:rsidR="00BB70AB" w:rsidRDefault="00BB70AB" w:rsidP="0043454B"/>
                <w:p w14:paraId="35797CA4" w14:textId="3CAA2A18" w:rsidR="00BB70AB" w:rsidRDefault="00620791" w:rsidP="007F603A">
                  <w:pPr>
                    <w:pStyle w:val="ListParagraph"/>
                    <w:numPr>
                      <w:ilvl w:val="0"/>
                      <w:numId w:val="29"/>
                    </w:numPr>
                  </w:pPr>
                  <w:r w:rsidRPr="007A780C">
                    <w:rPr>
                      <w:noProof/>
                    </w:rPr>
                    <w:drawing>
                      <wp:anchor distT="0" distB="0" distL="114300" distR="114300" simplePos="0" relativeHeight="251680256" behindDoc="0" locked="0" layoutInCell="1" allowOverlap="1" wp14:anchorId="5B920ECC" wp14:editId="69AEB5E4">
                        <wp:simplePos x="0" y="0"/>
                        <wp:positionH relativeFrom="column">
                          <wp:posOffset>5134610</wp:posOffset>
                        </wp:positionH>
                        <wp:positionV relativeFrom="paragraph">
                          <wp:posOffset>201295</wp:posOffset>
                        </wp:positionV>
                        <wp:extent cx="831850" cy="2719070"/>
                        <wp:effectExtent l="0" t="0" r="635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831850" cy="2719070"/>
                                </a:xfrm>
                                <a:prstGeom prst="rect">
                                  <a:avLst/>
                                </a:prstGeom>
                              </pic:spPr>
                            </pic:pic>
                          </a:graphicData>
                        </a:graphic>
                        <wp14:sizeRelH relativeFrom="margin">
                          <wp14:pctWidth>0</wp14:pctWidth>
                        </wp14:sizeRelH>
                        <wp14:sizeRelV relativeFrom="margin">
                          <wp14:pctHeight>0</wp14:pctHeight>
                        </wp14:sizeRelV>
                      </wp:anchor>
                    </w:drawing>
                  </w:r>
                  <w:r w:rsidR="00BB70AB">
                    <w:t xml:space="preserve">Setting up local RASA </w:t>
                  </w:r>
                  <w:r>
                    <w:t>Workspace:</w:t>
                  </w:r>
                </w:p>
                <w:p w14:paraId="460A6AC6" w14:textId="5A3E7DF2" w:rsidR="007A780C" w:rsidRDefault="007A780C" w:rsidP="007F603A">
                  <w:pPr>
                    <w:pStyle w:val="ListParagraph"/>
                    <w:numPr>
                      <w:ilvl w:val="0"/>
                      <w:numId w:val="30"/>
                    </w:numPr>
                  </w:pPr>
                  <w:r>
                    <w:t>RASA has very good docs to help you set the framework. The process is well explained in the below link.</w:t>
                  </w:r>
                </w:p>
                <w:p w14:paraId="20BD667F" w14:textId="7ACF95F7" w:rsidR="007A780C" w:rsidRDefault="00A90372" w:rsidP="007A780C">
                  <w:pPr>
                    <w:pStyle w:val="ListParagraph"/>
                    <w:ind w:left="1440"/>
                  </w:pPr>
                  <w:hyperlink r:id="rId106" w:history="1">
                    <w:r w:rsidR="007A780C" w:rsidRPr="00E87F7A">
                      <w:rPr>
                        <w:rStyle w:val="Hyperlink"/>
                      </w:rPr>
                      <w:t>https://rasa.com/docs/rasa/installation/</w:t>
                    </w:r>
                  </w:hyperlink>
                </w:p>
                <w:p w14:paraId="31722805" w14:textId="2406B7AA" w:rsidR="007A780C" w:rsidRDefault="007A780C" w:rsidP="007F603A">
                  <w:pPr>
                    <w:pStyle w:val="ListParagraph"/>
                    <w:numPr>
                      <w:ilvl w:val="0"/>
                      <w:numId w:val="30"/>
                    </w:numPr>
                  </w:pPr>
                  <w:r>
                    <w:t>Once installed RASA X can be launch to setup you first level of intents.</w:t>
                  </w:r>
                </w:p>
                <w:p w14:paraId="6540E928" w14:textId="675CBA24" w:rsidR="007A780C" w:rsidRDefault="007A780C" w:rsidP="007F603A">
                  <w:pPr>
                    <w:pStyle w:val="ListParagraph"/>
                    <w:numPr>
                      <w:ilvl w:val="0"/>
                      <w:numId w:val="30"/>
                    </w:numPr>
                  </w:pPr>
                  <w:r>
                    <w:t>RASA X can be installed in local mode, server mode, by docker compose or by helm chart.</w:t>
                  </w:r>
                </w:p>
                <w:p w14:paraId="2BAF6F6D" w14:textId="3EC31C88" w:rsidR="007A780C" w:rsidRDefault="007A780C" w:rsidP="007A780C">
                  <w:pPr>
                    <w:pStyle w:val="ListParagraph"/>
                    <w:ind w:left="1440"/>
                  </w:pPr>
                  <w:r>
                    <w:t xml:space="preserve">The guide is there in the below </w:t>
                  </w:r>
                  <w:r w:rsidR="00620791">
                    <w:t>link:</w:t>
                  </w:r>
                </w:p>
                <w:p w14:paraId="214EA717" w14:textId="30192939" w:rsidR="007A780C" w:rsidRDefault="00A90372" w:rsidP="007A780C">
                  <w:pPr>
                    <w:pStyle w:val="ListParagraph"/>
                    <w:ind w:left="1440"/>
                  </w:pPr>
                  <w:hyperlink r:id="rId107" w:history="1">
                    <w:r w:rsidR="007A780C" w:rsidRPr="00E87F7A">
                      <w:rPr>
                        <w:rStyle w:val="Hyperlink"/>
                      </w:rPr>
                      <w:t>https://rasa.com/docs/rasa-x/installation-and-setup/installation-guide</w:t>
                    </w:r>
                  </w:hyperlink>
                </w:p>
                <w:p w14:paraId="4D269825" w14:textId="1E097391" w:rsidR="007A780C" w:rsidRDefault="007A780C" w:rsidP="007F603A">
                  <w:pPr>
                    <w:pStyle w:val="ListParagraph"/>
                    <w:numPr>
                      <w:ilvl w:val="0"/>
                      <w:numId w:val="30"/>
                    </w:numPr>
                  </w:pPr>
                  <w:r>
                    <w:t xml:space="preserve">RASA has got </w:t>
                  </w:r>
                  <w:r w:rsidR="00620791">
                    <w:t>its</w:t>
                  </w:r>
                  <w:r>
                    <w:t xml:space="preserve"> own UI once setup is done to be able to handle all the </w:t>
                  </w:r>
                  <w:r w:rsidR="00620791">
                    <w:t>intent,</w:t>
                  </w:r>
                  <w:r>
                    <w:t xml:space="preserve"> setting an configuration at finger tips.</w:t>
                  </w:r>
                </w:p>
                <w:p w14:paraId="120A0A90" w14:textId="7845BAB8" w:rsidR="007A780C" w:rsidRDefault="007A780C" w:rsidP="007F603A">
                  <w:pPr>
                    <w:pStyle w:val="ListParagraph"/>
                    <w:numPr>
                      <w:ilvl w:val="0"/>
                      <w:numId w:val="30"/>
                    </w:numPr>
                  </w:pPr>
                  <w:r>
                    <w:t xml:space="preserve">The manual </w:t>
                  </w:r>
                  <w:r w:rsidR="00B87A96">
                    <w:t>is</w:t>
                  </w:r>
                  <w:r>
                    <w:t xml:space="preserve"> also there can be done with the help of RASA Docs.</w:t>
                  </w:r>
                </w:p>
                <w:p w14:paraId="133C2AAB" w14:textId="2E13AAA8" w:rsidR="00B80CAC" w:rsidRDefault="00B80CAC" w:rsidP="007F603A">
                  <w:pPr>
                    <w:pStyle w:val="ListParagraph"/>
                    <w:numPr>
                      <w:ilvl w:val="0"/>
                      <w:numId w:val="30"/>
                    </w:numPr>
                  </w:pPr>
                  <w:r>
                    <w:t xml:space="preserve">Once done the RASA server can be started with </w:t>
                  </w:r>
                  <w:r w:rsidR="00B87A96">
                    <w:t>command:</w:t>
                  </w:r>
                </w:p>
                <w:p w14:paraId="54531595" w14:textId="3CFC02E0" w:rsidR="00B80CAC" w:rsidRDefault="00B80CAC" w:rsidP="00B80CAC">
                  <w:pPr>
                    <w:pStyle w:val="ListParagraph"/>
                    <w:ind w:left="1440"/>
                  </w:pPr>
                  <w:r>
                    <w:t>RASA RUN</w:t>
                  </w:r>
                </w:p>
                <w:p w14:paraId="362801E5" w14:textId="056DF6BC" w:rsidR="00B80CAC" w:rsidRDefault="00B80CAC" w:rsidP="007F603A">
                  <w:pPr>
                    <w:pStyle w:val="ListParagraph"/>
                    <w:numPr>
                      <w:ilvl w:val="0"/>
                      <w:numId w:val="30"/>
                    </w:numPr>
                  </w:pPr>
                  <w:r>
                    <w:t xml:space="preserve">The training needs to be done before and can be done with command </w:t>
                  </w:r>
                </w:p>
                <w:p w14:paraId="669F3527" w14:textId="0061375C" w:rsidR="00B80CAC" w:rsidRDefault="00B80CAC" w:rsidP="00B80CAC">
                  <w:pPr>
                    <w:pStyle w:val="ListParagraph"/>
                    <w:ind w:left="1440"/>
                  </w:pPr>
                  <w:r>
                    <w:t>RASA TRAIN</w:t>
                  </w:r>
                </w:p>
                <w:p w14:paraId="2C95871C" w14:textId="59D6071A" w:rsidR="00B80CAC" w:rsidRDefault="00B80CAC" w:rsidP="007F603A">
                  <w:pPr>
                    <w:pStyle w:val="ListParagraph"/>
                    <w:numPr>
                      <w:ilvl w:val="0"/>
                      <w:numId w:val="30"/>
                    </w:numPr>
                  </w:pPr>
                  <w:r>
                    <w:t>Now this step needs to be done once all the model training is complete and the RASA action and Flash API is ready to be started.</w:t>
                  </w:r>
                </w:p>
                <w:p w14:paraId="05A7B2AF" w14:textId="77777777" w:rsidR="007A780C" w:rsidRDefault="007A780C" w:rsidP="007A780C"/>
                <w:p w14:paraId="71A836F7" w14:textId="4A2EFE29" w:rsidR="00BB70AB" w:rsidRDefault="00D4197B" w:rsidP="007F603A">
                  <w:pPr>
                    <w:pStyle w:val="ListParagraph"/>
                    <w:numPr>
                      <w:ilvl w:val="0"/>
                      <w:numId w:val="29"/>
                    </w:numPr>
                  </w:pPr>
                  <w:r>
                    <w:rPr>
                      <w:noProof/>
                    </w:rPr>
                    <w:drawing>
                      <wp:anchor distT="0" distB="0" distL="114300" distR="114300" simplePos="0" relativeHeight="251681280" behindDoc="0" locked="0" layoutInCell="1" allowOverlap="1" wp14:anchorId="34FA3BA1" wp14:editId="2830E7F6">
                        <wp:simplePos x="0" y="0"/>
                        <wp:positionH relativeFrom="column">
                          <wp:posOffset>4722283</wp:posOffset>
                        </wp:positionH>
                        <wp:positionV relativeFrom="paragraph">
                          <wp:posOffset>93133</wp:posOffset>
                        </wp:positionV>
                        <wp:extent cx="2214392" cy="1611037"/>
                        <wp:effectExtent l="0" t="0" r="0"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392" cy="1611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0AB">
                    <w:t>Setting up the client server (NGOK)</w:t>
                  </w:r>
                </w:p>
                <w:p w14:paraId="0A44F575" w14:textId="138D1C9D" w:rsidR="007A780C" w:rsidRDefault="007A780C" w:rsidP="007F603A">
                  <w:pPr>
                    <w:pStyle w:val="ListParagraph"/>
                    <w:numPr>
                      <w:ilvl w:val="0"/>
                      <w:numId w:val="31"/>
                    </w:numPr>
                  </w:pPr>
                  <w:r>
                    <w:t>NGROK can be found in the below link which can be downloaded and started.</w:t>
                  </w:r>
                </w:p>
                <w:p w14:paraId="78801379" w14:textId="035EF6BE" w:rsidR="007A780C" w:rsidRDefault="00A90372" w:rsidP="007A780C">
                  <w:pPr>
                    <w:pStyle w:val="ListParagraph"/>
                    <w:ind w:left="1440"/>
                  </w:pPr>
                  <w:hyperlink r:id="rId109" w:history="1">
                    <w:r w:rsidR="00E76D8B" w:rsidRPr="00E87F7A">
                      <w:rPr>
                        <w:rStyle w:val="Hyperlink"/>
                      </w:rPr>
                      <w:t>https://ngrok.com/download</w:t>
                    </w:r>
                  </w:hyperlink>
                </w:p>
                <w:p w14:paraId="3F8634B1" w14:textId="2314B0AB" w:rsidR="00E76D8B" w:rsidRDefault="00E76D8B" w:rsidP="007F603A">
                  <w:pPr>
                    <w:pStyle w:val="ListParagraph"/>
                    <w:numPr>
                      <w:ilvl w:val="0"/>
                      <w:numId w:val="31"/>
                    </w:numPr>
                  </w:pPr>
                  <w:r>
                    <w:t>The NGROK runs in CMD environment.</w:t>
                  </w:r>
                  <w:r w:rsidR="00D636B1">
                    <w:t xml:space="preserve"> </w:t>
                  </w:r>
                </w:p>
                <w:p w14:paraId="5FA4196E" w14:textId="35D8C43A" w:rsidR="00E76D8B" w:rsidRDefault="00E76D8B" w:rsidP="007F603A">
                  <w:pPr>
                    <w:pStyle w:val="ListParagraph"/>
                    <w:numPr>
                      <w:ilvl w:val="0"/>
                      <w:numId w:val="31"/>
                    </w:numPr>
                  </w:pPr>
                  <w:r>
                    <w:t>Command:</w:t>
                  </w:r>
                </w:p>
                <w:p w14:paraId="4B900132" w14:textId="07035CC9" w:rsidR="00E76D8B" w:rsidRDefault="00E76D8B" w:rsidP="00E76D8B">
                  <w:pPr>
                    <w:pStyle w:val="ListParagraph"/>
                    <w:ind w:left="1440"/>
                  </w:pPr>
                  <w:r>
                    <w:t>NGROK HTTP 5005</w:t>
                  </w:r>
                </w:p>
                <w:p w14:paraId="2916B940" w14:textId="0D6F9DF3" w:rsidR="00E76D8B" w:rsidRDefault="00E76D8B" w:rsidP="00E76D8B">
                  <w:pPr>
                    <w:pStyle w:val="ListParagraph"/>
                    <w:ind w:left="1440"/>
                  </w:pPr>
                  <w:r>
                    <w:t>Where 5005 is the port on which the RASA server will be running.</w:t>
                  </w:r>
                </w:p>
                <w:p w14:paraId="5D6A8CAD" w14:textId="07C8E46B" w:rsidR="00D636B1" w:rsidRDefault="00D636B1" w:rsidP="007F603A">
                  <w:pPr>
                    <w:pStyle w:val="ListParagraph"/>
                    <w:numPr>
                      <w:ilvl w:val="0"/>
                      <w:numId w:val="31"/>
                    </w:numPr>
                  </w:pPr>
                  <w:r>
                    <w:t>NGRO</w:t>
                  </w:r>
                  <w:r w:rsidR="00D74C0E">
                    <w:t>K</w:t>
                  </w:r>
                  <w:r>
                    <w:t xml:space="preserve"> has got </w:t>
                  </w:r>
                  <w:r w:rsidR="00643931">
                    <w:t>its</w:t>
                  </w:r>
                  <w:r>
                    <w:t xml:space="preserve"> own debug window by which you can see the incoming requested received.</w:t>
                  </w:r>
                </w:p>
                <w:p w14:paraId="1B99A1CA" w14:textId="5782872E" w:rsidR="00D74C0E" w:rsidRDefault="00D74C0E" w:rsidP="007F603A">
                  <w:pPr>
                    <w:pStyle w:val="ListParagraph"/>
                    <w:numPr>
                      <w:ilvl w:val="0"/>
                      <w:numId w:val="31"/>
                    </w:numPr>
                  </w:pPr>
                  <w:r>
                    <w:t xml:space="preserve">These will help you to easily debug and find the root cause of the issue if you face </w:t>
                  </w:r>
                  <w:r w:rsidR="00620791">
                    <w:t>a</w:t>
                  </w:r>
                  <w:r>
                    <w:t xml:space="preserve"> problem understanding the connection.</w:t>
                  </w:r>
                </w:p>
                <w:p w14:paraId="4AAD4C64" w14:textId="45475E22" w:rsidR="00057159" w:rsidRDefault="00057159" w:rsidP="00057159"/>
                <w:p w14:paraId="109FABBF" w14:textId="2110177E" w:rsidR="00BB70AB" w:rsidRDefault="00BB70AB" w:rsidP="007F603A">
                  <w:pPr>
                    <w:pStyle w:val="ListParagraph"/>
                    <w:numPr>
                      <w:ilvl w:val="0"/>
                      <w:numId w:val="29"/>
                    </w:numPr>
                  </w:pPr>
                  <w:r>
                    <w:t>Setting up Rasa Action server</w:t>
                  </w:r>
                </w:p>
                <w:p w14:paraId="016205D5" w14:textId="77ADED8D" w:rsidR="00057159" w:rsidRDefault="00057159" w:rsidP="007F603A">
                  <w:pPr>
                    <w:pStyle w:val="ListParagraph"/>
                    <w:numPr>
                      <w:ilvl w:val="0"/>
                      <w:numId w:val="32"/>
                    </w:numPr>
                  </w:pPr>
                  <w:r>
                    <w:t xml:space="preserve">There is provision in RASA to use external hooks to receive information </w:t>
                  </w:r>
                  <w:r w:rsidR="00DD126A">
                    <w:t>e.g.,</w:t>
                  </w:r>
                  <w:r>
                    <w:t xml:space="preserve"> plugin external APIs or to perform special actions which is not possible via RASA NLU.</w:t>
                  </w:r>
                </w:p>
                <w:p w14:paraId="462741A2" w14:textId="0B2C7034" w:rsidR="00D4197B" w:rsidRDefault="00D4197B" w:rsidP="007F603A">
                  <w:pPr>
                    <w:pStyle w:val="ListParagraph"/>
                    <w:numPr>
                      <w:ilvl w:val="0"/>
                      <w:numId w:val="32"/>
                    </w:numPr>
                  </w:pPr>
                  <w:r>
                    <w:t xml:space="preserve">We have use external </w:t>
                  </w:r>
                  <w:r w:rsidR="00DD126A">
                    <w:t>model:</w:t>
                  </w:r>
                  <w:r>
                    <w:t xml:space="preserve"> </w:t>
                  </w:r>
                  <w:r w:rsidR="00656B88">
                    <w:t>F</w:t>
                  </w:r>
                  <w:r>
                    <w:t>astText to reach our goal along with some intervention</w:t>
                  </w:r>
                  <w:r w:rsidR="00337200">
                    <w:t>.</w:t>
                  </w:r>
                </w:p>
                <w:p w14:paraId="42D94179" w14:textId="2F7CC0DB" w:rsidR="00656B88" w:rsidRDefault="00656B88" w:rsidP="00656B88"/>
                <w:p w14:paraId="5FFF4C73" w14:textId="77777777" w:rsidR="00656B88" w:rsidRDefault="00656B88" w:rsidP="00656B88"/>
                <w:p w14:paraId="13BC220B" w14:textId="3B6AD9A7" w:rsidR="00057159" w:rsidRDefault="00057159" w:rsidP="00057159"/>
                <w:p w14:paraId="27DC52A0" w14:textId="6024CF23" w:rsidR="00BB70AB" w:rsidRDefault="00BB70AB" w:rsidP="007F603A">
                  <w:pPr>
                    <w:pStyle w:val="ListParagraph"/>
                    <w:numPr>
                      <w:ilvl w:val="0"/>
                      <w:numId w:val="29"/>
                    </w:numPr>
                  </w:pPr>
                  <w:r>
                    <w:lastRenderedPageBreak/>
                    <w:t>Setting up Flash API</w:t>
                  </w:r>
                </w:p>
                <w:p w14:paraId="7BA6A6F6" w14:textId="77777777" w:rsidR="009D6816" w:rsidRDefault="00656B88" w:rsidP="00656B88">
                  <w:pPr>
                    <w:pStyle w:val="ListParagraph"/>
                  </w:pPr>
                  <w:r>
                    <w:tab/>
                    <w:t xml:space="preserve"> </w:t>
                  </w:r>
                </w:p>
                <w:p w14:paraId="4AF377C0" w14:textId="13D8B50E" w:rsidR="00656B88" w:rsidRDefault="00656B88" w:rsidP="00656B88">
                  <w:pPr>
                    <w:pStyle w:val="ListParagraph"/>
                  </w:pPr>
                  <w:r>
                    <w:t>Install FastText</w:t>
                  </w:r>
                </w:p>
                <w:p w14:paraId="7945E4C7" w14:textId="77777777" w:rsidR="00656B88" w:rsidRDefault="00656B88" w:rsidP="00656B88">
                  <w:pPr>
                    <w:pStyle w:val="ListParagraph"/>
                  </w:pPr>
                </w:p>
                <w:p w14:paraId="096692F1" w14:textId="36AF8E23" w:rsidR="00656B88" w:rsidRDefault="00656B88" w:rsidP="00661C7F">
                  <w:pPr>
                    <w:pStyle w:val="ListParagraph"/>
                    <w:numPr>
                      <w:ilvl w:val="0"/>
                      <w:numId w:val="33"/>
                    </w:numPr>
                  </w:pPr>
                  <w:r>
                    <w:t>This is required as step 5 loads a saved FastText model for prediction</w:t>
                  </w:r>
                </w:p>
                <w:p w14:paraId="3F1FE9B6" w14:textId="77777777" w:rsidR="00656B88" w:rsidRDefault="00656B88" w:rsidP="00656B88">
                  <w:pPr>
                    <w:pStyle w:val="ListParagraph"/>
                  </w:pPr>
                </w:p>
                <w:p w14:paraId="4655D3DE" w14:textId="57CB3BF2" w:rsidR="00656B88" w:rsidRDefault="00656B88" w:rsidP="00656B88">
                  <w:pPr>
                    <w:pStyle w:val="ListParagraph"/>
                  </w:pPr>
                  <w:r>
                    <w:t>Install Flash</w:t>
                  </w:r>
                </w:p>
                <w:p w14:paraId="65ADC2F0" w14:textId="77777777" w:rsidR="00656B88" w:rsidRDefault="00656B88" w:rsidP="00656B88">
                  <w:pPr>
                    <w:pStyle w:val="ListParagraph"/>
                  </w:pPr>
                </w:p>
                <w:p w14:paraId="19FAD4BD" w14:textId="3C560744" w:rsidR="00656B88" w:rsidRDefault="00656B88" w:rsidP="00661C7F">
                  <w:pPr>
                    <w:pStyle w:val="ListParagraph"/>
                    <w:numPr>
                      <w:ilvl w:val="0"/>
                      <w:numId w:val="33"/>
                    </w:numPr>
                  </w:pPr>
                  <w:r>
                    <w:t>This is required as step 5 opens a port on http://127.0.0.1:5000/ to listen on incoming requests using Flash</w:t>
                  </w:r>
                </w:p>
                <w:p w14:paraId="46C01826" w14:textId="77777777" w:rsidR="00656B88" w:rsidRDefault="00656B88" w:rsidP="00656B88">
                  <w:pPr>
                    <w:pStyle w:val="ListParagraph"/>
                  </w:pPr>
                </w:p>
                <w:p w14:paraId="526B3A34" w14:textId="173753F8" w:rsidR="00656B88" w:rsidRDefault="00656B88" w:rsidP="00661C7F">
                  <w:pPr>
                    <w:pStyle w:val="ListParagraph"/>
                    <w:numPr>
                      <w:ilvl w:val="0"/>
                      <w:numId w:val="33"/>
                    </w:numPr>
                  </w:pPr>
                  <w:r>
                    <w:t>Set working directory in SafeBot_API_Pred_Multi.py or SafeBot_API_Pred_Multi.ipynb</w:t>
                  </w:r>
                  <w:r>
                    <w:tab/>
                  </w:r>
                </w:p>
                <w:p w14:paraId="76A4B2E8" w14:textId="77777777" w:rsidR="00656B88" w:rsidRDefault="00656B88" w:rsidP="00656B88">
                  <w:pPr>
                    <w:pStyle w:val="ListParagraph"/>
                  </w:pPr>
                </w:p>
                <w:p w14:paraId="27705C34" w14:textId="768B322B" w:rsidR="00656B88" w:rsidRDefault="00656B88" w:rsidP="00661C7F">
                  <w:pPr>
                    <w:pStyle w:val="ListParagraph"/>
                    <w:numPr>
                      <w:ilvl w:val="0"/>
                      <w:numId w:val="33"/>
                    </w:numPr>
                  </w:pPr>
                  <w:r>
                    <w:t xml:space="preserve">Copy safebot_multi.bin to the working </w:t>
                  </w:r>
                  <w:r w:rsidR="00361271">
                    <w:t>directory</w:t>
                  </w:r>
                  <w:r>
                    <w:t xml:space="preserve"> set in 3</w:t>
                  </w:r>
                  <w:r>
                    <w:tab/>
                  </w:r>
                </w:p>
                <w:p w14:paraId="1C8DFC5A" w14:textId="77777777" w:rsidR="00656B88" w:rsidRDefault="00656B88" w:rsidP="00656B88">
                  <w:pPr>
                    <w:pStyle w:val="ListParagraph"/>
                  </w:pPr>
                </w:p>
                <w:p w14:paraId="0E16CAC9" w14:textId="33A6B8E1" w:rsidR="00656B88" w:rsidRDefault="00656B88" w:rsidP="00661C7F">
                  <w:pPr>
                    <w:pStyle w:val="ListParagraph"/>
                    <w:numPr>
                      <w:ilvl w:val="0"/>
                      <w:numId w:val="33"/>
                    </w:numPr>
                  </w:pPr>
                  <w:r>
                    <w:t>Run SafeBot_API_Pred_Multi.py or SafeBot_API_Pred_Multi.ipynb</w:t>
                  </w:r>
                </w:p>
                <w:p w14:paraId="1B6E3C71" w14:textId="77777777" w:rsidR="00656B88" w:rsidRDefault="00656B88" w:rsidP="00656B88">
                  <w:pPr>
                    <w:pStyle w:val="ListParagraph"/>
                  </w:pPr>
                </w:p>
                <w:p w14:paraId="7F2B591D" w14:textId="45C95F6C" w:rsidR="00656B88" w:rsidRDefault="00656B88" w:rsidP="00661C7F">
                  <w:pPr>
                    <w:pStyle w:val="ListParagraph"/>
                    <w:numPr>
                      <w:ilvl w:val="0"/>
                      <w:numId w:val="33"/>
                    </w:numPr>
                  </w:pPr>
                  <w:r>
                    <w:t xml:space="preserve">This enables Rasa to pass the accident description by calling </w:t>
                  </w:r>
                  <w:hyperlink r:id="rId110" w:history="1">
                    <w:r w:rsidR="00661C7F" w:rsidRPr="002353E5">
                      <w:rPr>
                        <w:rStyle w:val="Hyperlink"/>
                      </w:rPr>
                      <w:t>http://127.0.0.1:5000/get_p_acc_lvl</w:t>
                    </w:r>
                  </w:hyperlink>
                  <w:r w:rsidR="00661C7F">
                    <w:t xml:space="preserve"> </w:t>
                  </w:r>
                  <w:r>
                    <w:t>and this API performs the prediction and returns the Accident level and Potential Accident Level</w:t>
                  </w:r>
                  <w:r w:rsidR="00661C7F">
                    <w:t xml:space="preserve"> </w:t>
                  </w:r>
                  <w:r>
                    <w:t>to Rasa through actions.py</w:t>
                  </w:r>
                </w:p>
                <w:p w14:paraId="0F2DFE6C" w14:textId="63D1C6FC" w:rsidR="00656B88" w:rsidRDefault="00656B88" w:rsidP="00656B88"/>
                <w:p w14:paraId="01CB8A7E" w14:textId="77777777" w:rsidR="00656B88" w:rsidRDefault="00656B88" w:rsidP="00656B88"/>
                <w:p w14:paraId="0AC947FA" w14:textId="1371D8EA" w:rsidR="00BB70AB" w:rsidRDefault="00BB70AB" w:rsidP="007F603A">
                  <w:pPr>
                    <w:pStyle w:val="ListParagraph"/>
                    <w:numPr>
                      <w:ilvl w:val="0"/>
                      <w:numId w:val="29"/>
                    </w:numPr>
                  </w:pPr>
                  <w:r>
                    <w:t>Setting up SLACK</w:t>
                  </w:r>
                </w:p>
                <w:p w14:paraId="119B3E36" w14:textId="5684EF69" w:rsidR="00920F4C" w:rsidRDefault="00920F4C" w:rsidP="00920F4C">
                  <w:pPr>
                    <w:pStyle w:val="ListParagraph"/>
                  </w:pPr>
                </w:p>
                <w:p w14:paraId="44E170ED" w14:textId="0922B8E5" w:rsidR="009D6816" w:rsidRDefault="009D6816" w:rsidP="00920F4C">
                  <w:pPr>
                    <w:pStyle w:val="ListParagraph"/>
                  </w:pPr>
                  <w:r>
                    <w:t>Slack can be setup using the instructions on the link below</w:t>
                  </w:r>
                </w:p>
                <w:p w14:paraId="141BE968" w14:textId="107FA1F7" w:rsidR="009D6816" w:rsidRDefault="00A90372" w:rsidP="00920F4C">
                  <w:pPr>
                    <w:pStyle w:val="ListParagraph"/>
                  </w:pPr>
                  <w:hyperlink r:id="rId111" w:history="1">
                    <w:r w:rsidR="009D6816" w:rsidRPr="00E94134">
                      <w:rPr>
                        <w:rStyle w:val="Hyperlink"/>
                      </w:rPr>
                      <w:t>https://rasa.com/docs/rasa/connectors/slack/</w:t>
                    </w:r>
                  </w:hyperlink>
                </w:p>
                <w:p w14:paraId="6C574168" w14:textId="0B7530EA" w:rsidR="009D6816" w:rsidRDefault="009D6816" w:rsidP="00920F4C">
                  <w:pPr>
                    <w:pStyle w:val="ListParagraph"/>
                  </w:pPr>
                </w:p>
                <w:p w14:paraId="50C1AC2F" w14:textId="77777777" w:rsidR="00337200" w:rsidRDefault="009D6816" w:rsidP="009D6816">
                  <w:pPr>
                    <w:pStyle w:val="ListParagraph"/>
                  </w:pPr>
                  <w:r>
                    <w:t xml:space="preserve">If you are using the default credentials that was used at demo time, then please make sure you are only updating the ‘Receiving Messages’ part in the link above, that is the web hook using NGROK. </w:t>
                  </w:r>
                </w:p>
                <w:p w14:paraId="69753A9A" w14:textId="630E6E3A" w:rsidR="000237A0" w:rsidRPr="007839C2" w:rsidRDefault="000237A0" w:rsidP="000237A0">
                  <w:pPr>
                    <w:pStyle w:val="ListParagraph"/>
                    <w:ind w:left="1440"/>
                  </w:pPr>
                </w:p>
              </w:tc>
            </w:tr>
            <w:tr w:rsidR="00057159" w:rsidRPr="007839C2" w14:paraId="7318FF89" w14:textId="77777777" w:rsidTr="00004FCB">
              <w:trPr>
                <w:trHeight w:val="1515"/>
              </w:trPr>
              <w:tc>
                <w:tcPr>
                  <w:tcW w:w="7780" w:type="dxa"/>
                </w:tcPr>
                <w:p w14:paraId="2DC17E5A" w14:textId="53705F02" w:rsidR="00337200" w:rsidRPr="00337200" w:rsidRDefault="00337200" w:rsidP="00337200"/>
              </w:tc>
            </w:tr>
            <w:tr w:rsidR="00E44A05" w:rsidRPr="007839C2" w14:paraId="3D1B0DC2" w14:textId="77777777" w:rsidTr="00004FCB">
              <w:trPr>
                <w:trHeight w:val="1515"/>
              </w:trPr>
              <w:tc>
                <w:tcPr>
                  <w:tcW w:w="7780" w:type="dxa"/>
                </w:tcPr>
                <w:p w14:paraId="561E1E06" w14:textId="77777777" w:rsidR="00E44A05" w:rsidRDefault="00E44A05" w:rsidP="00337200"/>
                <w:p w14:paraId="348BC8AC" w14:textId="77777777" w:rsidR="00E44A05" w:rsidRDefault="00E44A05" w:rsidP="00337200"/>
                <w:p w14:paraId="5E13234D" w14:textId="77777777" w:rsidR="00E44A05" w:rsidRDefault="00E44A05" w:rsidP="00337200"/>
                <w:p w14:paraId="2D77A526" w14:textId="77777777" w:rsidR="00E44A05" w:rsidRDefault="00E44A05" w:rsidP="00337200"/>
                <w:p w14:paraId="5206B17A" w14:textId="77777777" w:rsidR="00E44A05" w:rsidRDefault="00E44A05" w:rsidP="00337200"/>
                <w:p w14:paraId="7E13EA44" w14:textId="77777777" w:rsidR="00E44A05" w:rsidRDefault="00E44A05" w:rsidP="00337200"/>
                <w:p w14:paraId="2B15408C" w14:textId="77777777" w:rsidR="00E44A05" w:rsidRDefault="00E44A05" w:rsidP="00337200"/>
                <w:p w14:paraId="3D8BA336" w14:textId="77777777" w:rsidR="00E44A05" w:rsidRDefault="00E44A05" w:rsidP="00337200"/>
                <w:p w14:paraId="14884188" w14:textId="77777777" w:rsidR="00E44A05" w:rsidRDefault="00E44A05" w:rsidP="00337200"/>
                <w:p w14:paraId="17BAFEE7" w14:textId="77777777" w:rsidR="00E44A05" w:rsidRDefault="00E44A05" w:rsidP="00337200"/>
                <w:p w14:paraId="3C8107F5" w14:textId="4A46C331" w:rsidR="00E44A05" w:rsidRDefault="00E44A05" w:rsidP="00337200"/>
              </w:tc>
            </w:tr>
          </w:tbl>
          <w:p w14:paraId="384CFF05" w14:textId="55F95BB7" w:rsidR="00E675F5" w:rsidRPr="007C566A" w:rsidRDefault="00E675F5" w:rsidP="00DC1341"/>
        </w:tc>
      </w:tr>
      <w:tr w:rsidR="004A4C49" w:rsidRPr="004048B0" w14:paraId="455D1BBC" w14:textId="77777777" w:rsidTr="00F32B21">
        <w:trPr>
          <w:trHeight w:val="432"/>
        </w:trPr>
        <w:tc>
          <w:tcPr>
            <w:tcW w:w="10800" w:type="dxa"/>
          </w:tcPr>
          <w:p w14:paraId="08D3EDF9" w14:textId="1628EDAE"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65D4A2F1"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r w:rsidR="00361271">
              <w:rPr>
                <w:rFonts w:ascii="Segoe UI" w:hAnsi="Segoe UI" w:cs="Segoe UI"/>
                <w:sz w:val="21"/>
                <w:szCs w:val="21"/>
              </w:rPr>
              <w:t>large, labelled</w:t>
            </w:r>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28FD756"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back-propagated through the entire architecture and the pre-trained weights of the model are updated based on the new dataset.</w:t>
            </w:r>
          </w:p>
          <w:p w14:paraId="7A87941E"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Merity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63BF614B" w14:textId="3BA78601" w:rsidR="00527D5B" w:rsidRDefault="00527D5B" w:rsidP="006F1FB1">
            <w:pPr>
              <w:pStyle w:val="NormalWeb"/>
              <w:shd w:val="clear" w:color="auto" w:fill="FFFFFF"/>
              <w:spacing w:before="0" w:beforeAutospacing="0" w:after="240" w:afterAutospacing="0"/>
              <w:rPr>
                <w:rFonts w:ascii="Segoe UI" w:hAnsi="Segoe UI" w:cs="Segoe UI"/>
                <w:b/>
                <w:bCs/>
                <w:sz w:val="21"/>
                <w:szCs w:val="21"/>
              </w:rPr>
            </w:pPr>
          </w:p>
          <w:p w14:paraId="24CCB386" w14:textId="5C0FE961"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97915F0" w14:textId="654B8103"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CA12E5A" w14:textId="6E7BF98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1F964B" w14:textId="47D5793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397EEC5" w14:textId="56AFF9D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80FC99A" w14:textId="50B5EA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DEDE92C" w14:textId="5B173DEF"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AFEAE5" w14:textId="68D30A5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03407976" w14:textId="5B804CC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40E4EE0" w14:textId="13F4DD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3DDFC07" w14:textId="661A62F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D52C5EB" w14:textId="0B7F8059"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56B7DBF" w14:textId="77C3D0B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E29FB01" w14:textId="7777777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40046DA3" w14:textId="4D5725D4" w:rsidR="00527D5B" w:rsidRPr="004048B0" w:rsidRDefault="00527D5B" w:rsidP="00527D5B">
            <w:pPr>
              <w:rPr>
                <w:noProof/>
              </w:rPr>
            </w:pPr>
            <w:r w:rsidRPr="004048B0">
              <w:rPr>
                <w:noProof/>
                <w:lang w:eastAsia="en-AU"/>
              </w:rPr>
              <w:drawing>
                <wp:inline distT="0" distB="0" distL="0" distR="0" wp14:anchorId="13B0AF7D" wp14:editId="7C491477">
                  <wp:extent cx="2286000" cy="222740"/>
                  <wp:effectExtent l="0" t="0" r="0" b="6350"/>
                  <wp:docPr id="51" name="Graphic 5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5983DCDD" w14:textId="7D1F3423" w:rsidR="00527D5B" w:rsidRPr="0084296F" w:rsidRDefault="00527D5B" w:rsidP="00527D5B">
            <w:pPr>
              <w:rPr>
                <w:sz w:val="18"/>
                <w:szCs w:val="18"/>
              </w:rPr>
            </w:pPr>
            <w:r w:rsidRPr="0084296F">
              <w:rPr>
                <w:caps/>
                <w:spacing w:val="80"/>
                <w:sz w:val="52"/>
                <w:szCs w:val="52"/>
              </w:rPr>
              <w:t>Future work and enhancements</w:t>
            </w:r>
          </w:p>
          <w:p w14:paraId="5469768B" w14:textId="1B8F3400"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are also aware that the NLP models are typically shallower and thus require different ﬁne-tuning methods but again its the lack of sufficient labelled text dataset </w:t>
            </w:r>
          </w:p>
          <w:p w14:paraId="6CF5A822" w14:textId="4C3BCD37"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ve attempted to implement </w:t>
            </w:r>
            <w:r w:rsidR="000237A0" w:rsidRPr="00E44A05">
              <w:rPr>
                <w:rFonts w:ascii="Segoe UI" w:hAnsi="Segoe UI" w:cs="Segoe UI"/>
                <w:sz w:val="21"/>
                <w:szCs w:val="21"/>
              </w:rPr>
              <w:t>BIRT (</w:t>
            </w:r>
            <w:r w:rsidRPr="00E44A05">
              <w:rPr>
                <w:rFonts w:ascii="Segoe UI" w:hAnsi="Segoe UI" w:cs="Segoe UI"/>
                <w:sz w:val="21"/>
                <w:szCs w:val="21"/>
              </w:rPr>
              <w:t>Bidirectional Encoder Representations from Transformers</w:t>
            </w:r>
            <w:r w:rsidR="00361271" w:rsidRPr="00E44A05">
              <w:rPr>
                <w:rFonts w:ascii="Segoe UI" w:hAnsi="Segoe UI" w:cs="Segoe UI"/>
                <w:sz w:val="21"/>
                <w:szCs w:val="21"/>
              </w:rPr>
              <w:t>), SMOT</w:t>
            </w:r>
            <w:r w:rsidRPr="00E44A05">
              <w:rPr>
                <w:rFonts w:ascii="Segoe UI" w:hAnsi="Segoe UI" w:cs="Segoe UI"/>
                <w:sz w:val="21"/>
                <w:szCs w:val="21"/>
              </w:rPr>
              <w:t xml:space="preserve"> and Auto tuning with </w:t>
            </w:r>
            <w:r w:rsidR="00361271" w:rsidRPr="00E44A05">
              <w:rPr>
                <w:rFonts w:ascii="Segoe UI" w:hAnsi="Segoe UI" w:cs="Segoe UI"/>
                <w:sz w:val="21"/>
                <w:szCs w:val="21"/>
              </w:rPr>
              <w:t>Fast Text</w:t>
            </w:r>
            <w:r w:rsidRPr="00E44A05">
              <w:rPr>
                <w:rFonts w:ascii="Segoe UI" w:hAnsi="Segoe UI" w:cs="Segoe UI"/>
                <w:sz w:val="21"/>
                <w:szCs w:val="21"/>
              </w:rPr>
              <w:t xml:space="preserve"> to improve on the model performance.</w:t>
            </w:r>
          </w:p>
          <w:p w14:paraId="274000F0" w14:textId="6F022845" w:rsidR="00E44A05" w:rsidRPr="00E44A05" w:rsidRDefault="000237A0"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However,</w:t>
            </w:r>
            <w:r w:rsidR="00E44A05" w:rsidRPr="00E44A05">
              <w:rPr>
                <w:rFonts w:ascii="Segoe UI" w:hAnsi="Segoe UI" w:cs="Segoe UI"/>
                <w:sz w:val="21"/>
                <w:szCs w:val="21"/>
              </w:rPr>
              <w:t xml:space="preserve"> we have encountered few </w:t>
            </w:r>
            <w:r w:rsidR="00361271" w:rsidRPr="00E44A05">
              <w:rPr>
                <w:rFonts w:ascii="Segoe UI" w:hAnsi="Segoe UI" w:cs="Segoe UI"/>
                <w:sz w:val="21"/>
                <w:szCs w:val="21"/>
              </w:rPr>
              <w:t>roadblocks</w:t>
            </w:r>
            <w:r w:rsidR="00E44A05" w:rsidRPr="00E44A05">
              <w:rPr>
                <w:rFonts w:ascii="Segoe UI" w:hAnsi="Segoe UI" w:cs="Segoe UI"/>
                <w:sz w:val="21"/>
                <w:szCs w:val="21"/>
              </w:rPr>
              <w:t xml:space="preserve"> and realised we needed much more time digging deep into the issues we had encountered with different version conflicts and compatibility issues as BIRT. So once these </w:t>
            </w:r>
            <w:r w:rsidRPr="00E44A05">
              <w:rPr>
                <w:rFonts w:ascii="Segoe UI" w:hAnsi="Segoe UI" w:cs="Segoe UI"/>
                <w:sz w:val="21"/>
                <w:szCs w:val="21"/>
              </w:rPr>
              <w:t>configuration management</w:t>
            </w:r>
            <w:r w:rsidR="00E44A05" w:rsidRPr="00E44A05">
              <w:rPr>
                <w:rFonts w:ascii="Segoe UI" w:hAnsi="Segoe UI" w:cs="Segoe UI"/>
                <w:sz w:val="21"/>
                <w:szCs w:val="21"/>
              </w:rPr>
              <w:t xml:space="preserve"> issues are resolved then we can </w:t>
            </w:r>
          </w:p>
          <w:p w14:paraId="47194460" w14:textId="28AC820E"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freeze the entire layers of BERT during fine tuning and append a dense layer and a </w:t>
            </w:r>
            <w:r w:rsidR="00361271" w:rsidRPr="00E44A05">
              <w:rPr>
                <w:rFonts w:ascii="Segoe UI" w:hAnsi="Segoe UI" w:cs="Segoe UI"/>
                <w:sz w:val="21"/>
                <w:szCs w:val="21"/>
              </w:rPr>
              <w:t>SoftMax</w:t>
            </w:r>
            <w:r w:rsidRPr="00E44A05">
              <w:rPr>
                <w:rFonts w:ascii="Segoe UI" w:hAnsi="Segoe UI" w:cs="Segoe UI"/>
                <w:sz w:val="21"/>
                <w:szCs w:val="21"/>
              </w:rPr>
              <w:t xml:space="preserve"> layer to the architecture as </w:t>
            </w:r>
            <w:r w:rsidR="00361271" w:rsidRPr="00E44A05">
              <w:rPr>
                <w:rFonts w:ascii="Segoe UI" w:hAnsi="Segoe UI" w:cs="Segoe UI"/>
                <w:sz w:val="21"/>
                <w:szCs w:val="21"/>
              </w:rPr>
              <w:t>it’s</w:t>
            </w:r>
            <w:r w:rsidRPr="00E44A05">
              <w:rPr>
                <w:rFonts w:ascii="Segoe UI" w:hAnsi="Segoe UI" w:cs="Segoe UI"/>
                <w:sz w:val="21"/>
                <w:szCs w:val="21"/>
              </w:rPr>
              <w:t xml:space="preserve"> a big neural network architecture with Millions of parameters and training a BERT model from scratch on a small dataset would result in overfitting</w:t>
            </w:r>
          </w:p>
          <w:p w14:paraId="37B14F1D" w14:textId="74467088"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d applied </w:t>
            </w:r>
            <w:r w:rsidR="00361271" w:rsidRPr="00E44A05">
              <w:rPr>
                <w:rFonts w:ascii="Segoe UI" w:hAnsi="Segoe UI" w:cs="Segoe UI"/>
                <w:sz w:val="21"/>
                <w:szCs w:val="21"/>
              </w:rPr>
              <w:t>SMOTE,</w:t>
            </w:r>
            <w:r w:rsidRPr="00E44A05">
              <w:rPr>
                <w:rFonts w:ascii="Segoe UI" w:hAnsi="Segoe UI" w:cs="Segoe UI"/>
                <w:sz w:val="21"/>
                <w:szCs w:val="21"/>
              </w:rPr>
              <w:t xml:space="preserve"> but it suffered with over fitting though the accuracies have improved </w:t>
            </w:r>
            <w:r w:rsidR="00361271" w:rsidRPr="00E44A05">
              <w:rPr>
                <w:rFonts w:ascii="Segoe UI" w:hAnsi="Segoe UI" w:cs="Segoe UI"/>
                <w:sz w:val="21"/>
                <w:szCs w:val="21"/>
              </w:rPr>
              <w:t>considerably. Further</w:t>
            </w:r>
            <w:r w:rsidRPr="00E44A05">
              <w:rPr>
                <w:rFonts w:ascii="Segoe UI" w:hAnsi="Segoe UI" w:cs="Segoe UI"/>
                <w:sz w:val="21"/>
                <w:szCs w:val="21"/>
              </w:rPr>
              <w:t xml:space="preserve"> exploration needed applying SMOTE on training data with a </w:t>
            </w:r>
            <w:r w:rsidR="00361271" w:rsidRPr="00E44A05">
              <w:rPr>
                <w:rFonts w:ascii="Segoe UI" w:hAnsi="Segoe UI" w:cs="Segoe UI"/>
                <w:sz w:val="21"/>
                <w:szCs w:val="21"/>
              </w:rPr>
              <w:t>2-step</w:t>
            </w:r>
            <w:r w:rsidRPr="00E44A05">
              <w:rPr>
                <w:rFonts w:ascii="Segoe UI" w:hAnsi="Segoe UI" w:cs="Segoe UI"/>
                <w:sz w:val="21"/>
                <w:szCs w:val="21"/>
              </w:rPr>
              <w:t xml:space="preserve"> approach i.e over sample the minority class and under sample the majority class by 10% to </w:t>
            </w:r>
            <w:r w:rsidR="000237A0" w:rsidRPr="00E44A05">
              <w:rPr>
                <w:rFonts w:ascii="Segoe UI" w:hAnsi="Segoe UI" w:cs="Segoe UI"/>
                <w:sz w:val="21"/>
                <w:szCs w:val="21"/>
              </w:rPr>
              <w:t>overcome</w:t>
            </w:r>
            <w:r w:rsidRPr="00E44A05">
              <w:rPr>
                <w:rFonts w:ascii="Segoe UI" w:hAnsi="Segoe UI" w:cs="Segoe UI"/>
                <w:sz w:val="21"/>
                <w:szCs w:val="21"/>
              </w:rPr>
              <w:t xml:space="preserve"> the problem of over fitting</w:t>
            </w:r>
          </w:p>
          <w:p w14:paraId="3B386122" w14:textId="76018083" w:rsidR="00527D5B" w:rsidRDefault="00E44A05" w:rsidP="006F1FB1">
            <w:pPr>
              <w:pStyle w:val="NormalWeb"/>
              <w:shd w:val="clear" w:color="auto" w:fill="FFFFFF"/>
              <w:spacing w:before="0" w:beforeAutospacing="0" w:after="240" w:afterAutospacing="0"/>
              <w:rPr>
                <w:rFonts w:ascii="Segoe UI" w:hAnsi="Segoe UI" w:cs="Segoe UI"/>
                <w:sz w:val="21"/>
                <w:szCs w:val="21"/>
              </w:rPr>
            </w:pPr>
            <w:r w:rsidRPr="00E44A05">
              <w:rPr>
                <w:rFonts w:ascii="Segoe UI" w:hAnsi="Segoe UI" w:cs="Segoe UI"/>
                <w:sz w:val="21"/>
                <w:szCs w:val="21"/>
              </w:rPr>
              <w:t>We had attempted to implement Fast Text Auto Tuning but ended up witnessing infinite process running and crashes, upon reading the community support for the work around we have learnt that some of the wrapper files written in C++ need some changes.</w:t>
            </w:r>
            <w:r w:rsidR="0084296F">
              <w:rPr>
                <w:rFonts w:ascii="Segoe UI" w:hAnsi="Segoe UI" w:cs="Segoe UI"/>
                <w:sz w:val="21"/>
                <w:szCs w:val="21"/>
              </w:rPr>
              <w:t xml:space="preserve"> </w:t>
            </w:r>
            <w:r w:rsidRPr="00E44A05">
              <w:rPr>
                <w:rFonts w:ascii="Segoe UI" w:hAnsi="Segoe UI" w:cs="Segoe UI"/>
                <w:sz w:val="21"/>
                <w:szCs w:val="21"/>
              </w:rPr>
              <w:t xml:space="preserve">Due to lack to sufficient </w:t>
            </w:r>
            <w:r w:rsidR="00361271" w:rsidRPr="00E44A05">
              <w:rPr>
                <w:rFonts w:ascii="Segoe UI" w:hAnsi="Segoe UI" w:cs="Segoe UI"/>
                <w:sz w:val="21"/>
                <w:szCs w:val="21"/>
              </w:rPr>
              <w:t>time,</w:t>
            </w:r>
            <w:r w:rsidRPr="00E44A05">
              <w:rPr>
                <w:rFonts w:ascii="Segoe UI" w:hAnsi="Segoe UI" w:cs="Segoe UI"/>
                <w:sz w:val="21"/>
                <w:szCs w:val="21"/>
              </w:rPr>
              <w:t xml:space="preserve"> we couldn’t make much headway in this </w:t>
            </w:r>
            <w:r w:rsidR="00361271" w:rsidRPr="00E44A05">
              <w:rPr>
                <w:rFonts w:ascii="Segoe UI" w:hAnsi="Segoe UI" w:cs="Segoe UI"/>
                <w:sz w:val="21"/>
                <w:szCs w:val="21"/>
              </w:rPr>
              <w:t>area,</w:t>
            </w:r>
            <w:r w:rsidRPr="00E44A05">
              <w:rPr>
                <w:rFonts w:ascii="Segoe UI" w:hAnsi="Segoe UI" w:cs="Segoe UI"/>
                <w:sz w:val="21"/>
                <w:szCs w:val="21"/>
              </w:rPr>
              <w:t xml:space="preserve"> and this needs further exploration so that Fast Text’s hyper parameters auto tuning can be perfectly implemented</w:t>
            </w:r>
            <w:r w:rsidR="0084296F">
              <w:rPr>
                <w:rFonts w:ascii="Segoe UI" w:hAnsi="Segoe UI" w:cs="Segoe UI"/>
                <w:sz w:val="21"/>
                <w:szCs w:val="21"/>
              </w:rPr>
              <w:t>.</w:t>
            </w:r>
          </w:p>
          <w:p w14:paraId="2087275B" w14:textId="26546EB1" w:rsidR="0084296F" w:rsidRDefault="0084296F" w:rsidP="006F1FB1">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are in progress of using the cloud platform of HEROKU for our project. This is help us avoid the time </w:t>
            </w:r>
            <w:r w:rsidR="00361271">
              <w:rPr>
                <w:rFonts w:ascii="Segoe UI" w:hAnsi="Segoe UI" w:cs="Segoe UI"/>
                <w:sz w:val="21"/>
                <w:szCs w:val="21"/>
              </w:rPr>
              <w:t>limitation</w:t>
            </w:r>
            <w:r>
              <w:rPr>
                <w:rFonts w:ascii="Segoe UI" w:hAnsi="Segoe UI" w:cs="Segoe UI"/>
                <w:sz w:val="21"/>
                <w:szCs w:val="21"/>
              </w:rPr>
              <w:t xml:space="preserve"> and dependency on local server.</w:t>
            </w:r>
          </w:p>
          <w:p w14:paraId="2EA2E03E" w14:textId="59F841DF" w:rsidR="0084296F" w:rsidRPr="0084296F" w:rsidRDefault="0084296F" w:rsidP="006F1FB1">
            <w:pPr>
              <w:pStyle w:val="NormalWeb"/>
              <w:shd w:val="clear" w:color="auto" w:fill="FFFFFF"/>
              <w:spacing w:before="0" w:beforeAutospacing="0" w:after="240" w:afterAutospacing="0"/>
              <w:rPr>
                <w:rFonts w:ascii="Segoe UI" w:hAnsi="Segoe UI" w:cs="Segoe UI"/>
                <w:sz w:val="21"/>
                <w:szCs w:val="21"/>
              </w:rPr>
            </w:pPr>
            <w:r w:rsidRPr="0084296F">
              <w:rPr>
                <w:rFonts w:ascii="Segoe UI" w:hAnsi="Segoe UI" w:cs="Segoe UI"/>
                <w:noProof/>
                <w:sz w:val="21"/>
                <w:szCs w:val="21"/>
              </w:rPr>
              <w:drawing>
                <wp:inline distT="0" distB="0" distL="0" distR="0" wp14:anchorId="636852AA" wp14:editId="3666FD8F">
                  <wp:extent cx="6126480" cy="3252140"/>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8153" cy="3253028"/>
                          </a:xfrm>
                          <a:prstGeom prst="rect">
                            <a:avLst/>
                          </a:prstGeom>
                        </pic:spPr>
                      </pic:pic>
                    </a:graphicData>
                  </a:graphic>
                </wp:inline>
              </w:drawing>
            </w:r>
          </w:p>
          <w:p w14:paraId="6F763A03" w14:textId="5097761E" w:rsidR="00CC62F9" w:rsidRDefault="00CC62F9" w:rsidP="00CC62F9">
            <w:pPr>
              <w:pStyle w:val="NormalWeb"/>
              <w:shd w:val="clear" w:color="auto" w:fill="FFFFFF"/>
              <w:spacing w:before="0" w:beforeAutospacing="0" w:after="240" w:afterAutospacing="0"/>
              <w:rPr>
                <w:rFonts w:ascii="Segoe UI" w:hAnsi="Segoe UI" w:cs="Segoe UI"/>
                <w:b/>
                <w:bCs/>
                <w:sz w:val="21"/>
                <w:szCs w:val="21"/>
              </w:rPr>
            </w:pPr>
            <w:r w:rsidRPr="004048B0">
              <w:rPr>
                <w:noProof/>
                <w:lang w:eastAsia="en-AU"/>
              </w:rPr>
              <w:lastRenderedPageBreak/>
              <w:drawing>
                <wp:anchor distT="0" distB="0" distL="114300" distR="114300" simplePos="0" relativeHeight="251686400" behindDoc="0" locked="0" layoutInCell="1" allowOverlap="1" wp14:anchorId="5D9B4F76" wp14:editId="2A4457A8">
                  <wp:simplePos x="0" y="0"/>
                  <wp:positionH relativeFrom="column">
                    <wp:posOffset>0</wp:posOffset>
                  </wp:positionH>
                  <wp:positionV relativeFrom="paragraph">
                    <wp:posOffset>3175</wp:posOffset>
                  </wp:positionV>
                  <wp:extent cx="2286000" cy="222740"/>
                  <wp:effectExtent l="0" t="0" r="0" b="6350"/>
                  <wp:wrapNone/>
                  <wp:docPr id="160" name="Graphic 1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p w14:paraId="1FFDD091" w14:textId="6222E348" w:rsidR="000237A0" w:rsidRPr="006F1FB1" w:rsidRDefault="00CC62F9" w:rsidP="00CC62F9">
            <w:pPr>
              <w:pStyle w:val="NormalWeb"/>
              <w:shd w:val="clear" w:color="auto" w:fill="FFFFFF"/>
              <w:spacing w:before="0" w:beforeAutospacing="0" w:after="240" w:afterAutospacing="0"/>
              <w:rPr>
                <w:rFonts w:ascii="Segoe UI" w:hAnsi="Segoe UI" w:cs="Segoe UI"/>
                <w:b/>
                <w:bCs/>
                <w:sz w:val="21"/>
                <w:szCs w:val="21"/>
              </w:rPr>
            </w:pPr>
            <w:r>
              <w:rPr>
                <w:rFonts w:ascii="Segoe UI" w:hAnsi="Segoe UI" w:cs="Segoe UI"/>
                <w:b/>
                <w:bCs/>
                <w:noProof/>
                <w:sz w:val="21"/>
                <w:szCs w:val="21"/>
              </w:rPr>
              <w:drawing>
                <wp:inline distT="0" distB="0" distL="0" distR="0" wp14:anchorId="26F80DBD" wp14:editId="543DCE5F">
                  <wp:extent cx="6656070" cy="3624897"/>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661048" cy="3627608"/>
                          </a:xfrm>
                          <a:prstGeom prst="rect">
                            <a:avLst/>
                          </a:prstGeom>
                          <a:noFill/>
                        </pic:spPr>
                      </pic:pic>
                    </a:graphicData>
                  </a:graphic>
                </wp:inline>
              </w:drawing>
            </w:r>
          </w:p>
        </w:tc>
      </w:tr>
      <w:tr w:rsidR="00773547" w:rsidRPr="004048B0" w14:paraId="4F4D9F48" w14:textId="77777777" w:rsidTr="00FE44CB">
        <w:trPr>
          <w:trHeight w:val="1440"/>
        </w:trPr>
        <w:tc>
          <w:tcPr>
            <w:tcW w:w="10800" w:type="dxa"/>
          </w:tcPr>
          <w:p w14:paraId="52C79FE3" w14:textId="2BC061BF" w:rsidR="00773547" w:rsidRPr="00773547" w:rsidRDefault="00773547" w:rsidP="00773547">
            <w:r w:rsidRPr="004048B0">
              <w:rPr>
                <w:noProof/>
                <w:lang w:eastAsia="en-AU"/>
              </w:rPr>
              <w:lastRenderedPageBreak/>
              <w:drawing>
                <wp:anchor distT="0" distB="0" distL="114300" distR="114300" simplePos="0" relativeHeight="251684352" behindDoc="0" locked="0" layoutInCell="1" allowOverlap="1" wp14:anchorId="49CE6D04" wp14:editId="532EB7A3">
                  <wp:simplePos x="0" y="0"/>
                  <wp:positionH relativeFrom="column">
                    <wp:posOffset>-68580</wp:posOffset>
                  </wp:positionH>
                  <wp:positionV relativeFrom="paragraph">
                    <wp:posOffset>607060</wp:posOffset>
                  </wp:positionV>
                  <wp:extent cx="2286000" cy="222740"/>
                  <wp:effectExtent l="0" t="0" r="0" b="6350"/>
                  <wp:wrapNone/>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tc>
      </w:tr>
    </w:tbl>
    <w:p w14:paraId="20E5CBDF" w14:textId="1E8BE77B" w:rsidR="007C5471" w:rsidRDefault="007C5471" w:rsidP="007C5471">
      <w:r>
        <w:rPr>
          <w:caps/>
          <w:spacing w:val="80"/>
          <w:sz w:val="72"/>
          <w:szCs w:val="72"/>
        </w:rPr>
        <w:t>LIMITATIONS</w:t>
      </w:r>
    </w:p>
    <w:p w14:paraId="44E4A778" w14:textId="77777777" w:rsidR="007C5471" w:rsidRPr="007C566A" w:rsidRDefault="007C5471" w:rsidP="007C5471"/>
    <w:p w14:paraId="703324C0"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As we know sizeable number of observations are critical for any data exploration, analysis and for model building to draw inference and to build intelligence on it regardless of the techniques being deployed.</w:t>
      </w:r>
    </w:p>
    <w:p w14:paraId="7515D71B" w14:textId="77777777" w:rsidR="00E44A05" w:rsidRPr="00E44A05" w:rsidRDefault="00E44A05" w:rsidP="00E44A05">
      <w:pPr>
        <w:rPr>
          <w:rFonts w:ascii="Segoe UI" w:eastAsia="Times New Roman" w:hAnsi="Segoe UI" w:cs="Segoe UI"/>
          <w:sz w:val="21"/>
          <w:szCs w:val="21"/>
          <w:lang w:val="en-IN" w:eastAsia="en-IN"/>
        </w:rPr>
      </w:pPr>
    </w:p>
    <w:p w14:paraId="61EA133A" w14:textId="0A9ACB9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 xml:space="preserve">The challenge at hand was that we do not have a large dataset, We exactly stumbled upon this aspect as we had mere 425 records of dataset with class imbalance and with poor data quality and after all the EDA and balancing techniques being applied we believe its the limited size of data that’s not giving expected better </w:t>
      </w:r>
      <w:r w:rsidR="00361271" w:rsidRPr="00E44A05">
        <w:rPr>
          <w:rFonts w:ascii="Segoe UI" w:eastAsia="Times New Roman" w:hAnsi="Segoe UI" w:cs="Segoe UI"/>
          <w:sz w:val="21"/>
          <w:szCs w:val="21"/>
          <w:lang w:val="en-IN" w:eastAsia="en-IN"/>
        </w:rPr>
        <w:t>results (</w:t>
      </w:r>
      <w:r w:rsidRPr="00E44A05">
        <w:rPr>
          <w:rFonts w:ascii="Segoe UI" w:eastAsia="Times New Roman" w:hAnsi="Segoe UI" w:cs="Segoe UI"/>
          <w:sz w:val="21"/>
          <w:szCs w:val="21"/>
          <w:lang w:val="en-IN" w:eastAsia="en-IN"/>
        </w:rPr>
        <w:t>&gt;80%) with our models</w:t>
      </w:r>
    </w:p>
    <w:p w14:paraId="6BF091FA" w14:textId="77777777" w:rsidR="00E44A05" w:rsidRPr="00E44A05" w:rsidRDefault="00E44A05" w:rsidP="00E44A05">
      <w:pPr>
        <w:rPr>
          <w:rFonts w:ascii="Segoe UI" w:eastAsia="Times New Roman" w:hAnsi="Segoe UI" w:cs="Segoe UI"/>
          <w:sz w:val="21"/>
          <w:szCs w:val="21"/>
          <w:lang w:val="en-IN" w:eastAsia="en-IN"/>
        </w:rPr>
      </w:pPr>
    </w:p>
    <w:p w14:paraId="7F17F603" w14:textId="26A1DAC2" w:rsidR="00472129" w:rsidRDefault="00E44A05" w:rsidP="00E44A05">
      <w:pPr>
        <w:rPr>
          <w:b/>
          <w:bCs/>
          <w:color w:val="000000" w:themeColor="text1"/>
        </w:rPr>
      </w:pPr>
      <w:r w:rsidRPr="00E44A05">
        <w:rPr>
          <w:rFonts w:ascii="Segoe UI" w:eastAsia="Times New Roman" w:hAnsi="Segoe UI" w:cs="Segoe UI"/>
          <w:sz w:val="21"/>
          <w:szCs w:val="21"/>
          <w:lang w:val="en-IN" w:eastAsia="en-IN"/>
        </w:rPr>
        <w:t xml:space="preserve">One big relationship the word2vec model does not allow us to capture is implicit negative signals. These can be especially relevant for </w:t>
      </w:r>
      <w:r w:rsidR="000237A0" w:rsidRPr="00E44A05">
        <w:rPr>
          <w:rFonts w:ascii="Segoe UI" w:eastAsia="Times New Roman" w:hAnsi="Segoe UI" w:cs="Segoe UI"/>
          <w:sz w:val="21"/>
          <w:szCs w:val="21"/>
          <w:lang w:val="en-IN" w:eastAsia="en-IN"/>
        </w:rPr>
        <w:t>modelling</w:t>
      </w:r>
      <w:r w:rsidRPr="00E44A05">
        <w:rPr>
          <w:rFonts w:ascii="Segoe UI" w:eastAsia="Times New Roman" w:hAnsi="Segoe UI" w:cs="Segoe UI"/>
          <w:sz w:val="21"/>
          <w:szCs w:val="21"/>
          <w:lang w:val="en-IN" w:eastAsia="en-IN"/>
        </w:rPr>
        <w:t xml:space="preserve"> a user’s journey. We have created a separate RASA NLU to perform this activity.</w:t>
      </w:r>
    </w:p>
    <w:p w14:paraId="0088CB56" w14:textId="2BF134A1" w:rsidR="005F2552" w:rsidRDefault="005F2552" w:rsidP="005F2552">
      <w:pPr>
        <w:rPr>
          <w:b/>
          <w:bCs/>
          <w:color w:val="000000" w:themeColor="text1"/>
        </w:rPr>
      </w:pPr>
    </w:p>
    <w:p w14:paraId="1E320331" w14:textId="2F657B04" w:rsidR="005F2552" w:rsidRDefault="005F2552" w:rsidP="005F2552">
      <w:pPr>
        <w:rPr>
          <w:b/>
          <w:bCs/>
          <w:color w:val="000000" w:themeColor="text1"/>
        </w:rPr>
      </w:pPr>
    </w:p>
    <w:p w14:paraId="71823621" w14:textId="42A1992E" w:rsidR="000237A0" w:rsidRDefault="000237A0" w:rsidP="005F2552">
      <w:pPr>
        <w:rPr>
          <w:b/>
          <w:bCs/>
          <w:color w:val="000000" w:themeColor="text1"/>
        </w:rPr>
      </w:pPr>
    </w:p>
    <w:p w14:paraId="233E14F7" w14:textId="1FB71F66" w:rsidR="000237A0" w:rsidRDefault="000237A0" w:rsidP="005F2552">
      <w:pPr>
        <w:rPr>
          <w:b/>
          <w:bCs/>
          <w:color w:val="000000" w:themeColor="text1"/>
        </w:rPr>
      </w:pPr>
    </w:p>
    <w:p w14:paraId="4F3C5376" w14:textId="585AB3AD" w:rsidR="000237A0" w:rsidRDefault="000237A0" w:rsidP="005F2552">
      <w:pPr>
        <w:rPr>
          <w:b/>
          <w:bCs/>
          <w:color w:val="000000" w:themeColor="text1"/>
        </w:rPr>
      </w:pPr>
    </w:p>
    <w:p w14:paraId="2AABDD93" w14:textId="1E600F32" w:rsidR="000237A0" w:rsidRDefault="000237A0" w:rsidP="005F2552">
      <w:pPr>
        <w:rPr>
          <w:b/>
          <w:bCs/>
          <w:color w:val="000000" w:themeColor="text1"/>
        </w:rPr>
      </w:pPr>
    </w:p>
    <w:p w14:paraId="6633ACE1" w14:textId="677C2B06" w:rsidR="000237A0" w:rsidRDefault="000237A0" w:rsidP="005F2552">
      <w:pPr>
        <w:rPr>
          <w:b/>
          <w:bCs/>
          <w:color w:val="000000" w:themeColor="text1"/>
        </w:rPr>
      </w:pPr>
    </w:p>
    <w:p w14:paraId="218B659D" w14:textId="7BC6091B" w:rsidR="000237A0" w:rsidRDefault="000237A0" w:rsidP="005F2552">
      <w:pPr>
        <w:rPr>
          <w:b/>
          <w:bCs/>
          <w:color w:val="000000" w:themeColor="text1"/>
        </w:rPr>
      </w:pPr>
    </w:p>
    <w:p w14:paraId="77583F2D" w14:textId="0F7C909F" w:rsidR="000237A0" w:rsidRDefault="000237A0" w:rsidP="005F2552">
      <w:pPr>
        <w:rPr>
          <w:b/>
          <w:bCs/>
          <w:color w:val="000000" w:themeColor="text1"/>
        </w:rPr>
      </w:pPr>
    </w:p>
    <w:p w14:paraId="38C4CD33" w14:textId="7100E229" w:rsidR="000237A0" w:rsidRDefault="000237A0" w:rsidP="005F2552">
      <w:pPr>
        <w:rPr>
          <w:b/>
          <w:bCs/>
          <w:color w:val="000000" w:themeColor="text1"/>
        </w:rPr>
      </w:pPr>
    </w:p>
    <w:p w14:paraId="3BA272DD" w14:textId="5911EF63" w:rsidR="007C5471" w:rsidRDefault="005F2552" w:rsidP="005F2552">
      <w:pPr>
        <w:rPr>
          <w:b/>
          <w:bCs/>
          <w:color w:val="000000" w:themeColor="text1"/>
        </w:rPr>
      </w:pPr>
      <w:r w:rsidRPr="004048B0">
        <w:rPr>
          <w:noProof/>
          <w:lang w:eastAsia="en-AU"/>
        </w:rPr>
        <w:lastRenderedPageBreak/>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162348B3"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fastText architecture gave an aggregated accuracy of </w:t>
      </w:r>
      <w:r w:rsidR="00361271">
        <w:rPr>
          <w:rFonts w:ascii="Segoe UI" w:eastAsia="Times New Roman" w:hAnsi="Segoe UI" w:cs="Segoe UI"/>
          <w:sz w:val="21"/>
          <w:szCs w:val="21"/>
          <w:lang w:val="en-IN" w:eastAsia="en-IN"/>
        </w:rPr>
        <w:t>70</w:t>
      </w:r>
      <w:r w:rsidR="00361271" w:rsidRPr="0076123C">
        <w:rPr>
          <w:rFonts w:ascii="Segoe UI" w:eastAsia="Times New Roman" w:hAnsi="Segoe UI" w:cs="Segoe UI"/>
          <w:sz w:val="21"/>
          <w:szCs w:val="21"/>
          <w:lang w:val="en-IN" w:eastAsia="en-IN"/>
        </w:rPr>
        <w:t>.00% and</w:t>
      </w:r>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5504A81A"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The challenge at hand is that we do not have a large dataset, Our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69AC526A"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w:t>
      </w:r>
      <w:r w:rsidR="00361271" w:rsidRPr="00F57723">
        <w:rPr>
          <w:rFonts w:ascii="Segoe UI" w:eastAsia="Times New Roman" w:hAnsi="Segoe UI" w:cs="Segoe UI"/>
          <w:sz w:val="21"/>
          <w:szCs w:val="21"/>
          <w:lang w:val="en-IN" w:eastAsia="en-IN"/>
        </w:rPr>
        <w:t>large, labelled</w:t>
      </w:r>
      <w:r w:rsidRPr="00F57723">
        <w:rPr>
          <w:rFonts w:ascii="Segoe UI" w:eastAsia="Times New Roman" w:hAnsi="Segoe UI" w:cs="Segoe UI"/>
          <w:sz w:val="21"/>
          <w:szCs w:val="21"/>
          <w:lang w:val="en-IN" w:eastAsia="en-IN"/>
        </w:rPr>
        <w:t xml:space="preserve"> text datasets. Most of the </w:t>
      </w:r>
      <w:r w:rsidR="00361271" w:rsidRPr="00F57723">
        <w:rPr>
          <w:rFonts w:ascii="Segoe UI" w:eastAsia="Times New Roman" w:hAnsi="Segoe UI" w:cs="Segoe UI"/>
          <w:sz w:val="21"/>
          <w:szCs w:val="21"/>
          <w:lang w:val="en-IN" w:eastAsia="en-IN"/>
        </w:rPr>
        <w:t>labelled</w:t>
      </w:r>
      <w:r w:rsidRPr="00F57723">
        <w:rPr>
          <w:rFonts w:ascii="Segoe UI" w:eastAsia="Times New Roman" w:hAnsi="Segoe UI" w:cs="Segoe UI"/>
          <w:sz w:val="21"/>
          <w:szCs w:val="21"/>
          <w:lang w:val="en-IN" w:eastAsia="en-IN"/>
        </w:rPr>
        <w:t xml:space="preserve"> </w:t>
      </w:r>
    </w:p>
    <w:p w14:paraId="1E2C5E68" w14:textId="77777777" w:rsidR="005F2552"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7F603A">
      <w:pPr>
        <w:pStyle w:val="ListParagraph"/>
        <w:numPr>
          <w:ilvl w:val="0"/>
          <w:numId w:val="7"/>
        </w:numPr>
        <w:rPr>
          <w:rFonts w:ascii="Segoe UI" w:eastAsia="Times New Roman" w:hAnsi="Segoe UI" w:cs="Segoe UI"/>
          <w:sz w:val="21"/>
          <w:szCs w:val="21"/>
          <w:lang w:val="en-IN" w:eastAsia="en-IN"/>
        </w:rPr>
      </w:pPr>
    </w:p>
    <w:p w14:paraId="43C486EB" w14:textId="51162703" w:rsidR="00F57723" w:rsidRPr="005F2552" w:rsidRDefault="00F57723" w:rsidP="005F2552">
      <w:pPr>
        <w:rPr>
          <w:rFonts w:ascii="Segoe UI" w:eastAsia="Times New Roman" w:hAnsi="Segoe UI" w:cs="Segoe UI"/>
          <w:b/>
          <w:bCs/>
          <w:sz w:val="21"/>
          <w:szCs w:val="21"/>
          <w:u w:val="single"/>
          <w:lang w:val="en-IN" w:eastAsia="en-IN"/>
        </w:rPr>
      </w:pPr>
      <w:r w:rsidRPr="005F2552">
        <w:rPr>
          <w:rFonts w:ascii="Segoe UI" w:eastAsia="Times New Roman" w:hAnsi="Segoe UI" w:cs="Segoe UI"/>
          <w:b/>
          <w:bCs/>
          <w:sz w:val="21"/>
          <w:szCs w:val="21"/>
          <w:u w:val="single"/>
          <w:lang w:val="en-IN" w:eastAsia="en-IN"/>
        </w:rPr>
        <w:t xml:space="preserve">However we did </w:t>
      </w:r>
      <w:r w:rsidR="00361271" w:rsidRPr="005F2552">
        <w:rPr>
          <w:rFonts w:ascii="Segoe UI" w:eastAsia="Times New Roman" w:hAnsi="Segoe UI" w:cs="Segoe UI"/>
          <w:b/>
          <w:bCs/>
          <w:sz w:val="21"/>
          <w:szCs w:val="21"/>
          <w:u w:val="single"/>
          <w:lang w:val="en-IN" w:eastAsia="en-IN"/>
        </w:rPr>
        <w:t>implement</w:t>
      </w:r>
      <w:r w:rsidRPr="005F2552">
        <w:rPr>
          <w:rFonts w:ascii="Segoe UI" w:eastAsia="Times New Roman" w:hAnsi="Segoe UI" w:cs="Segoe UI"/>
          <w:b/>
          <w:bCs/>
          <w:sz w:val="21"/>
          <w:szCs w:val="21"/>
          <w:u w:val="single"/>
          <w:lang w:val="en-IN" w:eastAsia="en-IN"/>
        </w:rPr>
        <w:t xml:space="preserve"> SMOT(synthetic minority oversampling technique) and below were the results.</w:t>
      </w:r>
    </w:p>
    <w:p w14:paraId="6578C3DB" w14:textId="7F39EE22"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p>
    <w:p w14:paraId="6C717C45" w14:textId="14D8D664" w:rsidR="005F2552" w:rsidRPr="005F2552" w:rsidRDefault="005F2552" w:rsidP="005F2552">
      <w:r w:rsidRPr="00F57723">
        <w:rPr>
          <w:rFonts w:ascii="Segoe UI" w:hAnsi="Segoe UI" w:cs="Segoe UI"/>
          <w:b/>
          <w:bCs/>
          <w:noProof/>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15"/>
                    <a:stretch>
                      <a:fillRect/>
                    </a:stretch>
                  </pic:blipFill>
                  <pic:spPr>
                    <a:xfrm>
                      <a:off x="0" y="0"/>
                      <a:ext cx="6858000" cy="2575560"/>
                    </a:xfrm>
                    <a:prstGeom prst="rect">
                      <a:avLst/>
                    </a:prstGeom>
                  </pic:spPr>
                </pic:pic>
              </a:graphicData>
            </a:graphic>
          </wp:inline>
        </w:drawing>
      </w:r>
    </w:p>
    <w:p w14:paraId="3DFF3E2F" w14:textId="032C2867" w:rsidR="00F57723" w:rsidRPr="005F2552" w:rsidRDefault="005F2552" w:rsidP="005F2552">
      <w:pPr>
        <w:pStyle w:val="NoSpacing"/>
        <w:rPr>
          <w:rFonts w:ascii="Courier New" w:hAnsi="Courier New" w:cs="Courier New"/>
          <w:b/>
          <w:bCs/>
          <w:u w:val="single"/>
        </w:rPr>
      </w:pPr>
      <w:r>
        <w:rPr>
          <w:rFonts w:ascii="Courier New" w:hAnsi="Courier New" w:cs="Courier New"/>
          <w:b/>
          <w:bCs/>
          <w:u w:val="single"/>
        </w:rPr>
        <w:t>C</w:t>
      </w:r>
      <w:r w:rsidR="00F57723" w:rsidRPr="005F2552">
        <w:rPr>
          <w:rFonts w:ascii="Courier New" w:hAnsi="Courier New" w:cs="Courier New"/>
          <w:b/>
          <w:bCs/>
          <w:u w:val="single"/>
        </w:rPr>
        <w:t>lassification_repor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lastRenderedPageBreak/>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FastText's auto Hyper parameters tuning and realized it not only needs higher compute capability as our </w:t>
      </w:r>
    </w:p>
    <w:p w14:paraId="76D3D1A5" w14:textId="13B519DE"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16"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28499F2C" w14:textId="77777777" w:rsidR="0007204D" w:rsidRDefault="0007204D" w:rsidP="0007204D">
      <w:pPr>
        <w:rPr>
          <w:b/>
          <w:bCs/>
          <w:color w:val="000000" w:themeColor="text1"/>
        </w:rPr>
      </w:pPr>
    </w:p>
    <w:p w14:paraId="2B6C14E8" w14:textId="3194549F" w:rsidR="0007204D" w:rsidRDefault="0007204D" w:rsidP="0007204D">
      <w:pPr>
        <w:rPr>
          <w:b/>
          <w:bCs/>
          <w:color w:val="000000" w:themeColor="text1"/>
        </w:rPr>
      </w:pPr>
      <w:r w:rsidRPr="004048B0">
        <w:rPr>
          <w:noProof/>
          <w:lang w:eastAsia="en-AU"/>
        </w:rPr>
        <w:drawing>
          <wp:inline distT="0" distB="0" distL="0" distR="0" wp14:anchorId="580A981E" wp14:editId="297AA56B">
            <wp:extent cx="2286000" cy="222740"/>
            <wp:effectExtent l="0" t="0" r="0" b="6350"/>
            <wp:docPr id="46" name="Graphic 4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6C6ACB6A" w14:textId="49302782" w:rsidR="0007204D" w:rsidRDefault="0007204D" w:rsidP="0007204D">
      <w:pPr>
        <w:pStyle w:val="Heading3"/>
        <w:shd w:val="clear" w:color="auto" w:fill="FFFFFF"/>
        <w:rPr>
          <w:rFonts w:ascii="Segoe UI" w:hAnsi="Segoe UI" w:cs="Segoe UI"/>
          <w:sz w:val="20"/>
          <w:szCs w:val="18"/>
        </w:rPr>
      </w:pPr>
      <w:r>
        <w:rPr>
          <w:b w:val="0"/>
          <w:bCs w:val="0"/>
          <w:noProof w:val="0"/>
          <w:sz w:val="72"/>
          <w:szCs w:val="72"/>
        </w:rPr>
        <w:t>references</w:t>
      </w:r>
    </w:p>
    <w:tbl>
      <w:tblPr>
        <w:tblStyle w:val="GridTable5Dark-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976"/>
        <w:gridCol w:w="6826"/>
      </w:tblGrid>
      <w:tr w:rsidR="0084296F" w14:paraId="4219E662" w14:textId="77777777" w:rsidTr="0009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right w:val="none" w:sz="0" w:space="0" w:color="auto"/>
            </w:tcBorders>
          </w:tcPr>
          <w:p w14:paraId="1DA1B385" w14:textId="53397D1F" w:rsidR="0084296F" w:rsidRDefault="0084296F" w:rsidP="0007204D">
            <w:pPr>
              <w:rPr>
                <w:b w:val="0"/>
                <w:bCs w:val="0"/>
                <w:color w:val="000000" w:themeColor="text1"/>
              </w:rPr>
            </w:pPr>
            <w:r>
              <w:rPr>
                <w:b w:val="0"/>
                <w:bCs w:val="0"/>
                <w:color w:val="000000" w:themeColor="text1"/>
              </w:rPr>
              <w:t>Sl no.</w:t>
            </w:r>
          </w:p>
        </w:tc>
        <w:tc>
          <w:tcPr>
            <w:tcW w:w="2976" w:type="dxa"/>
            <w:tcBorders>
              <w:top w:val="none" w:sz="0" w:space="0" w:color="auto"/>
              <w:left w:val="none" w:sz="0" w:space="0" w:color="auto"/>
              <w:right w:val="none" w:sz="0" w:space="0" w:color="auto"/>
            </w:tcBorders>
          </w:tcPr>
          <w:p w14:paraId="5F70C0B1" w14:textId="513F07C2" w:rsidR="0084296F"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b w:val="0"/>
                <w:bCs w:val="0"/>
                <w:color w:val="000000" w:themeColor="text1"/>
              </w:rPr>
              <w:t>Topic</w:t>
            </w:r>
          </w:p>
        </w:tc>
        <w:tc>
          <w:tcPr>
            <w:tcW w:w="6826" w:type="dxa"/>
            <w:tcBorders>
              <w:top w:val="none" w:sz="0" w:space="0" w:color="auto"/>
              <w:left w:val="none" w:sz="0" w:space="0" w:color="auto"/>
              <w:right w:val="none" w:sz="0" w:space="0" w:color="auto"/>
            </w:tcBorders>
          </w:tcPr>
          <w:p w14:paraId="039D3C2B" w14:textId="7D7C5AF2" w:rsidR="0084296F" w:rsidRPr="000932B5"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7B2F3D" w:themeColor="accent1" w:themeShade="BF"/>
              </w:rPr>
            </w:pPr>
            <w:r w:rsidRPr="000932B5">
              <w:rPr>
                <w:b w:val="0"/>
                <w:bCs w:val="0"/>
                <w:color w:val="7B2F3D" w:themeColor="accent1" w:themeShade="BF"/>
              </w:rPr>
              <w:t>Link</w:t>
            </w:r>
          </w:p>
        </w:tc>
      </w:tr>
      <w:tr w:rsidR="0084296F" w14:paraId="5B50A51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76A8103F" w14:textId="26B9E256" w:rsidR="0084296F" w:rsidRDefault="0084296F" w:rsidP="0007204D">
            <w:pPr>
              <w:rPr>
                <w:b w:val="0"/>
                <w:bCs w:val="0"/>
                <w:color w:val="000000" w:themeColor="text1"/>
              </w:rPr>
            </w:pPr>
            <w:r>
              <w:rPr>
                <w:b w:val="0"/>
                <w:bCs w:val="0"/>
                <w:color w:val="000000" w:themeColor="text1"/>
              </w:rPr>
              <w:t>1</w:t>
            </w:r>
          </w:p>
        </w:tc>
        <w:tc>
          <w:tcPr>
            <w:tcW w:w="2976" w:type="dxa"/>
          </w:tcPr>
          <w:p w14:paraId="28842824" w14:textId="6F18F989" w:rsidR="0084296F"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RASA Installation</w:t>
            </w:r>
          </w:p>
        </w:tc>
        <w:tc>
          <w:tcPr>
            <w:tcW w:w="6826" w:type="dxa"/>
          </w:tcPr>
          <w:p w14:paraId="7104AC3D" w14:textId="6261C574" w:rsidR="00953371" w:rsidRPr="000932B5" w:rsidRDefault="00A90372" w:rsidP="0007204D">
            <w:pPr>
              <w:cnfStyle w:val="000000100000" w:firstRow="0" w:lastRow="0" w:firstColumn="0" w:lastColumn="0" w:oddVBand="0" w:evenVBand="0" w:oddHBand="1" w:evenHBand="0" w:firstRowFirstColumn="0" w:firstRowLastColumn="0" w:lastRowFirstColumn="0" w:lastRowLastColumn="0"/>
              <w:rPr>
                <w:i/>
                <w:iCs/>
                <w:color w:val="7B2F3D" w:themeColor="accent1" w:themeShade="BF"/>
              </w:rPr>
            </w:pPr>
            <w:hyperlink r:id="rId117" w:history="1">
              <w:r w:rsidR="00953371" w:rsidRPr="000932B5">
                <w:rPr>
                  <w:rStyle w:val="Hyperlink"/>
                  <w:i/>
                  <w:iCs/>
                  <w:color w:val="7B2F3D" w:themeColor="accent1" w:themeShade="BF"/>
                </w:rPr>
                <w:t>https://rasa.com/docs/rasa-x/installation-and-setup/installation-guide/</w:t>
              </w:r>
            </w:hyperlink>
          </w:p>
        </w:tc>
      </w:tr>
      <w:tr w:rsidR="0084296F" w14:paraId="37FA4647"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3FD9F976" w14:textId="442CD0CA" w:rsidR="0084296F" w:rsidRDefault="0084296F" w:rsidP="0007204D">
            <w:pPr>
              <w:rPr>
                <w:b w:val="0"/>
                <w:bCs w:val="0"/>
                <w:color w:val="000000" w:themeColor="text1"/>
              </w:rPr>
            </w:pPr>
            <w:r>
              <w:rPr>
                <w:b w:val="0"/>
                <w:bCs w:val="0"/>
                <w:color w:val="000000" w:themeColor="text1"/>
              </w:rPr>
              <w:t>2</w:t>
            </w:r>
          </w:p>
        </w:tc>
        <w:tc>
          <w:tcPr>
            <w:tcW w:w="2976" w:type="dxa"/>
          </w:tcPr>
          <w:p w14:paraId="2843EDC0" w14:textId="4DF2B76E" w:rsidR="0084296F" w:rsidRP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sidRPr="00953371">
              <w:rPr>
                <w:b/>
                <w:bCs/>
                <w:color w:val="000000" w:themeColor="text1"/>
              </w:rPr>
              <w:t>RASA Slack INtegration</w:t>
            </w:r>
          </w:p>
        </w:tc>
        <w:tc>
          <w:tcPr>
            <w:tcW w:w="6826" w:type="dxa"/>
          </w:tcPr>
          <w:p w14:paraId="510495F9" w14:textId="0B5BF3BE" w:rsidR="00953371" w:rsidRPr="000932B5" w:rsidRDefault="00A90372"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8" w:history="1">
              <w:r w:rsidR="00953371" w:rsidRPr="000932B5">
                <w:rPr>
                  <w:rStyle w:val="Hyperlink"/>
                  <w:i/>
                  <w:iCs/>
                  <w:color w:val="7B2F3D" w:themeColor="accent1" w:themeShade="BF"/>
                </w:rPr>
                <w:t>https://rasa.com/docs/rasa/connectors/slack/</w:t>
              </w:r>
            </w:hyperlink>
          </w:p>
        </w:tc>
      </w:tr>
      <w:tr w:rsidR="0084296F" w14:paraId="7B5EFE0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766DCF3" w14:textId="06529D2B" w:rsidR="0084296F" w:rsidRDefault="0084296F" w:rsidP="0007204D">
            <w:pPr>
              <w:rPr>
                <w:b w:val="0"/>
                <w:bCs w:val="0"/>
                <w:color w:val="000000" w:themeColor="text1"/>
              </w:rPr>
            </w:pPr>
            <w:r>
              <w:rPr>
                <w:b w:val="0"/>
                <w:bCs w:val="0"/>
                <w:color w:val="000000" w:themeColor="text1"/>
              </w:rPr>
              <w:t>3</w:t>
            </w:r>
          </w:p>
        </w:tc>
        <w:tc>
          <w:tcPr>
            <w:tcW w:w="2976" w:type="dxa"/>
          </w:tcPr>
          <w:p w14:paraId="603710DF" w14:textId="5A94A3E5" w:rsidR="0084296F" w:rsidRP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953371">
              <w:rPr>
                <w:b/>
                <w:bCs/>
                <w:color w:val="000000" w:themeColor="text1"/>
              </w:rPr>
              <w:t>HEROKU deplyment</w:t>
            </w:r>
          </w:p>
        </w:tc>
        <w:tc>
          <w:tcPr>
            <w:tcW w:w="6826" w:type="dxa"/>
          </w:tcPr>
          <w:p w14:paraId="3B8F1680" w14:textId="08FA733E"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blog.heroku.com/how-to-deploy-your-slack-bots-to-heroku</w:t>
            </w:r>
          </w:p>
        </w:tc>
      </w:tr>
      <w:tr w:rsidR="0084296F" w14:paraId="415E84CF"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643F7A3" w14:textId="2A642E8C" w:rsidR="0084296F" w:rsidRDefault="0084296F" w:rsidP="0007204D">
            <w:pPr>
              <w:rPr>
                <w:b w:val="0"/>
                <w:bCs w:val="0"/>
                <w:color w:val="000000" w:themeColor="text1"/>
              </w:rPr>
            </w:pPr>
            <w:r>
              <w:rPr>
                <w:b w:val="0"/>
                <w:bCs w:val="0"/>
                <w:color w:val="000000" w:themeColor="text1"/>
              </w:rPr>
              <w:t>4</w:t>
            </w:r>
          </w:p>
        </w:tc>
        <w:tc>
          <w:tcPr>
            <w:tcW w:w="2976" w:type="dxa"/>
          </w:tcPr>
          <w:p w14:paraId="787FD864" w14:textId="4A37D973"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Local client server setup</w:t>
            </w:r>
          </w:p>
        </w:tc>
        <w:tc>
          <w:tcPr>
            <w:tcW w:w="6826" w:type="dxa"/>
          </w:tcPr>
          <w:p w14:paraId="5B9D6CA9" w14:textId="6CB75144" w:rsidR="00953371" w:rsidRPr="000932B5" w:rsidRDefault="00A90372"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9" w:history="1">
              <w:r w:rsidR="00953371" w:rsidRPr="000932B5">
                <w:rPr>
                  <w:rStyle w:val="Hyperlink"/>
                  <w:i/>
                  <w:iCs/>
                  <w:color w:val="7B2F3D" w:themeColor="accent1" w:themeShade="BF"/>
                </w:rPr>
                <w:t>https://ngrok.com/docs</w:t>
              </w:r>
            </w:hyperlink>
          </w:p>
        </w:tc>
      </w:tr>
      <w:tr w:rsidR="0084296F" w14:paraId="6774F47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6219C4E0" w14:textId="605A85FA" w:rsidR="0084296F" w:rsidRDefault="0084296F" w:rsidP="0007204D">
            <w:pPr>
              <w:rPr>
                <w:b w:val="0"/>
                <w:bCs w:val="0"/>
                <w:color w:val="000000" w:themeColor="text1"/>
              </w:rPr>
            </w:pPr>
            <w:r>
              <w:rPr>
                <w:b w:val="0"/>
                <w:bCs w:val="0"/>
                <w:color w:val="000000" w:themeColor="text1"/>
              </w:rPr>
              <w:t>5</w:t>
            </w:r>
          </w:p>
        </w:tc>
        <w:tc>
          <w:tcPr>
            <w:tcW w:w="2976" w:type="dxa"/>
          </w:tcPr>
          <w:p w14:paraId="11A2B0C0" w14:textId="77777777" w:rsidR="0084296F" w:rsidRDefault="0084296F"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29637464" w14:textId="74F42C3D" w:rsidR="00953371" w:rsidRPr="000932B5" w:rsidRDefault="00A90372"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0" w:history="1">
              <w:r w:rsidR="00953371" w:rsidRPr="000932B5">
                <w:rPr>
                  <w:rStyle w:val="Hyperlink"/>
                  <w:i/>
                  <w:iCs/>
                  <w:color w:val="7B2F3D" w:themeColor="accent1" w:themeShade="BF"/>
                </w:rPr>
                <w:t>https://fasttext.cc/docs/en/support.html</w:t>
              </w:r>
            </w:hyperlink>
          </w:p>
        </w:tc>
      </w:tr>
      <w:tr w:rsidR="0084296F" w14:paraId="129BE8C3"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CD39F20" w14:textId="0BD2AEDA" w:rsidR="0084296F" w:rsidRDefault="0084296F" w:rsidP="0007204D">
            <w:pPr>
              <w:rPr>
                <w:b w:val="0"/>
                <w:bCs w:val="0"/>
                <w:color w:val="000000" w:themeColor="text1"/>
              </w:rPr>
            </w:pPr>
            <w:r>
              <w:rPr>
                <w:b w:val="0"/>
                <w:bCs w:val="0"/>
                <w:color w:val="000000" w:themeColor="text1"/>
              </w:rPr>
              <w:t>6</w:t>
            </w:r>
          </w:p>
        </w:tc>
        <w:tc>
          <w:tcPr>
            <w:tcW w:w="2976" w:type="dxa"/>
          </w:tcPr>
          <w:p w14:paraId="2D8C47F2" w14:textId="2610E2D1"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Creating WEB API</w:t>
            </w:r>
          </w:p>
        </w:tc>
        <w:tc>
          <w:tcPr>
            <w:tcW w:w="6826" w:type="dxa"/>
          </w:tcPr>
          <w:p w14:paraId="79B0E707" w14:textId="7AE6CE20" w:rsidR="00953371" w:rsidRPr="000932B5" w:rsidRDefault="00A90372"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1" w:history="1">
              <w:r w:rsidR="00953371" w:rsidRPr="000932B5">
                <w:rPr>
                  <w:rStyle w:val="Hyperlink"/>
                  <w:i/>
                  <w:iCs/>
                  <w:color w:val="7B2F3D" w:themeColor="accent1" w:themeShade="BF"/>
                </w:rPr>
                <w:t>https://programminghistorian.org/en/lessons/creating-apis-with-python-and-flask</w:t>
              </w:r>
            </w:hyperlink>
          </w:p>
        </w:tc>
      </w:tr>
      <w:tr w:rsidR="00953371" w14:paraId="0A0150F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277C615" w14:textId="77777777" w:rsidR="00953371" w:rsidRDefault="00953371" w:rsidP="0007204D">
            <w:pPr>
              <w:rPr>
                <w:b w:val="0"/>
                <w:bCs w:val="0"/>
                <w:color w:val="000000" w:themeColor="text1"/>
              </w:rPr>
            </w:pPr>
          </w:p>
        </w:tc>
        <w:tc>
          <w:tcPr>
            <w:tcW w:w="2976" w:type="dxa"/>
          </w:tcPr>
          <w:p w14:paraId="47F6C72E"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6144085A" w14:textId="5DCB93C4" w:rsidR="00953371" w:rsidRPr="000932B5" w:rsidRDefault="00A90372"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2" w:history="1">
              <w:r w:rsidR="00953371" w:rsidRPr="000932B5">
                <w:rPr>
                  <w:rStyle w:val="Hyperlink"/>
                  <w:i/>
                  <w:iCs/>
                  <w:color w:val="7B2F3D" w:themeColor="accent1" w:themeShade="BF"/>
                </w:rPr>
                <w:t>https://towardsdatascience.com/creating-restful-apis-using-flask-and-python-655bad51b24</w:t>
              </w:r>
            </w:hyperlink>
          </w:p>
        </w:tc>
      </w:tr>
      <w:tr w:rsidR="00953371" w14:paraId="696CD25E"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298FDAB1" w14:textId="0ECF4DC6" w:rsidR="00953371" w:rsidRDefault="00953371" w:rsidP="0007204D">
            <w:pPr>
              <w:rPr>
                <w:b w:val="0"/>
                <w:bCs w:val="0"/>
                <w:color w:val="000000" w:themeColor="text1"/>
              </w:rPr>
            </w:pPr>
            <w:r>
              <w:rPr>
                <w:b w:val="0"/>
                <w:bCs w:val="0"/>
                <w:color w:val="000000" w:themeColor="text1"/>
              </w:rPr>
              <w:t>7</w:t>
            </w:r>
          </w:p>
        </w:tc>
        <w:tc>
          <w:tcPr>
            <w:tcW w:w="2976" w:type="dxa"/>
          </w:tcPr>
          <w:p w14:paraId="0EC58914" w14:textId="5121DB39"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Training RASA NLU</w:t>
            </w:r>
          </w:p>
        </w:tc>
        <w:tc>
          <w:tcPr>
            <w:tcW w:w="6826" w:type="dxa"/>
          </w:tcPr>
          <w:p w14:paraId="4B287066" w14:textId="7A83C49D" w:rsidR="00953371" w:rsidRPr="000932B5" w:rsidRDefault="00A90372"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3" w:history="1">
              <w:r w:rsidR="00953371" w:rsidRPr="000932B5">
                <w:rPr>
                  <w:rStyle w:val="Hyperlink"/>
                  <w:i/>
                  <w:iCs/>
                  <w:color w:val="7B2F3D" w:themeColor="accent1" w:themeShade="BF"/>
                </w:rPr>
                <w:t>https://rasa.com/docs/rasa/tuning-your-model/</w:t>
              </w:r>
            </w:hyperlink>
          </w:p>
        </w:tc>
      </w:tr>
      <w:tr w:rsidR="00953371" w14:paraId="5F88B2E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4DF49F2" w14:textId="1E6D48C6" w:rsidR="00953371" w:rsidRDefault="00953371" w:rsidP="0007204D">
            <w:pPr>
              <w:rPr>
                <w:b w:val="0"/>
                <w:bCs w:val="0"/>
                <w:color w:val="000000" w:themeColor="text1"/>
              </w:rPr>
            </w:pPr>
            <w:r>
              <w:rPr>
                <w:b w:val="0"/>
                <w:bCs w:val="0"/>
                <w:color w:val="000000" w:themeColor="text1"/>
              </w:rPr>
              <w:t>8</w:t>
            </w:r>
          </w:p>
        </w:tc>
        <w:tc>
          <w:tcPr>
            <w:tcW w:w="2976" w:type="dxa"/>
          </w:tcPr>
          <w:p w14:paraId="55248D2C" w14:textId="20E22334"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Analytics inference</w:t>
            </w:r>
          </w:p>
        </w:tc>
        <w:tc>
          <w:tcPr>
            <w:tcW w:w="6826" w:type="dxa"/>
          </w:tcPr>
          <w:p w14:paraId="7648BD07" w14:textId="61234377" w:rsidR="00953371" w:rsidRPr="000932B5" w:rsidRDefault="00A90372"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4" w:history="1">
              <w:r w:rsidR="00953371" w:rsidRPr="000932B5">
                <w:rPr>
                  <w:rStyle w:val="Hyperlink"/>
                  <w:i/>
                  <w:iCs/>
                  <w:color w:val="7B2F3D" w:themeColor="accent1" w:themeShade="BF"/>
                </w:rPr>
                <w:t>https://www.kaggle.com/ihmstefanini/industrial-safety-and-health-analytics-database</w:t>
              </w:r>
            </w:hyperlink>
          </w:p>
        </w:tc>
      </w:tr>
      <w:tr w:rsidR="00953371" w14:paraId="16C656FC"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476F9703" w14:textId="7DB63D09" w:rsidR="00953371" w:rsidRDefault="000932B5" w:rsidP="0007204D">
            <w:pPr>
              <w:rPr>
                <w:b w:val="0"/>
                <w:bCs w:val="0"/>
                <w:color w:val="000000" w:themeColor="text1"/>
              </w:rPr>
            </w:pPr>
            <w:r>
              <w:rPr>
                <w:b w:val="0"/>
                <w:bCs w:val="0"/>
                <w:color w:val="000000" w:themeColor="text1"/>
              </w:rPr>
              <w:t>9</w:t>
            </w:r>
          </w:p>
        </w:tc>
        <w:tc>
          <w:tcPr>
            <w:tcW w:w="2976" w:type="dxa"/>
          </w:tcPr>
          <w:p w14:paraId="1F0115F3" w14:textId="54CC53E6"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usiness inference for situational analysis</w:t>
            </w:r>
          </w:p>
        </w:tc>
        <w:tc>
          <w:tcPr>
            <w:tcW w:w="6826" w:type="dxa"/>
          </w:tcPr>
          <w:p w14:paraId="07B3C62D" w14:textId="764F6406" w:rsidR="00953371" w:rsidRPr="000932B5" w:rsidRDefault="00A90372"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5" w:history="1">
              <w:r w:rsidR="00953371" w:rsidRPr="000932B5">
                <w:rPr>
                  <w:rStyle w:val="Hyperlink"/>
                  <w:i/>
                  <w:iCs/>
                  <w:color w:val="7B2F3D" w:themeColor="accent1" w:themeShade="BF"/>
                </w:rPr>
                <w:t>http://eolss.net/Sample-Chapters/C16/E1-58-07.pdf</w:t>
              </w:r>
            </w:hyperlink>
          </w:p>
        </w:tc>
      </w:tr>
      <w:tr w:rsidR="00953371" w14:paraId="46ED4314"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A5250AA" w14:textId="77777777" w:rsidR="00953371" w:rsidRDefault="00953371" w:rsidP="0007204D">
            <w:pPr>
              <w:rPr>
                <w:b w:val="0"/>
                <w:bCs w:val="0"/>
                <w:color w:val="000000" w:themeColor="text1"/>
              </w:rPr>
            </w:pPr>
          </w:p>
        </w:tc>
        <w:tc>
          <w:tcPr>
            <w:tcW w:w="2976" w:type="dxa"/>
          </w:tcPr>
          <w:p w14:paraId="62ED4147"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42EE317C" w14:textId="109D4821" w:rsidR="00953371" w:rsidRPr="000932B5" w:rsidRDefault="00A90372"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6" w:history="1">
              <w:r w:rsidR="00953371" w:rsidRPr="000932B5">
                <w:rPr>
                  <w:rStyle w:val="Hyperlink"/>
                  <w:i/>
                  <w:iCs/>
                  <w:color w:val="7B2F3D" w:themeColor="accent1" w:themeShade="BF"/>
                </w:rPr>
                <w:t>https://en.wikipedia.org/wiki/Industry_in_Brazil</w:t>
              </w:r>
            </w:hyperlink>
          </w:p>
        </w:tc>
      </w:tr>
      <w:tr w:rsidR="000932B5" w14:paraId="5E7ACA8D"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bottom w:val="none" w:sz="0" w:space="0" w:color="auto"/>
            </w:tcBorders>
          </w:tcPr>
          <w:p w14:paraId="1B0DD0C2" w14:textId="78CEC308" w:rsidR="000932B5" w:rsidRDefault="000932B5" w:rsidP="0007204D">
            <w:pPr>
              <w:rPr>
                <w:b w:val="0"/>
                <w:bCs w:val="0"/>
                <w:color w:val="000000" w:themeColor="text1"/>
              </w:rPr>
            </w:pPr>
            <w:r>
              <w:rPr>
                <w:b w:val="0"/>
                <w:bCs w:val="0"/>
                <w:color w:val="000000" w:themeColor="text1"/>
              </w:rPr>
              <w:t>10</w:t>
            </w:r>
          </w:p>
        </w:tc>
        <w:tc>
          <w:tcPr>
            <w:tcW w:w="2976" w:type="dxa"/>
          </w:tcPr>
          <w:p w14:paraId="7C0E69CE" w14:textId="65CD81A6" w:rsidR="000932B5" w:rsidRDefault="000932B5"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I Solutions Study</w:t>
            </w:r>
          </w:p>
        </w:tc>
        <w:tc>
          <w:tcPr>
            <w:tcW w:w="6826" w:type="dxa"/>
          </w:tcPr>
          <w:p w14:paraId="4FFE010A" w14:textId="12C04A4F" w:rsidR="000932B5" w:rsidRPr="000932B5" w:rsidRDefault="000932B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rasa.com/blog/building-bots-with-rasa-shiba-slack-hosted-interface-for-business-analytics/</w:t>
            </w:r>
          </w:p>
        </w:tc>
      </w:tr>
    </w:tbl>
    <w:p w14:paraId="756B328C" w14:textId="2C7F1F5E" w:rsidR="0076123C" w:rsidRDefault="0076123C" w:rsidP="0007204D">
      <w:pPr>
        <w:rPr>
          <w:b/>
          <w:bCs/>
          <w:color w:val="000000" w:themeColor="text1"/>
        </w:rPr>
      </w:pPr>
    </w:p>
    <w:p w14:paraId="23E33264" w14:textId="6EBE1731" w:rsidR="0076123C" w:rsidRDefault="0076123C" w:rsidP="007C566A">
      <w:pPr>
        <w:jc w:val="center"/>
        <w:rPr>
          <w:b/>
          <w:bCs/>
          <w:color w:val="000000" w:themeColor="text1"/>
        </w:rPr>
      </w:pPr>
    </w:p>
    <w:tbl>
      <w:tblPr>
        <w:tblStyle w:val="GridTable7Colorful-Accent2"/>
        <w:tblW w:w="0" w:type="auto"/>
        <w:tblLook w:val="04A0" w:firstRow="1" w:lastRow="0" w:firstColumn="1" w:lastColumn="0" w:noHBand="0" w:noVBand="1"/>
      </w:tblPr>
      <w:tblGrid>
        <w:gridCol w:w="3351"/>
        <w:gridCol w:w="7439"/>
      </w:tblGrid>
      <w:tr w:rsidR="00755EEE" w14:paraId="70BBD762" w14:textId="77777777" w:rsidTr="00FF5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51" w:type="dxa"/>
          </w:tcPr>
          <w:p w14:paraId="0742B18B" w14:textId="27731E75" w:rsidR="00755EEE" w:rsidRDefault="00755EEE" w:rsidP="00755EEE">
            <w:pPr>
              <w:rPr>
                <w:b w:val="0"/>
                <w:bCs w:val="0"/>
                <w:color w:val="000000" w:themeColor="text1"/>
              </w:rPr>
            </w:pPr>
            <w:r>
              <w:rPr>
                <w:b w:val="0"/>
                <w:bCs w:val="0"/>
                <w:color w:val="000000" w:themeColor="text1"/>
              </w:rPr>
              <w:t>GITHUB Repo</w:t>
            </w:r>
          </w:p>
        </w:tc>
        <w:tc>
          <w:tcPr>
            <w:tcW w:w="7439" w:type="dxa"/>
          </w:tcPr>
          <w:p w14:paraId="24A1DD84" w14:textId="1DC48A7A" w:rsidR="00755EEE" w:rsidRPr="001F5812" w:rsidRDefault="00415F9A" w:rsidP="00755EEE">
            <w:pPr>
              <w:cnfStyle w:val="100000000000" w:firstRow="1" w:lastRow="0" w:firstColumn="0" w:lastColumn="0" w:oddVBand="0" w:evenVBand="0" w:oddHBand="0" w:evenHBand="0" w:firstRowFirstColumn="0" w:firstRowLastColumn="0" w:lastRowFirstColumn="0" w:lastRowLastColumn="0"/>
              <w:rPr>
                <w:rStyle w:val="Hyperlink"/>
              </w:rPr>
            </w:pPr>
            <w:r w:rsidRPr="00415F9A">
              <w:rPr>
                <w:rStyle w:val="Hyperlink"/>
                <w:sz w:val="18"/>
                <w:szCs w:val="18"/>
              </w:rPr>
              <w:t>https://github.com/sandudec/SAFEBOT.git</w:t>
            </w:r>
          </w:p>
        </w:tc>
      </w:tr>
      <w:tr w:rsidR="00755EEE" w14:paraId="0C6624FF" w14:textId="77777777" w:rsidTr="00FF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1" w:type="dxa"/>
          </w:tcPr>
          <w:p w14:paraId="7142C0E9" w14:textId="7F6DBA13" w:rsidR="00755EEE" w:rsidRDefault="00755EEE" w:rsidP="00755EEE">
            <w:pPr>
              <w:rPr>
                <w:b/>
                <w:bCs/>
                <w:color w:val="000000" w:themeColor="text1"/>
              </w:rPr>
            </w:pPr>
            <w:r>
              <w:rPr>
                <w:b/>
                <w:bCs/>
                <w:color w:val="000000" w:themeColor="text1"/>
              </w:rPr>
              <w:t>Drive Contents (Work Elements)</w:t>
            </w:r>
          </w:p>
        </w:tc>
        <w:tc>
          <w:tcPr>
            <w:tcW w:w="7439" w:type="dxa"/>
          </w:tcPr>
          <w:p w14:paraId="28EFA3A8" w14:textId="032905CD" w:rsidR="00755EEE" w:rsidRPr="00755EEE" w:rsidRDefault="00A90372" w:rsidP="00755EEE">
            <w:pPr>
              <w:cnfStyle w:val="000000100000" w:firstRow="0" w:lastRow="0" w:firstColumn="0" w:lastColumn="0" w:oddVBand="0" w:evenVBand="0" w:oddHBand="1" w:evenHBand="0" w:firstRowFirstColumn="0" w:firstRowLastColumn="0" w:lastRowFirstColumn="0" w:lastRowLastColumn="0"/>
              <w:rPr>
                <w:b/>
                <w:bCs/>
                <w:color w:val="000000" w:themeColor="text1"/>
                <w:sz w:val="18"/>
                <w:szCs w:val="18"/>
              </w:rPr>
            </w:pPr>
            <w:hyperlink r:id="rId127" w:history="1">
              <w:r w:rsidR="00755EEE" w:rsidRPr="00755EEE">
                <w:rPr>
                  <w:rStyle w:val="Hyperlink"/>
                  <w:b/>
                  <w:bCs/>
                  <w:sz w:val="18"/>
                  <w:szCs w:val="18"/>
                </w:rPr>
                <w:t>https://drive.google.com/drive/folders/1g9Xy9Z0WyjuHOU6n8QtdWxhS2nPRo8cH?usp=sharing</w:t>
              </w:r>
            </w:hyperlink>
          </w:p>
        </w:tc>
      </w:tr>
      <w:tr w:rsidR="0013753B" w14:paraId="7C13B01B" w14:textId="77777777" w:rsidTr="00FF5E8A">
        <w:tc>
          <w:tcPr>
            <w:cnfStyle w:val="001000000000" w:firstRow="0" w:lastRow="0" w:firstColumn="1" w:lastColumn="0" w:oddVBand="0" w:evenVBand="0" w:oddHBand="0" w:evenHBand="0" w:firstRowFirstColumn="0" w:firstRowLastColumn="0" w:lastRowFirstColumn="0" w:lastRowLastColumn="0"/>
            <w:tcW w:w="3351" w:type="dxa"/>
          </w:tcPr>
          <w:p w14:paraId="7E5C7BC2" w14:textId="0C9CFE0D" w:rsidR="0013753B" w:rsidRDefault="0013753B" w:rsidP="00755EEE">
            <w:pPr>
              <w:rPr>
                <w:b/>
                <w:bCs/>
                <w:color w:val="000000" w:themeColor="text1"/>
              </w:rPr>
            </w:pPr>
            <w:r>
              <w:rPr>
                <w:b/>
                <w:bCs/>
                <w:color w:val="000000" w:themeColor="text1"/>
              </w:rPr>
              <w:t>Slack Channel</w:t>
            </w:r>
          </w:p>
        </w:tc>
        <w:tc>
          <w:tcPr>
            <w:tcW w:w="7439" w:type="dxa"/>
          </w:tcPr>
          <w:p w14:paraId="3D04CC05" w14:textId="2E7190AC" w:rsidR="0013753B" w:rsidRDefault="0013753B" w:rsidP="00755EEE">
            <w:pPr>
              <w:cnfStyle w:val="000000000000" w:firstRow="0" w:lastRow="0" w:firstColumn="0" w:lastColumn="0" w:oddVBand="0" w:evenVBand="0" w:oddHBand="0" w:evenHBand="0" w:firstRowFirstColumn="0" w:firstRowLastColumn="0" w:lastRowFirstColumn="0" w:lastRowLastColumn="0"/>
            </w:pPr>
            <w:r w:rsidRPr="0013753B">
              <w:rPr>
                <w:rStyle w:val="Hyperlink"/>
                <w:b/>
                <w:bCs/>
                <w:sz w:val="18"/>
                <w:szCs w:val="18"/>
              </w:rPr>
              <w:t>https://capstonenlpchatbot.slack.com/archives/D02EK2ZDJA3</w:t>
            </w:r>
          </w:p>
        </w:tc>
      </w:tr>
    </w:tbl>
    <w:p w14:paraId="5E8C01A2" w14:textId="3C277AD8" w:rsidR="00755EEE" w:rsidRDefault="00755EEE" w:rsidP="007C566A">
      <w:pPr>
        <w:jc w:val="center"/>
        <w:rPr>
          <w:b/>
          <w:bCs/>
          <w:color w:val="000000" w:themeColor="text1"/>
        </w:rPr>
      </w:pPr>
    </w:p>
    <w:p w14:paraId="41ED0B91" w14:textId="230EC31B" w:rsidR="00295274" w:rsidRDefault="00295274" w:rsidP="007C566A">
      <w:pPr>
        <w:jc w:val="center"/>
        <w:rPr>
          <w:b/>
          <w:bCs/>
          <w:color w:val="000000" w:themeColor="text1"/>
        </w:rPr>
      </w:pPr>
    </w:p>
    <w:p w14:paraId="085FACEB" w14:textId="597964A3" w:rsidR="00302DA2" w:rsidRDefault="00302DA2" w:rsidP="007C566A">
      <w:pPr>
        <w:jc w:val="center"/>
        <w:rPr>
          <w:b/>
          <w:bCs/>
          <w:color w:val="000000" w:themeColor="text1"/>
        </w:rPr>
      </w:pPr>
    </w:p>
    <w:p w14:paraId="21169852" w14:textId="77777777" w:rsidR="00302DA2" w:rsidRDefault="00302DA2" w:rsidP="007C566A">
      <w:pPr>
        <w:jc w:val="center"/>
        <w:rPr>
          <w:b/>
          <w:bCs/>
          <w:color w:val="000000" w:themeColor="text1"/>
        </w:rPr>
      </w:pPr>
    </w:p>
    <w:p w14:paraId="385D2999" w14:textId="05153FF5" w:rsidR="00295274" w:rsidRDefault="00295274" w:rsidP="005C0663">
      <w:pPr>
        <w:rPr>
          <w:b/>
          <w:bCs/>
          <w:color w:val="000000" w:themeColor="text1"/>
        </w:rPr>
      </w:pPr>
    </w:p>
    <w:p w14:paraId="1B435BDE" w14:textId="02282087" w:rsidR="001F5812" w:rsidRDefault="001F5812" w:rsidP="005C0663">
      <w:pPr>
        <w:rPr>
          <w:b/>
          <w:bCs/>
          <w:color w:val="000000" w:themeColor="text1"/>
        </w:rPr>
      </w:pPr>
    </w:p>
    <w:p w14:paraId="5741A358" w14:textId="77777777" w:rsidR="001F5812" w:rsidRDefault="001F5812" w:rsidP="005C0663">
      <w:pPr>
        <w:rPr>
          <w:b/>
          <w:bCs/>
          <w:color w:val="000000" w:themeColor="text1"/>
        </w:rPr>
      </w:pPr>
    </w:p>
    <w:p w14:paraId="625627D7" w14:textId="1E4355F9" w:rsidR="00295274" w:rsidRDefault="00295274" w:rsidP="007C566A">
      <w:pPr>
        <w:jc w:val="center"/>
        <w:rPr>
          <w:b/>
          <w:bCs/>
          <w:color w:val="000000" w:themeColor="text1"/>
        </w:rPr>
      </w:pPr>
    </w:p>
    <w:p w14:paraId="1845F665" w14:textId="4F0A385D" w:rsidR="00295274" w:rsidRDefault="00295274" w:rsidP="007C566A">
      <w:pPr>
        <w:jc w:val="center"/>
        <w:rPr>
          <w:b/>
          <w:bCs/>
          <w:color w:val="000000" w:themeColor="text1"/>
        </w:rPr>
      </w:pPr>
    </w:p>
    <w:p w14:paraId="4DA527A5" w14:textId="77777777" w:rsidR="000237A0" w:rsidRDefault="000237A0" w:rsidP="000237A0">
      <w:pPr>
        <w:rPr>
          <w:b/>
          <w:bCs/>
          <w:color w:val="000000" w:themeColor="text1"/>
        </w:rPr>
      </w:pPr>
    </w:p>
    <w:p w14:paraId="21CE91E7" w14:textId="525B7D21" w:rsidR="00B81555" w:rsidRDefault="00B81555" w:rsidP="007C566A">
      <w:pPr>
        <w:jc w:val="center"/>
        <w:rPr>
          <w:b/>
          <w:bCs/>
          <w:color w:val="000000" w:themeColor="text1"/>
        </w:rPr>
      </w:pPr>
      <w:r>
        <w:rPr>
          <w:b/>
          <w:bCs/>
          <w:noProof/>
          <w:color w:val="000000" w:themeColor="text1"/>
        </w:rPr>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28"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44D2368A"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29">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30"/>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55"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30"/>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">
                <v:shape id="3D Model 207" o:spid="_x0000_s1047" type="#_x0000_t75" alt="&quot;&quot;" style="position:absolute;left:4040;top:17362;width:73004;height:872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">
                  <v:imagedata r:id="rId131"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63388" w14:textId="77777777" w:rsidR="00A90372" w:rsidRDefault="00A90372" w:rsidP="006B633A">
      <w:r>
        <w:separator/>
      </w:r>
    </w:p>
  </w:endnote>
  <w:endnote w:type="continuationSeparator" w:id="0">
    <w:p w14:paraId="2DD3295D" w14:textId="77777777" w:rsidR="00A90372" w:rsidRDefault="00A90372"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665F0194"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DA536F">
      <w:rPr>
        <w:rFonts w:ascii="Calibri" w:hAnsi="Calibri" w:cs="Calibri"/>
        <w:color w:val="000000"/>
      </w:rPr>
      <w:t>FINAL</w:t>
    </w:r>
    <w:r w:rsidR="006575A8">
      <w:rPr>
        <w:rFonts w:ascii="Calibri" w:hAnsi="Calibri" w:cs="Calibri"/>
        <w:color w:val="000000"/>
      </w:rPr>
      <w:t xml:space="preserv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EC067" w14:textId="77777777" w:rsidR="00A90372" w:rsidRDefault="00A90372" w:rsidP="006B633A">
      <w:r>
        <w:separator/>
      </w:r>
    </w:p>
  </w:footnote>
  <w:footnote w:type="continuationSeparator" w:id="0">
    <w:p w14:paraId="0E719746" w14:textId="77777777" w:rsidR="00A90372" w:rsidRDefault="00A90372"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msoB64E"/>
      </v:shape>
    </w:pict>
  </w:numPicBullet>
  <w:abstractNum w:abstractNumId="0"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D22B3"/>
    <w:multiLevelType w:val="hybridMultilevel"/>
    <w:tmpl w:val="0F12A7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6" w15:restartNumberingAfterBreak="0">
    <w:nsid w:val="162A0D2E"/>
    <w:multiLevelType w:val="hybridMultilevel"/>
    <w:tmpl w:val="A2D0950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A32E7"/>
    <w:multiLevelType w:val="hybridMultilevel"/>
    <w:tmpl w:val="FED82A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AF51EB"/>
    <w:multiLevelType w:val="hybridMultilevel"/>
    <w:tmpl w:val="D86C5D1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0D200E"/>
    <w:multiLevelType w:val="hybridMultilevel"/>
    <w:tmpl w:val="D2BE62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6"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27"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1269CA"/>
    <w:multiLevelType w:val="hybridMultilevel"/>
    <w:tmpl w:val="654EC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9"/>
  </w:num>
  <w:num w:numId="4">
    <w:abstractNumId w:val="5"/>
  </w:num>
  <w:num w:numId="5">
    <w:abstractNumId w:val="8"/>
  </w:num>
  <w:num w:numId="6">
    <w:abstractNumId w:val="19"/>
  </w:num>
  <w:num w:numId="7">
    <w:abstractNumId w:val="24"/>
  </w:num>
  <w:num w:numId="8">
    <w:abstractNumId w:val="3"/>
  </w:num>
  <w:num w:numId="9">
    <w:abstractNumId w:val="1"/>
  </w:num>
  <w:num w:numId="10">
    <w:abstractNumId w:val="4"/>
  </w:num>
  <w:num w:numId="11">
    <w:abstractNumId w:val="14"/>
  </w:num>
  <w:num w:numId="12">
    <w:abstractNumId w:val="11"/>
  </w:num>
  <w:num w:numId="13">
    <w:abstractNumId w:val="32"/>
  </w:num>
  <w:num w:numId="14">
    <w:abstractNumId w:val="17"/>
  </w:num>
  <w:num w:numId="15">
    <w:abstractNumId w:val="25"/>
  </w:num>
  <w:num w:numId="16">
    <w:abstractNumId w:val="0"/>
  </w:num>
  <w:num w:numId="17">
    <w:abstractNumId w:val="22"/>
  </w:num>
  <w:num w:numId="18">
    <w:abstractNumId w:val="9"/>
  </w:num>
  <w:num w:numId="19">
    <w:abstractNumId w:val="15"/>
  </w:num>
  <w:num w:numId="20">
    <w:abstractNumId w:val="26"/>
  </w:num>
  <w:num w:numId="21">
    <w:abstractNumId w:val="12"/>
  </w:num>
  <w:num w:numId="22">
    <w:abstractNumId w:val="27"/>
  </w:num>
  <w:num w:numId="23">
    <w:abstractNumId w:val="13"/>
  </w:num>
  <w:num w:numId="24">
    <w:abstractNumId w:val="16"/>
  </w:num>
  <w:num w:numId="25">
    <w:abstractNumId w:val="23"/>
  </w:num>
  <w:num w:numId="26">
    <w:abstractNumId w:val="30"/>
  </w:num>
  <w:num w:numId="27">
    <w:abstractNumId w:val="33"/>
  </w:num>
  <w:num w:numId="28">
    <w:abstractNumId w:val="31"/>
  </w:num>
  <w:num w:numId="29">
    <w:abstractNumId w:val="6"/>
  </w:num>
  <w:num w:numId="30">
    <w:abstractNumId w:val="10"/>
  </w:num>
  <w:num w:numId="31">
    <w:abstractNumId w:val="21"/>
  </w:num>
  <w:num w:numId="32">
    <w:abstractNumId w:val="28"/>
  </w:num>
  <w:num w:numId="33">
    <w:abstractNumId w:val="2"/>
  </w:num>
  <w:num w:numId="3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04FCB"/>
    <w:rsid w:val="000227CA"/>
    <w:rsid w:val="0002288D"/>
    <w:rsid w:val="000237A0"/>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57159"/>
    <w:rsid w:val="00060117"/>
    <w:rsid w:val="00061CAF"/>
    <w:rsid w:val="00061DEE"/>
    <w:rsid w:val="0006246E"/>
    <w:rsid w:val="00063159"/>
    <w:rsid w:val="00064622"/>
    <w:rsid w:val="0007111E"/>
    <w:rsid w:val="0007204D"/>
    <w:rsid w:val="00076A43"/>
    <w:rsid w:val="00080119"/>
    <w:rsid w:val="000834BB"/>
    <w:rsid w:val="00083AB9"/>
    <w:rsid w:val="00086808"/>
    <w:rsid w:val="0009297D"/>
    <w:rsid w:val="000932B5"/>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3753B"/>
    <w:rsid w:val="001404E0"/>
    <w:rsid w:val="00140BDD"/>
    <w:rsid w:val="00145D63"/>
    <w:rsid w:val="0015336E"/>
    <w:rsid w:val="0015493B"/>
    <w:rsid w:val="00154B87"/>
    <w:rsid w:val="001570DE"/>
    <w:rsid w:val="00170892"/>
    <w:rsid w:val="00173374"/>
    <w:rsid w:val="001812E2"/>
    <w:rsid w:val="001837CC"/>
    <w:rsid w:val="00183CFB"/>
    <w:rsid w:val="001877A1"/>
    <w:rsid w:val="00190FA0"/>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812"/>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37E2"/>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B1F43"/>
    <w:rsid w:val="002B548F"/>
    <w:rsid w:val="002C13A3"/>
    <w:rsid w:val="002C47AB"/>
    <w:rsid w:val="002C5CD8"/>
    <w:rsid w:val="002C7F0E"/>
    <w:rsid w:val="002D0A22"/>
    <w:rsid w:val="002D16F2"/>
    <w:rsid w:val="002D2473"/>
    <w:rsid w:val="002D3217"/>
    <w:rsid w:val="002D72A0"/>
    <w:rsid w:val="002E1F40"/>
    <w:rsid w:val="002E246E"/>
    <w:rsid w:val="002E28DF"/>
    <w:rsid w:val="002E3C9B"/>
    <w:rsid w:val="002E5E52"/>
    <w:rsid w:val="002F32B7"/>
    <w:rsid w:val="00301E92"/>
    <w:rsid w:val="00302DA2"/>
    <w:rsid w:val="00310DBE"/>
    <w:rsid w:val="00322D7E"/>
    <w:rsid w:val="003237BF"/>
    <w:rsid w:val="00324B19"/>
    <w:rsid w:val="00331CBA"/>
    <w:rsid w:val="00333597"/>
    <w:rsid w:val="00335CCE"/>
    <w:rsid w:val="00337200"/>
    <w:rsid w:val="003459A4"/>
    <w:rsid w:val="00347EBA"/>
    <w:rsid w:val="003512DE"/>
    <w:rsid w:val="00352AB0"/>
    <w:rsid w:val="003547CA"/>
    <w:rsid w:val="00354BCE"/>
    <w:rsid w:val="00356A39"/>
    <w:rsid w:val="00357ADE"/>
    <w:rsid w:val="00361271"/>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431C"/>
    <w:rsid w:val="003E65B2"/>
    <w:rsid w:val="003F082A"/>
    <w:rsid w:val="003F1069"/>
    <w:rsid w:val="003F594C"/>
    <w:rsid w:val="003F62CE"/>
    <w:rsid w:val="00400995"/>
    <w:rsid w:val="004048B0"/>
    <w:rsid w:val="00407C34"/>
    <w:rsid w:val="00410678"/>
    <w:rsid w:val="00415CB4"/>
    <w:rsid w:val="00415F9A"/>
    <w:rsid w:val="00416563"/>
    <w:rsid w:val="00417D0A"/>
    <w:rsid w:val="00424C2C"/>
    <w:rsid w:val="004261B8"/>
    <w:rsid w:val="004305EF"/>
    <w:rsid w:val="004314C6"/>
    <w:rsid w:val="00432B09"/>
    <w:rsid w:val="0043454B"/>
    <w:rsid w:val="00435701"/>
    <w:rsid w:val="00436A1C"/>
    <w:rsid w:val="00437064"/>
    <w:rsid w:val="0043758D"/>
    <w:rsid w:val="00440F75"/>
    <w:rsid w:val="004438FF"/>
    <w:rsid w:val="00450F88"/>
    <w:rsid w:val="004534B7"/>
    <w:rsid w:val="00453CBA"/>
    <w:rsid w:val="00455B63"/>
    <w:rsid w:val="00455E2B"/>
    <w:rsid w:val="00457611"/>
    <w:rsid w:val="00457AA0"/>
    <w:rsid w:val="00466AFD"/>
    <w:rsid w:val="00472129"/>
    <w:rsid w:val="00474735"/>
    <w:rsid w:val="004873A7"/>
    <w:rsid w:val="0049453B"/>
    <w:rsid w:val="00494BE8"/>
    <w:rsid w:val="00495627"/>
    <w:rsid w:val="00496826"/>
    <w:rsid w:val="00497409"/>
    <w:rsid w:val="00497589"/>
    <w:rsid w:val="00497DF7"/>
    <w:rsid w:val="00497E97"/>
    <w:rsid w:val="004A2AAC"/>
    <w:rsid w:val="004A3486"/>
    <w:rsid w:val="004A4C49"/>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27D5B"/>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653F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0663"/>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791"/>
    <w:rsid w:val="00620935"/>
    <w:rsid w:val="00621631"/>
    <w:rsid w:val="00623803"/>
    <w:rsid w:val="0062642B"/>
    <w:rsid w:val="00630BB0"/>
    <w:rsid w:val="0064029B"/>
    <w:rsid w:val="00642ED6"/>
    <w:rsid w:val="00643931"/>
    <w:rsid w:val="00643EB0"/>
    <w:rsid w:val="00647E21"/>
    <w:rsid w:val="00651BC3"/>
    <w:rsid w:val="006551C3"/>
    <w:rsid w:val="00655551"/>
    <w:rsid w:val="00655877"/>
    <w:rsid w:val="00656B88"/>
    <w:rsid w:val="006575A8"/>
    <w:rsid w:val="006578AF"/>
    <w:rsid w:val="00661A71"/>
    <w:rsid w:val="00661C7F"/>
    <w:rsid w:val="006624D2"/>
    <w:rsid w:val="00663A1F"/>
    <w:rsid w:val="006653DF"/>
    <w:rsid w:val="006658D3"/>
    <w:rsid w:val="00666A1C"/>
    <w:rsid w:val="00670025"/>
    <w:rsid w:val="00672DD2"/>
    <w:rsid w:val="00674C7C"/>
    <w:rsid w:val="00677510"/>
    <w:rsid w:val="0067784D"/>
    <w:rsid w:val="00680421"/>
    <w:rsid w:val="00680F62"/>
    <w:rsid w:val="00685B33"/>
    <w:rsid w:val="00691B8A"/>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43BF"/>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55EEE"/>
    <w:rsid w:val="00760707"/>
    <w:rsid w:val="0076123C"/>
    <w:rsid w:val="0076374A"/>
    <w:rsid w:val="00764ADC"/>
    <w:rsid w:val="00765B92"/>
    <w:rsid w:val="0076771E"/>
    <w:rsid w:val="0077132D"/>
    <w:rsid w:val="0077217E"/>
    <w:rsid w:val="00773547"/>
    <w:rsid w:val="00773B64"/>
    <w:rsid w:val="007762BF"/>
    <w:rsid w:val="00777478"/>
    <w:rsid w:val="00782EF7"/>
    <w:rsid w:val="007839C2"/>
    <w:rsid w:val="00786C2A"/>
    <w:rsid w:val="007874BC"/>
    <w:rsid w:val="007A780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7F603A"/>
    <w:rsid w:val="008034AC"/>
    <w:rsid w:val="00803E3D"/>
    <w:rsid w:val="008049B8"/>
    <w:rsid w:val="0080703F"/>
    <w:rsid w:val="0081061D"/>
    <w:rsid w:val="00812AC0"/>
    <w:rsid w:val="008141BB"/>
    <w:rsid w:val="00816D3F"/>
    <w:rsid w:val="008358D4"/>
    <w:rsid w:val="00836620"/>
    <w:rsid w:val="00842081"/>
    <w:rsid w:val="0084296F"/>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C1236"/>
    <w:rsid w:val="008C2FAE"/>
    <w:rsid w:val="008C3883"/>
    <w:rsid w:val="008D07C5"/>
    <w:rsid w:val="008D1AA3"/>
    <w:rsid w:val="008D3AAF"/>
    <w:rsid w:val="008D6F33"/>
    <w:rsid w:val="008E0E89"/>
    <w:rsid w:val="008E5DF1"/>
    <w:rsid w:val="008E6874"/>
    <w:rsid w:val="008F1ABD"/>
    <w:rsid w:val="008F1BD4"/>
    <w:rsid w:val="008F2E13"/>
    <w:rsid w:val="009066AB"/>
    <w:rsid w:val="00906C28"/>
    <w:rsid w:val="0091086D"/>
    <w:rsid w:val="00910AB9"/>
    <w:rsid w:val="00912991"/>
    <w:rsid w:val="0091405D"/>
    <w:rsid w:val="00917559"/>
    <w:rsid w:val="00917A93"/>
    <w:rsid w:val="00920F4C"/>
    <w:rsid w:val="0092123E"/>
    <w:rsid w:val="00924E88"/>
    <w:rsid w:val="009269CF"/>
    <w:rsid w:val="0093321E"/>
    <w:rsid w:val="00934E20"/>
    <w:rsid w:val="009359D0"/>
    <w:rsid w:val="00940D7A"/>
    <w:rsid w:val="009413BA"/>
    <w:rsid w:val="00946AA2"/>
    <w:rsid w:val="009527D4"/>
    <w:rsid w:val="00953371"/>
    <w:rsid w:val="00954C8A"/>
    <w:rsid w:val="00956D89"/>
    <w:rsid w:val="00962A40"/>
    <w:rsid w:val="00966595"/>
    <w:rsid w:val="009749FB"/>
    <w:rsid w:val="009753A7"/>
    <w:rsid w:val="009774DB"/>
    <w:rsid w:val="0098029F"/>
    <w:rsid w:val="00980BF2"/>
    <w:rsid w:val="00982F4B"/>
    <w:rsid w:val="00984F10"/>
    <w:rsid w:val="00987A15"/>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D6816"/>
    <w:rsid w:val="009E28D0"/>
    <w:rsid w:val="009E406E"/>
    <w:rsid w:val="009F5CFA"/>
    <w:rsid w:val="009F6A17"/>
    <w:rsid w:val="00A010B3"/>
    <w:rsid w:val="00A0307F"/>
    <w:rsid w:val="00A06303"/>
    <w:rsid w:val="00A07A35"/>
    <w:rsid w:val="00A10C63"/>
    <w:rsid w:val="00A12CCB"/>
    <w:rsid w:val="00A14A96"/>
    <w:rsid w:val="00A17DE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0372"/>
    <w:rsid w:val="00A91F1F"/>
    <w:rsid w:val="00A97B44"/>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0CAC"/>
    <w:rsid w:val="00B81555"/>
    <w:rsid w:val="00B87557"/>
    <w:rsid w:val="00B87A96"/>
    <w:rsid w:val="00B959D4"/>
    <w:rsid w:val="00B95D01"/>
    <w:rsid w:val="00BA4317"/>
    <w:rsid w:val="00BA668D"/>
    <w:rsid w:val="00BB23E5"/>
    <w:rsid w:val="00BB33BB"/>
    <w:rsid w:val="00BB4ABB"/>
    <w:rsid w:val="00BB70AB"/>
    <w:rsid w:val="00BC46E1"/>
    <w:rsid w:val="00BC5684"/>
    <w:rsid w:val="00BC5EF8"/>
    <w:rsid w:val="00BE2A16"/>
    <w:rsid w:val="00BF1E8C"/>
    <w:rsid w:val="00BF3C60"/>
    <w:rsid w:val="00BF45AC"/>
    <w:rsid w:val="00BF6A92"/>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2F76"/>
    <w:rsid w:val="00C7792E"/>
    <w:rsid w:val="00C85371"/>
    <w:rsid w:val="00C86808"/>
    <w:rsid w:val="00C8698D"/>
    <w:rsid w:val="00C91409"/>
    <w:rsid w:val="00CA2C1A"/>
    <w:rsid w:val="00CA54F0"/>
    <w:rsid w:val="00CA5F41"/>
    <w:rsid w:val="00CB216D"/>
    <w:rsid w:val="00CB21A6"/>
    <w:rsid w:val="00CB4659"/>
    <w:rsid w:val="00CC1E29"/>
    <w:rsid w:val="00CC62F9"/>
    <w:rsid w:val="00CC71C8"/>
    <w:rsid w:val="00CD6CD2"/>
    <w:rsid w:val="00CD786A"/>
    <w:rsid w:val="00CD7F84"/>
    <w:rsid w:val="00CE0C0C"/>
    <w:rsid w:val="00CE4FC8"/>
    <w:rsid w:val="00CF30CB"/>
    <w:rsid w:val="00CF4CE8"/>
    <w:rsid w:val="00D12DA8"/>
    <w:rsid w:val="00D12FBB"/>
    <w:rsid w:val="00D1516A"/>
    <w:rsid w:val="00D224D1"/>
    <w:rsid w:val="00D26642"/>
    <w:rsid w:val="00D26C19"/>
    <w:rsid w:val="00D26D4E"/>
    <w:rsid w:val="00D2790B"/>
    <w:rsid w:val="00D31792"/>
    <w:rsid w:val="00D33C28"/>
    <w:rsid w:val="00D37020"/>
    <w:rsid w:val="00D37C6B"/>
    <w:rsid w:val="00D4197B"/>
    <w:rsid w:val="00D46CD7"/>
    <w:rsid w:val="00D50FEF"/>
    <w:rsid w:val="00D5138D"/>
    <w:rsid w:val="00D515C8"/>
    <w:rsid w:val="00D542FE"/>
    <w:rsid w:val="00D553C6"/>
    <w:rsid w:val="00D55AD2"/>
    <w:rsid w:val="00D55FA6"/>
    <w:rsid w:val="00D636B1"/>
    <w:rsid w:val="00D64FC1"/>
    <w:rsid w:val="00D70E35"/>
    <w:rsid w:val="00D71D43"/>
    <w:rsid w:val="00D73D84"/>
    <w:rsid w:val="00D74C0E"/>
    <w:rsid w:val="00D8360D"/>
    <w:rsid w:val="00DA0896"/>
    <w:rsid w:val="00DA536F"/>
    <w:rsid w:val="00DB1689"/>
    <w:rsid w:val="00DB5683"/>
    <w:rsid w:val="00DC03B3"/>
    <w:rsid w:val="00DC0FEB"/>
    <w:rsid w:val="00DC30FB"/>
    <w:rsid w:val="00DC73D6"/>
    <w:rsid w:val="00DD126A"/>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230C"/>
    <w:rsid w:val="00E151B1"/>
    <w:rsid w:val="00E154D7"/>
    <w:rsid w:val="00E306C5"/>
    <w:rsid w:val="00E31CEA"/>
    <w:rsid w:val="00E37A78"/>
    <w:rsid w:val="00E43A3E"/>
    <w:rsid w:val="00E44A05"/>
    <w:rsid w:val="00E52080"/>
    <w:rsid w:val="00E561C0"/>
    <w:rsid w:val="00E5697A"/>
    <w:rsid w:val="00E60E59"/>
    <w:rsid w:val="00E61AB3"/>
    <w:rsid w:val="00E62164"/>
    <w:rsid w:val="00E64A89"/>
    <w:rsid w:val="00E64F3D"/>
    <w:rsid w:val="00E65655"/>
    <w:rsid w:val="00E675F5"/>
    <w:rsid w:val="00E76D8B"/>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 w:val="00FF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 w:type="character" w:styleId="UnresolvedMention">
    <w:name w:val="Unresolved Mention"/>
    <w:basedOn w:val="DefaultParagraphFont"/>
    <w:uiPriority w:val="99"/>
    <w:semiHidden/>
    <w:unhideWhenUsed/>
    <w:rsid w:val="007A780C"/>
    <w:rPr>
      <w:color w:val="605E5C"/>
      <w:shd w:val="clear" w:color="auto" w:fill="E1DFDD"/>
    </w:rPr>
  </w:style>
  <w:style w:type="table" w:styleId="TableGridLight">
    <w:name w:val="Grid Table Light"/>
    <w:basedOn w:val="TableNormal"/>
    <w:uiPriority w:val="40"/>
    <w:rsid w:val="00656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5">
    <w:name w:val="List Table 4 Accent 5"/>
    <w:basedOn w:val="TableNormal"/>
    <w:uiPriority w:val="49"/>
    <w:rsid w:val="000932B5"/>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tcBorders>
        <w:shd w:val="clear" w:color="auto" w:fill="01023B" w:themeFill="accent5"/>
      </w:tcPr>
    </w:tblStylePr>
    <w:tblStylePr w:type="lastRow">
      <w:rPr>
        <w:b/>
        <w:bCs/>
      </w:rPr>
      <w:tblPr/>
      <w:tcPr>
        <w:tcBorders>
          <w:top w:val="double" w:sz="4" w:space="0" w:color="0407EC" w:themeColor="accent5" w:themeTint="99"/>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GridTable5Dark-Accent1">
    <w:name w:val="Grid Table 5 Dark Accent 1"/>
    <w:basedOn w:val="TableNormal"/>
    <w:uiPriority w:val="50"/>
    <w:rsid w:val="000932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GridTable7Colorful-Accent2">
    <w:name w:val="Grid Table 7 Colorful Accent 2"/>
    <w:basedOn w:val="TableNormal"/>
    <w:uiPriority w:val="52"/>
    <w:rsid w:val="00FF5E8A"/>
    <w:pPr>
      <w:spacing w:after="0" w:line="240" w:lineRule="auto"/>
    </w:pPr>
    <w:rPr>
      <w:color w:val="D36B1B" w:themeColor="accent2" w:themeShade="BF"/>
    </w:r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ADD" w:themeFill="accent2" w:themeFillTint="33"/>
      </w:tcPr>
    </w:tblStylePr>
    <w:tblStylePr w:type="band1Horz">
      <w:tblPr/>
      <w:tcPr>
        <w:shd w:val="clear" w:color="auto" w:fill="FAEADD" w:themeFill="accent2" w:themeFillTint="33"/>
      </w:tcPr>
    </w:tblStylePr>
    <w:tblStylePr w:type="neCell">
      <w:tblPr/>
      <w:tcPr>
        <w:tcBorders>
          <w:bottom w:val="single" w:sz="4" w:space="0" w:color="F1C09A" w:themeColor="accent2" w:themeTint="99"/>
        </w:tcBorders>
      </w:tcPr>
    </w:tblStylePr>
    <w:tblStylePr w:type="nwCell">
      <w:tblPr/>
      <w:tcPr>
        <w:tcBorders>
          <w:bottom w:val="single" w:sz="4" w:space="0" w:color="F1C09A" w:themeColor="accent2" w:themeTint="99"/>
        </w:tcBorders>
      </w:tcPr>
    </w:tblStylePr>
    <w:tblStylePr w:type="seCell">
      <w:tblPr/>
      <w:tcPr>
        <w:tcBorders>
          <w:top w:val="single" w:sz="4" w:space="0" w:color="F1C09A" w:themeColor="accent2" w:themeTint="99"/>
        </w:tcBorders>
      </w:tcPr>
    </w:tblStylePr>
    <w:tblStylePr w:type="swCell">
      <w:tblPr/>
      <w:tcPr>
        <w:tcBorders>
          <w:top w:val="single" w:sz="4" w:space="0" w:color="F1C09A"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sa.com/docs/rasa-x/installation-and-setup/installation-guide/" TargetMode="External"/><Relationship Id="rId21" Type="http://schemas.openxmlformats.org/officeDocument/2006/relationships/footer" Target="footer2.xml"/><Relationship Id="rId42" Type="http://schemas.openxmlformats.org/officeDocument/2006/relationships/image" Target="media/image29.svg"/><Relationship Id="rId63" Type="http://schemas.openxmlformats.org/officeDocument/2006/relationships/image" Target="media/image49.png"/><Relationship Id="rId84" Type="http://schemas.openxmlformats.org/officeDocument/2006/relationships/image" Target="media/image70.png"/><Relationship Id="rId16" Type="http://schemas.microsoft.com/office/2007/relationships/hdphoto" Target="media/hdphoto1.wdp"/><Relationship Id="rId107" Type="http://schemas.openxmlformats.org/officeDocument/2006/relationships/hyperlink" Target="https://rasa.com/docs/rasa-x/installation-and-setup/installation-guide"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hyperlink" Target="https://rasa.com/docs/rasa/tuning-your-model/" TargetMode="External"/><Relationship Id="rId128" Type="http://schemas.openxmlformats.org/officeDocument/2006/relationships/image" Target="media/image92.jpeg"/><Relationship Id="rId5" Type="http://schemas.openxmlformats.org/officeDocument/2006/relationships/numbering" Target="numbering.xml"/><Relationship Id="rId90" Type="http://schemas.openxmlformats.org/officeDocument/2006/relationships/hyperlink" Target="https://en.wikipedia.org/wiki/Decision_tree_learning" TargetMode="External"/><Relationship Id="rId95" Type="http://schemas.openxmlformats.org/officeDocument/2006/relationships/image" Target="media/image76.png"/><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hyperlink" Target="https://rasa.com/docs/rasa/connectors/slack/" TargetMode="External"/><Relationship Id="rId134" Type="http://schemas.openxmlformats.org/officeDocument/2006/relationships/theme" Target="theme/theme1.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7.png"/><Relationship Id="rId124" Type="http://schemas.openxmlformats.org/officeDocument/2006/relationships/hyperlink" Target="https://www.kaggle.com/ihmstefanini/industrial-safety-and-health-analytics-database" TargetMode="External"/><Relationship Id="rId129" Type="http://schemas.microsoft.com/office/2017/06/relationships/model3d" Target="media/model3d1.glb"/><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36.png"/><Relationship Id="rId114" Type="http://schemas.openxmlformats.org/officeDocument/2006/relationships/image" Target="media/image90.png"/><Relationship Id="rId119" Type="http://schemas.openxmlformats.org/officeDocument/2006/relationships/hyperlink" Target="https://ngrok.com/docs" TargetMode="External"/><Relationship Id="rId44" Type="http://schemas.openxmlformats.org/officeDocument/2006/relationships/image" Target="media/image31.sv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93.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hyperlink" Target="https://ngrok.com/download" TargetMode="External"/><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fasttext.cc/docs/en/support.html" TargetMode="External"/><Relationship Id="rId125" Type="http://schemas.openxmlformats.org/officeDocument/2006/relationships/hyperlink" Target="http://eolss.net/Sample-Chapters/C16/E1-58-07.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chart" Target="charts/chart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hyperlink" Target="https://en.wikipedia.org/wiki/Ensemble_learning" TargetMode="External"/><Relationship Id="rId110" Type="http://schemas.openxmlformats.org/officeDocument/2006/relationships/hyperlink" Target="http://127.0.0.1:5000/get_p_acc_lvl" TargetMode="External"/><Relationship Id="rId115" Type="http://schemas.openxmlformats.org/officeDocument/2006/relationships/image" Target="media/image91.png"/><Relationship Id="rId131" Type="http://schemas.openxmlformats.org/officeDocument/2006/relationships/image" Target="media/image94.png"/><Relationship Id="rId61" Type="http://schemas.openxmlformats.org/officeDocument/2006/relationships/image" Target="media/image47.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en.wikipedia.org/wiki/Industry_in_Brazi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programminghistorian.org/en/lessons/creating-apis-with-python-and-flask" TargetMode="External"/><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localhost:8888/notebooks/OneDrive/Great%20Learning/rasa2/SafeBot_Code_Base_Multi_label_2.ipynb" TargetMode="External"/><Relationship Id="rId20" Type="http://schemas.openxmlformats.org/officeDocument/2006/relationships/footer" Target="footer1.xml"/><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en.wikipedia.org/wiki/Statistical_classification" TargetMode="External"/><Relationship Id="rId111" Type="http://schemas.openxmlformats.org/officeDocument/2006/relationships/hyperlink" Target="https://rasa.com/docs/rasa/connectors/slack/" TargetMode="External"/><Relationship Id="rId132"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3.png"/><Relationship Id="rId57" Type="http://schemas.microsoft.com/office/2007/relationships/hdphoto" Target="media/hdphoto3.wdp"/><Relationship Id="rId106" Type="http://schemas.openxmlformats.org/officeDocument/2006/relationships/hyperlink" Target="https://rasa.com/docs/rasa/installation/" TargetMode="External"/><Relationship Id="rId127" Type="http://schemas.openxmlformats.org/officeDocument/2006/relationships/hyperlink" Target="https://drive.google.com/drive/folders/1g9Xy9Z0WyjuHOU6n8QtdWxhS2nPRo8cH?usp=sharing" TargetMode="External"/><Relationship Id="rId10" Type="http://schemas.openxmlformats.org/officeDocument/2006/relationships/endnotes" Target="endnotes.xml"/><Relationship Id="rId31" Type="http://schemas.openxmlformats.org/officeDocument/2006/relationships/image" Target="media/image19.jpe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towardsdatascience.com/creating-restful-apis-using-flask-and-python-655bad51b2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hyperlink" Target="https://en.wikipedia.org/wiki/Regression_analysis" TargetMode="External"/><Relationship Id="rId112" Type="http://schemas.openxmlformats.org/officeDocument/2006/relationships/image" Target="media/image88.png"/><Relationship Id="rId133"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0179BF"/>
    <w:rsid w:val="0016108D"/>
    <w:rsid w:val="00177B79"/>
    <w:rsid w:val="0022124B"/>
    <w:rsid w:val="004A0D95"/>
    <w:rsid w:val="004E0D3B"/>
    <w:rsid w:val="007D5404"/>
    <w:rsid w:val="008127D3"/>
    <w:rsid w:val="008215B6"/>
    <w:rsid w:val="00844042"/>
    <w:rsid w:val="00886381"/>
    <w:rsid w:val="008E7008"/>
    <w:rsid w:val="00914FEC"/>
    <w:rsid w:val="009574D3"/>
    <w:rsid w:val="00957F94"/>
    <w:rsid w:val="00976F7C"/>
    <w:rsid w:val="00990F13"/>
    <w:rsid w:val="009A4CCA"/>
    <w:rsid w:val="009D666F"/>
    <w:rsid w:val="00BA6B9D"/>
    <w:rsid w:val="00CD5F46"/>
    <w:rsid w:val="00D93F2A"/>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33</Pages>
  <Words>4673</Words>
  <Characters>266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30T07:12:00Z</dcterms:created>
  <dcterms:modified xsi:type="dcterms:W3CDTF">2021-10-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